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AFAC3" w14:textId="77777777" w:rsidR="002D06AD" w:rsidRDefault="009B7D54">
      <w:pPr>
        <w:pStyle w:val="Ttulo2"/>
        <w:tabs>
          <w:tab w:val="left" w:pos="709"/>
        </w:tabs>
        <w:spacing w:after="0"/>
        <w:jc w:val="center"/>
      </w:pPr>
      <w:r>
        <w:t>CONVENIO DE COLABORACIÓN PARA PRÁCTICAS INTERNACIONALES</w:t>
      </w:r>
    </w:p>
    <w:p w14:paraId="00A2F5D7" w14:textId="77777777" w:rsidR="002D06AD" w:rsidRPr="004D6DC1" w:rsidRDefault="009B7D54">
      <w:pPr>
        <w:pStyle w:val="Ttulo2"/>
        <w:pBdr>
          <w:bottom w:val="none" w:sz="0" w:space="0" w:color="000000"/>
        </w:pBdr>
        <w:spacing w:before="0"/>
        <w:ind w:right="141"/>
        <w:jc w:val="center"/>
        <w:rPr>
          <w:i/>
          <w:color w:val="2F5496"/>
          <w:lang w:val="en-US"/>
        </w:rPr>
      </w:pPr>
      <w:r w:rsidRPr="004D6DC1">
        <w:rPr>
          <w:i/>
          <w:color w:val="2F5496"/>
          <w:lang w:val="en-US"/>
        </w:rPr>
        <w:t>COLLABORATION AGREEMENT FOR INTERNATIONAL INTERNSHIPS</w:t>
      </w:r>
    </w:p>
    <w:p w14:paraId="06BDFB45" w14:textId="77777777" w:rsidR="002D06AD" w:rsidRPr="004D6DC1" w:rsidRDefault="002D06AD">
      <w:pPr>
        <w:rPr>
          <w:sz w:val="6"/>
          <w:szCs w:val="6"/>
          <w:lang w:val="en-US"/>
        </w:rPr>
      </w:pPr>
    </w:p>
    <w:p w14:paraId="415D4874" w14:textId="77777777" w:rsidR="002D06AD" w:rsidRPr="004D6DC1" w:rsidRDefault="009B7D54">
      <w:pPr>
        <w:spacing w:before="120" w:after="100"/>
        <w:rPr>
          <w:b/>
          <w:i/>
          <w:color w:val="2F5496"/>
          <w:sz w:val="22"/>
          <w:szCs w:val="22"/>
          <w:lang w:val="en-US"/>
        </w:rPr>
      </w:pPr>
      <w:r w:rsidRPr="004D6DC1">
        <w:rPr>
          <w:b/>
          <w:sz w:val="22"/>
          <w:szCs w:val="22"/>
          <w:lang w:val="en-US"/>
        </w:rPr>
        <w:t xml:space="preserve">POR UN LADO / </w:t>
      </w:r>
      <w:r w:rsidRPr="004D6DC1">
        <w:rPr>
          <w:b/>
          <w:i/>
          <w:color w:val="2F5496"/>
          <w:sz w:val="22"/>
          <w:szCs w:val="22"/>
          <w:lang w:val="en-US"/>
        </w:rPr>
        <w:t>BETWEEN</w:t>
      </w:r>
    </w:p>
    <w:p w14:paraId="32B16CEF" w14:textId="77777777" w:rsidR="002D06AD" w:rsidRDefault="009B7D54">
      <w:pPr>
        <w:ind w:right="141"/>
        <w:rPr>
          <w:i/>
          <w:color w:val="2F5496"/>
        </w:rPr>
      </w:pPr>
      <w:r>
        <w:t xml:space="preserve">La </w:t>
      </w:r>
      <w:r>
        <w:rPr>
          <w:b/>
        </w:rPr>
        <w:t>Universidad Autónoma de Madrid</w:t>
      </w:r>
      <w:r>
        <w:t xml:space="preserve">, en adelante </w:t>
      </w:r>
      <w:r>
        <w:rPr>
          <w:b/>
        </w:rPr>
        <w:t>UAM</w:t>
      </w:r>
      <w:r>
        <w:t xml:space="preserve">, representada por el Vicedecanato correspondiente de la facultad expresado más abajo / </w:t>
      </w:r>
      <w:r>
        <w:rPr>
          <w:b/>
          <w:i/>
          <w:color w:val="2F5496"/>
        </w:rPr>
        <w:t>Universidad Autónoma de Madrid</w:t>
      </w:r>
      <w:r>
        <w:rPr>
          <w:i/>
          <w:color w:val="2F5496"/>
        </w:rPr>
        <w:t xml:space="preserve">, </w:t>
      </w:r>
      <w:proofErr w:type="spellStart"/>
      <w:r>
        <w:rPr>
          <w:i/>
          <w:color w:val="2F5496"/>
        </w:rPr>
        <w:t>from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here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on</w:t>
      </w:r>
      <w:proofErr w:type="spellEnd"/>
      <w:r>
        <w:rPr>
          <w:i/>
          <w:color w:val="2F5496"/>
        </w:rPr>
        <w:t xml:space="preserve"> </w:t>
      </w:r>
      <w:r>
        <w:rPr>
          <w:b/>
          <w:i/>
          <w:color w:val="2F5496"/>
        </w:rPr>
        <w:t>UAM</w:t>
      </w:r>
      <w:r>
        <w:rPr>
          <w:i/>
          <w:color w:val="2F5496"/>
        </w:rPr>
        <w:t xml:space="preserve">, </w:t>
      </w:r>
      <w:proofErr w:type="spellStart"/>
      <w:r>
        <w:rPr>
          <w:i/>
          <w:color w:val="2F5496"/>
        </w:rPr>
        <w:t>represented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by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the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Vicedean</w:t>
      </w:r>
      <w:proofErr w:type="spellEnd"/>
      <w:r>
        <w:rPr>
          <w:i/>
          <w:color w:val="2F5496"/>
        </w:rPr>
        <w:t xml:space="preserve"> and </w:t>
      </w:r>
      <w:proofErr w:type="spellStart"/>
      <w:r>
        <w:rPr>
          <w:i/>
          <w:color w:val="2F5496"/>
        </w:rPr>
        <w:t>the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Faculty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detailed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here</w:t>
      </w:r>
      <w:proofErr w:type="spellEnd"/>
      <w:r>
        <w:rPr>
          <w:i/>
          <w:color w:val="2F5496"/>
        </w:rPr>
        <w:t xml:space="preserve"> </w:t>
      </w:r>
      <w:proofErr w:type="spellStart"/>
      <w:r>
        <w:rPr>
          <w:i/>
          <w:color w:val="2F5496"/>
        </w:rPr>
        <w:t>below</w:t>
      </w:r>
      <w:proofErr w:type="spellEnd"/>
      <w:r>
        <w:rPr>
          <w:i/>
          <w:color w:val="2F5496"/>
        </w:rPr>
        <w:t>:</w:t>
      </w:r>
    </w:p>
    <w:p w14:paraId="5BACE670" w14:textId="77777777" w:rsidR="002D06AD" w:rsidRDefault="002D06AD">
      <w:pPr>
        <w:rPr>
          <w:i/>
          <w:color w:val="2F5496"/>
        </w:rPr>
      </w:pPr>
    </w:p>
    <w:tbl>
      <w:tblPr>
        <w:tblW w:w="9499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2305"/>
        <w:gridCol w:w="690"/>
        <w:gridCol w:w="4093"/>
      </w:tblGrid>
      <w:tr w:rsidR="002B5F99" w:rsidRPr="00ED2037" w14:paraId="3C3F772B" w14:textId="77777777" w:rsidTr="00E64EC3">
        <w:trPr>
          <w:trHeight w:val="283"/>
        </w:trPr>
        <w:tc>
          <w:tcPr>
            <w:tcW w:w="2411" w:type="dxa"/>
            <w:shd w:val="clear" w:color="auto" w:fill="auto"/>
            <w:vAlign w:val="center"/>
          </w:tcPr>
          <w:p w14:paraId="75B0E14D" w14:textId="77777777" w:rsidR="002B5F99" w:rsidRPr="00D44C4C" w:rsidRDefault="002B5F99" w:rsidP="00E64EC3">
            <w:pPr>
              <w:jc w:val="left"/>
              <w:rPr>
                <w:lang w:val="en-US"/>
              </w:rPr>
            </w:pPr>
            <w:proofErr w:type="spellStart"/>
            <w:r w:rsidRPr="00D44C4C">
              <w:rPr>
                <w:lang w:val="en-US"/>
              </w:rPr>
              <w:t>Nombre</w:t>
            </w:r>
            <w:proofErr w:type="spellEnd"/>
            <w:r w:rsidRPr="00D44C4C">
              <w:rPr>
                <w:lang w:val="en-US"/>
              </w:rPr>
              <w:t xml:space="preserve"> de la </w:t>
            </w:r>
            <w:proofErr w:type="spellStart"/>
            <w:r w:rsidRPr="00D44C4C">
              <w:rPr>
                <w:lang w:val="en-US"/>
              </w:rPr>
              <w:t>Facultad</w:t>
            </w:r>
            <w:proofErr w:type="spellEnd"/>
          </w:p>
          <w:p w14:paraId="1DC02AEE" w14:textId="77777777" w:rsidR="002B5F99" w:rsidRPr="00D44C4C" w:rsidRDefault="002B5F99" w:rsidP="00E64EC3">
            <w:pPr>
              <w:jc w:val="left"/>
              <w:rPr>
                <w:lang w:val="en-US"/>
              </w:rPr>
            </w:pPr>
            <w:r w:rsidRPr="00D44C4C">
              <w:rPr>
                <w:i/>
                <w:iCs/>
                <w:color w:val="2F5496" w:themeColor="accent1" w:themeShade="BF"/>
                <w:lang w:val="en-US"/>
              </w:rPr>
              <w:t>Name of the organization</w:t>
            </w:r>
          </w:p>
        </w:tc>
        <w:tc>
          <w:tcPr>
            <w:tcW w:w="7088" w:type="dxa"/>
            <w:gridSpan w:val="3"/>
            <w:shd w:val="clear" w:color="auto" w:fill="auto"/>
            <w:vAlign w:val="center"/>
          </w:tcPr>
          <w:p w14:paraId="703BABEC" w14:textId="4CC9732F" w:rsidR="002B5F99" w:rsidRPr="00ED2037" w:rsidRDefault="002B5F99" w:rsidP="00E64EC3">
            <w:pPr>
              <w:rPr>
                <w:bCs/>
                <w:i/>
                <w:iCs/>
                <w:lang w:val="en-US"/>
              </w:rPr>
            </w:pPr>
          </w:p>
        </w:tc>
      </w:tr>
      <w:tr w:rsidR="002B5F99" w:rsidRPr="00A776D8" w14:paraId="79A5B7A0" w14:textId="77777777" w:rsidTr="00E64EC3">
        <w:trPr>
          <w:trHeight w:val="283"/>
        </w:trPr>
        <w:tc>
          <w:tcPr>
            <w:tcW w:w="2411" w:type="dxa"/>
            <w:shd w:val="clear" w:color="auto" w:fill="auto"/>
            <w:vAlign w:val="center"/>
          </w:tcPr>
          <w:p w14:paraId="69CB7EF7" w14:textId="77777777" w:rsidR="002B5F99" w:rsidRPr="00642D83" w:rsidRDefault="002B5F99" w:rsidP="00E64EC3">
            <w:pPr>
              <w:jc w:val="left"/>
              <w:rPr>
                <w:lang w:val="en-US"/>
              </w:rPr>
            </w:pPr>
            <w:proofErr w:type="spellStart"/>
            <w:r w:rsidRPr="00642D83">
              <w:rPr>
                <w:lang w:val="en-US"/>
              </w:rPr>
              <w:t>Nombre</w:t>
            </w:r>
            <w:proofErr w:type="spellEnd"/>
            <w:r w:rsidRPr="00642D83">
              <w:rPr>
                <w:lang w:val="en-US"/>
              </w:rPr>
              <w:t xml:space="preserve"> del </w:t>
            </w:r>
            <w:proofErr w:type="spellStart"/>
            <w:r w:rsidRPr="00642D83">
              <w:rPr>
                <w:lang w:val="en-US"/>
              </w:rPr>
              <w:t>Vicedecano</w:t>
            </w:r>
            <w:proofErr w:type="spellEnd"/>
            <w:r w:rsidRPr="00642D83">
              <w:rPr>
                <w:lang w:val="en-US"/>
              </w:rPr>
              <w:t>/-a</w:t>
            </w:r>
          </w:p>
          <w:p w14:paraId="3ED2BB79" w14:textId="77777777" w:rsidR="002B5F99" w:rsidRPr="00642D83" w:rsidRDefault="002B5F99" w:rsidP="00E64EC3">
            <w:pPr>
              <w:jc w:val="left"/>
              <w:rPr>
                <w:lang w:val="en-US"/>
              </w:rPr>
            </w:pPr>
            <w:r w:rsidRPr="00642D83">
              <w:rPr>
                <w:i/>
                <w:iCs/>
                <w:color w:val="2F5496" w:themeColor="accent1" w:themeShade="BF"/>
                <w:lang w:val="en-US"/>
              </w:rPr>
              <w:t xml:space="preserve">Name of the </w:t>
            </w:r>
            <w:r>
              <w:rPr>
                <w:i/>
                <w:iCs/>
                <w:color w:val="2F5496" w:themeColor="accent1" w:themeShade="BF"/>
                <w:lang w:val="en-US"/>
              </w:rPr>
              <w:t>Vice-d</w:t>
            </w:r>
            <w:r w:rsidRPr="00642D83">
              <w:rPr>
                <w:i/>
                <w:iCs/>
                <w:color w:val="2F5496" w:themeColor="accent1" w:themeShade="BF"/>
                <w:lang w:val="en-US"/>
              </w:rPr>
              <w:t>ean</w:t>
            </w:r>
          </w:p>
        </w:tc>
        <w:tc>
          <w:tcPr>
            <w:tcW w:w="7088" w:type="dxa"/>
            <w:gridSpan w:val="3"/>
            <w:shd w:val="clear" w:color="auto" w:fill="auto"/>
            <w:vAlign w:val="center"/>
          </w:tcPr>
          <w:p w14:paraId="356EE075" w14:textId="67549ECC" w:rsidR="002B5F99" w:rsidRPr="00A776D8" w:rsidRDefault="002B5F99" w:rsidP="00E64EC3">
            <w:pPr>
              <w:rPr>
                <w:lang w:val="en-US"/>
              </w:rPr>
            </w:pPr>
          </w:p>
        </w:tc>
      </w:tr>
      <w:tr w:rsidR="002B5F99" w:rsidRPr="00642D83" w14:paraId="2D28DA32" w14:textId="77777777" w:rsidTr="00E64EC3">
        <w:trPr>
          <w:trHeight w:val="283"/>
        </w:trPr>
        <w:tc>
          <w:tcPr>
            <w:tcW w:w="2411" w:type="dxa"/>
            <w:shd w:val="clear" w:color="auto" w:fill="auto"/>
          </w:tcPr>
          <w:p w14:paraId="65826E22" w14:textId="77777777" w:rsidR="002B5F99" w:rsidRPr="00844A86" w:rsidRDefault="002B5F99" w:rsidP="00E64EC3">
            <w:pPr>
              <w:jc w:val="left"/>
            </w:pPr>
            <w:r w:rsidRPr="0088401F">
              <w:t xml:space="preserve">Cargo / </w:t>
            </w:r>
            <w:r>
              <w:rPr>
                <w:i/>
                <w:iCs/>
                <w:color w:val="2F5496" w:themeColor="accent1" w:themeShade="BF"/>
              </w:rPr>
              <w:t>Position</w:t>
            </w:r>
          </w:p>
        </w:tc>
        <w:tc>
          <w:tcPr>
            <w:tcW w:w="7088" w:type="dxa"/>
            <w:gridSpan w:val="3"/>
            <w:shd w:val="clear" w:color="auto" w:fill="auto"/>
          </w:tcPr>
          <w:p w14:paraId="57C7F5AD" w14:textId="345CF850" w:rsidR="002B5F99" w:rsidRPr="00642D83" w:rsidRDefault="002B5F99" w:rsidP="00E64EC3">
            <w:pPr>
              <w:rPr>
                <w:noProof/>
              </w:rPr>
            </w:pPr>
          </w:p>
        </w:tc>
      </w:tr>
      <w:tr w:rsidR="002B5F99" w:rsidRPr="00ED2037" w14:paraId="1A26F188" w14:textId="77777777" w:rsidTr="00E64EC3">
        <w:trPr>
          <w:trHeight w:val="283"/>
        </w:trPr>
        <w:tc>
          <w:tcPr>
            <w:tcW w:w="2411" w:type="dxa"/>
            <w:shd w:val="clear" w:color="auto" w:fill="auto"/>
            <w:vAlign w:val="center"/>
          </w:tcPr>
          <w:p w14:paraId="13477CAB" w14:textId="77777777" w:rsidR="002B5F99" w:rsidRDefault="002B5F99" w:rsidP="00E64EC3">
            <w:pPr>
              <w:jc w:val="left"/>
            </w:pPr>
            <w:r w:rsidRPr="00844A86">
              <w:t>Dirección</w:t>
            </w:r>
            <w:r>
              <w:t xml:space="preserve"> postal</w:t>
            </w:r>
          </w:p>
          <w:p w14:paraId="3886710E" w14:textId="77777777" w:rsidR="002B5F99" w:rsidRDefault="002B5F99" w:rsidP="00E64EC3">
            <w:pPr>
              <w:jc w:val="left"/>
            </w:pPr>
            <w:r w:rsidRPr="001A4C21">
              <w:rPr>
                <w:i/>
                <w:iCs/>
                <w:color w:val="2F5496" w:themeColor="accent1" w:themeShade="BF"/>
              </w:rPr>
              <w:t xml:space="preserve">Postal </w:t>
            </w:r>
            <w:proofErr w:type="spellStart"/>
            <w:r w:rsidRPr="001A4C21">
              <w:rPr>
                <w:i/>
                <w:iCs/>
                <w:color w:val="2F5496" w:themeColor="accent1" w:themeShade="BF"/>
              </w:rPr>
              <w:t>address</w:t>
            </w:r>
            <w:proofErr w:type="spellEnd"/>
          </w:p>
        </w:tc>
        <w:tc>
          <w:tcPr>
            <w:tcW w:w="7088" w:type="dxa"/>
            <w:gridSpan w:val="3"/>
            <w:shd w:val="clear" w:color="auto" w:fill="auto"/>
            <w:vAlign w:val="center"/>
          </w:tcPr>
          <w:p w14:paraId="18AC0420" w14:textId="6DAEE6BB" w:rsidR="002B5F99" w:rsidRPr="00ED2037" w:rsidRDefault="002B5F99" w:rsidP="00E64EC3"/>
        </w:tc>
      </w:tr>
      <w:tr w:rsidR="002B5F99" w:rsidRPr="00ED2037" w14:paraId="133D7EEA" w14:textId="77777777" w:rsidTr="00E64EC3">
        <w:trPr>
          <w:trHeight w:val="283"/>
        </w:trPr>
        <w:tc>
          <w:tcPr>
            <w:tcW w:w="2411" w:type="dxa"/>
            <w:shd w:val="clear" w:color="auto" w:fill="auto"/>
            <w:vAlign w:val="center"/>
          </w:tcPr>
          <w:p w14:paraId="630CA0D5" w14:textId="77777777" w:rsidR="002B5F99" w:rsidRPr="00844A86" w:rsidRDefault="002B5F99" w:rsidP="00E64EC3">
            <w:pPr>
              <w:jc w:val="left"/>
            </w:pPr>
            <w:r w:rsidRPr="00844A86">
              <w:t>Tel</w:t>
            </w:r>
            <w:r>
              <w:t xml:space="preserve">éfono / </w:t>
            </w:r>
            <w:proofErr w:type="spellStart"/>
            <w:r w:rsidRPr="00D451EC">
              <w:rPr>
                <w:i/>
                <w:iCs/>
                <w:color w:val="2F5496" w:themeColor="accent1" w:themeShade="BF"/>
              </w:rPr>
              <w:t>Telephone</w:t>
            </w:r>
            <w:proofErr w:type="spellEnd"/>
          </w:p>
        </w:tc>
        <w:tc>
          <w:tcPr>
            <w:tcW w:w="2305" w:type="dxa"/>
            <w:shd w:val="clear" w:color="auto" w:fill="auto"/>
            <w:vAlign w:val="center"/>
          </w:tcPr>
          <w:p w14:paraId="7682EE95" w14:textId="69D693AF" w:rsidR="002B5F99" w:rsidRPr="00ED2037" w:rsidRDefault="002B5F99" w:rsidP="00E64EC3">
            <w:pPr>
              <w:jc w:val="left"/>
            </w:pPr>
          </w:p>
        </w:tc>
        <w:tc>
          <w:tcPr>
            <w:tcW w:w="690" w:type="dxa"/>
            <w:shd w:val="clear" w:color="auto" w:fill="auto"/>
            <w:vAlign w:val="center"/>
          </w:tcPr>
          <w:p w14:paraId="1807B6DA" w14:textId="77777777" w:rsidR="002B5F99" w:rsidRPr="00ED2037" w:rsidRDefault="002B5F99" w:rsidP="00E64EC3">
            <w:pPr>
              <w:jc w:val="left"/>
            </w:pPr>
            <w:r w:rsidRPr="00ED2037">
              <w:t>Email:</w:t>
            </w:r>
          </w:p>
        </w:tc>
        <w:tc>
          <w:tcPr>
            <w:tcW w:w="4093" w:type="dxa"/>
            <w:shd w:val="clear" w:color="auto" w:fill="auto"/>
            <w:vAlign w:val="center"/>
          </w:tcPr>
          <w:p w14:paraId="7AFE923F" w14:textId="67EC953C" w:rsidR="002B5F99" w:rsidRPr="00ED2037" w:rsidRDefault="002B5F99" w:rsidP="00E64EC3">
            <w:pPr>
              <w:ind w:left="-34"/>
            </w:pPr>
          </w:p>
        </w:tc>
      </w:tr>
    </w:tbl>
    <w:p w14:paraId="6C839762" w14:textId="5529D614" w:rsidR="002D06AD" w:rsidRDefault="009B7D54">
      <w:pPr>
        <w:rPr>
          <w:i/>
          <w:color w:val="2F5496"/>
          <w:sz w:val="22"/>
          <w:szCs w:val="22"/>
        </w:rPr>
      </w:pPr>
      <w:r>
        <w:rPr>
          <w:sz w:val="22"/>
          <w:szCs w:val="22"/>
        </w:rPr>
        <w:t>En adelante</w:t>
      </w:r>
      <w:r>
        <w:rPr>
          <w:b/>
          <w:sz w:val="22"/>
          <w:szCs w:val="22"/>
        </w:rPr>
        <w:t xml:space="preserve"> la universidad / </w:t>
      </w:r>
      <w:proofErr w:type="spellStart"/>
      <w:r>
        <w:rPr>
          <w:i/>
          <w:color w:val="2F5496"/>
          <w:sz w:val="22"/>
          <w:szCs w:val="22"/>
        </w:rPr>
        <w:t>from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proofErr w:type="spellStart"/>
      <w:r>
        <w:rPr>
          <w:i/>
          <w:color w:val="2F5496"/>
          <w:sz w:val="22"/>
          <w:szCs w:val="22"/>
        </w:rPr>
        <w:t>here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proofErr w:type="spellStart"/>
      <w:r>
        <w:rPr>
          <w:i/>
          <w:color w:val="2F5496"/>
          <w:sz w:val="22"/>
          <w:szCs w:val="22"/>
        </w:rPr>
        <w:t>on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proofErr w:type="spellStart"/>
      <w:r>
        <w:rPr>
          <w:b/>
          <w:i/>
          <w:color w:val="2F5496"/>
          <w:sz w:val="22"/>
          <w:szCs w:val="22"/>
        </w:rPr>
        <w:t>university</w:t>
      </w:r>
      <w:proofErr w:type="spellEnd"/>
    </w:p>
    <w:p w14:paraId="0F53888F" w14:textId="77777777" w:rsidR="002D06AD" w:rsidRDefault="002D06AD">
      <w:pPr>
        <w:rPr>
          <w:b/>
          <w:sz w:val="22"/>
          <w:szCs w:val="22"/>
        </w:rPr>
      </w:pPr>
    </w:p>
    <w:p w14:paraId="12AA9677" w14:textId="77777777" w:rsidR="002D06AD" w:rsidRDefault="009B7D54">
      <w:pPr>
        <w:spacing w:after="10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OR OTRO / </w:t>
      </w:r>
      <w:r>
        <w:rPr>
          <w:b/>
          <w:i/>
          <w:color w:val="2F5496"/>
          <w:sz w:val="22"/>
          <w:szCs w:val="22"/>
        </w:rPr>
        <w:t>AND</w:t>
      </w:r>
    </w:p>
    <w:tbl>
      <w:tblPr>
        <w:tblStyle w:val="a0"/>
        <w:tblW w:w="9499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3"/>
        <w:gridCol w:w="3402"/>
        <w:gridCol w:w="1559"/>
        <w:gridCol w:w="1985"/>
      </w:tblGrid>
      <w:tr w:rsidR="002D06AD" w14:paraId="0D949604" w14:textId="77777777" w:rsidTr="002B5F99">
        <w:trPr>
          <w:trHeight w:val="283"/>
        </w:trPr>
        <w:tc>
          <w:tcPr>
            <w:tcW w:w="2553" w:type="dxa"/>
            <w:shd w:val="clear" w:color="auto" w:fill="auto"/>
            <w:vAlign w:val="center"/>
          </w:tcPr>
          <w:p w14:paraId="355B15C5" w14:textId="77777777" w:rsidR="002D06AD" w:rsidRDefault="009B7D54">
            <w:pPr>
              <w:jc w:val="left"/>
              <w:rPr>
                <w:highlight w:val="yellow"/>
              </w:rPr>
            </w:pPr>
            <w:r w:rsidRPr="00024990">
              <w:t xml:space="preserve">Nombre de la organización  </w:t>
            </w:r>
            <w:proofErr w:type="spellStart"/>
            <w:r w:rsidRPr="00024990">
              <w:rPr>
                <w:i/>
                <w:color w:val="2F5496"/>
              </w:rPr>
              <w:t>Name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of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the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organization</w:t>
            </w:r>
            <w:proofErr w:type="spellEnd"/>
          </w:p>
        </w:tc>
        <w:tc>
          <w:tcPr>
            <w:tcW w:w="6946" w:type="dxa"/>
            <w:gridSpan w:val="3"/>
            <w:shd w:val="clear" w:color="auto" w:fill="auto"/>
            <w:vAlign w:val="center"/>
          </w:tcPr>
          <w:p w14:paraId="025EE56F" w14:textId="226F00F6" w:rsidR="002D06AD" w:rsidRDefault="002D06AD">
            <w:pPr>
              <w:rPr>
                <w:i/>
              </w:rPr>
            </w:pPr>
          </w:p>
        </w:tc>
      </w:tr>
      <w:tr w:rsidR="002D06AD" w14:paraId="70EE9B66" w14:textId="77777777" w:rsidTr="002B5F99">
        <w:trPr>
          <w:trHeight w:val="283"/>
        </w:trPr>
        <w:tc>
          <w:tcPr>
            <w:tcW w:w="2553" w:type="dxa"/>
            <w:shd w:val="clear" w:color="auto" w:fill="auto"/>
            <w:vAlign w:val="center"/>
          </w:tcPr>
          <w:p w14:paraId="184BBDE5" w14:textId="77777777" w:rsidR="002D06AD" w:rsidRPr="00024990" w:rsidRDefault="009B7D54">
            <w:pPr>
              <w:jc w:val="left"/>
            </w:pPr>
            <w:r w:rsidRPr="00024990">
              <w:t xml:space="preserve">Dirección postal </w:t>
            </w:r>
          </w:p>
          <w:p w14:paraId="2CC0CBA4" w14:textId="77777777" w:rsidR="002D06AD" w:rsidRDefault="009B7D54">
            <w:pPr>
              <w:jc w:val="left"/>
              <w:rPr>
                <w:highlight w:val="yellow"/>
              </w:rPr>
            </w:pPr>
            <w:r w:rsidRPr="00024990">
              <w:rPr>
                <w:i/>
                <w:color w:val="2F5496"/>
              </w:rPr>
              <w:t xml:space="preserve">Postal </w:t>
            </w:r>
            <w:proofErr w:type="spellStart"/>
            <w:r w:rsidRPr="00024990">
              <w:rPr>
                <w:i/>
                <w:color w:val="2F5496"/>
              </w:rPr>
              <w:t>address</w:t>
            </w:r>
            <w:proofErr w:type="spellEnd"/>
          </w:p>
        </w:tc>
        <w:tc>
          <w:tcPr>
            <w:tcW w:w="6946" w:type="dxa"/>
            <w:gridSpan w:val="3"/>
            <w:shd w:val="clear" w:color="auto" w:fill="auto"/>
            <w:vAlign w:val="center"/>
          </w:tcPr>
          <w:p w14:paraId="7B51170F" w14:textId="17849857" w:rsidR="002D06AD" w:rsidRDefault="002D06AD">
            <w:pPr>
              <w:rPr>
                <w:b/>
              </w:rPr>
            </w:pPr>
          </w:p>
        </w:tc>
      </w:tr>
      <w:tr w:rsidR="002D06AD" w14:paraId="1B616E60" w14:textId="77777777" w:rsidTr="002B5F99">
        <w:trPr>
          <w:trHeight w:val="283"/>
        </w:trPr>
        <w:tc>
          <w:tcPr>
            <w:tcW w:w="2553" w:type="dxa"/>
            <w:shd w:val="clear" w:color="auto" w:fill="auto"/>
            <w:vAlign w:val="center"/>
          </w:tcPr>
          <w:p w14:paraId="0CCC8920" w14:textId="77777777" w:rsidR="002D06AD" w:rsidRDefault="009B7D54">
            <w:pPr>
              <w:jc w:val="left"/>
              <w:rPr>
                <w:highlight w:val="yellow"/>
              </w:rPr>
            </w:pPr>
            <w:r w:rsidRPr="00024990">
              <w:t xml:space="preserve">Página web / </w:t>
            </w:r>
            <w:proofErr w:type="spellStart"/>
            <w:r w:rsidRPr="00024990">
              <w:rPr>
                <w:i/>
                <w:color w:val="2F5496"/>
              </w:rPr>
              <w:t>Website</w:t>
            </w:r>
            <w:proofErr w:type="spellEnd"/>
          </w:p>
        </w:tc>
        <w:tc>
          <w:tcPr>
            <w:tcW w:w="3402" w:type="dxa"/>
            <w:shd w:val="clear" w:color="auto" w:fill="auto"/>
            <w:vAlign w:val="center"/>
          </w:tcPr>
          <w:p w14:paraId="1DB547D9" w14:textId="7A2617E1" w:rsidR="002D06AD" w:rsidRDefault="002D06AD"/>
        </w:tc>
        <w:tc>
          <w:tcPr>
            <w:tcW w:w="1559" w:type="dxa"/>
            <w:shd w:val="clear" w:color="auto" w:fill="auto"/>
            <w:vAlign w:val="center"/>
          </w:tcPr>
          <w:p w14:paraId="4E9224A6" w14:textId="77777777" w:rsidR="002D06AD" w:rsidRPr="00024990" w:rsidRDefault="009B7D54">
            <w:pPr>
              <w:jc w:val="left"/>
            </w:pPr>
            <w:r w:rsidRPr="00024990">
              <w:t xml:space="preserve">Entidad pública </w:t>
            </w:r>
            <w:proofErr w:type="spellStart"/>
            <w:r w:rsidRPr="00024990">
              <w:rPr>
                <w:i/>
                <w:color w:val="2F5496"/>
              </w:rPr>
              <w:t>Public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body</w:t>
            </w:r>
            <w:proofErr w:type="spellEnd"/>
          </w:p>
        </w:tc>
        <w:tc>
          <w:tcPr>
            <w:tcW w:w="1985" w:type="dxa"/>
            <w:shd w:val="clear" w:color="auto" w:fill="auto"/>
            <w:vAlign w:val="center"/>
          </w:tcPr>
          <w:p w14:paraId="5794E5D2" w14:textId="77777777" w:rsidR="002D06AD" w:rsidRPr="00024990" w:rsidRDefault="009B7D54">
            <w:pPr>
              <w:ind w:left="308"/>
            </w:pPr>
            <w:r w:rsidRPr="00024990">
              <w:t xml:space="preserve">Sí / </w:t>
            </w:r>
            <w:r w:rsidRPr="00024990">
              <w:rPr>
                <w:i/>
                <w:color w:val="2F5496"/>
              </w:rPr>
              <w:t>Yes</w:t>
            </w:r>
          </w:p>
          <w:p w14:paraId="06418A40" w14:textId="3ACCF9A5" w:rsidR="002D06AD" w:rsidRPr="00024990" w:rsidRDefault="009B7D54">
            <w:pPr>
              <w:ind w:left="318"/>
              <w:rPr>
                <w:b/>
              </w:rPr>
            </w:pPr>
            <w:r w:rsidRPr="00DA6142">
              <w:t>No /</w:t>
            </w:r>
            <w:r w:rsidRPr="00024990">
              <w:rPr>
                <w:b/>
              </w:rPr>
              <w:t xml:space="preserve"> </w:t>
            </w:r>
            <w:r w:rsidRPr="00DA6142">
              <w:rPr>
                <w:bCs/>
                <w:i/>
                <w:color w:val="2F5496"/>
              </w:rPr>
              <w:t>No</w:t>
            </w:r>
          </w:p>
        </w:tc>
      </w:tr>
    </w:tbl>
    <w:p w14:paraId="03D42A67" w14:textId="77777777" w:rsidR="002D06AD" w:rsidRDefault="002D06AD">
      <w:pPr>
        <w:rPr>
          <w:b/>
          <w:sz w:val="6"/>
          <w:szCs w:val="6"/>
        </w:rPr>
      </w:pPr>
    </w:p>
    <w:p w14:paraId="7D6B5681" w14:textId="77777777" w:rsidR="002D06AD" w:rsidRDefault="009B7D54">
      <w:pPr>
        <w:jc w:val="left"/>
        <w:rPr>
          <w:b/>
        </w:rPr>
      </w:pPr>
      <w:r>
        <w:rPr>
          <w:b/>
        </w:rPr>
        <w:t xml:space="preserve"> </w:t>
      </w:r>
      <w:r w:rsidRPr="000350E4">
        <w:rPr>
          <w:b/>
        </w:rPr>
        <w:t>Representante legal</w:t>
      </w:r>
      <w:r>
        <w:rPr>
          <w:b/>
        </w:rPr>
        <w:t xml:space="preserve"> / Legal representative</w:t>
      </w:r>
    </w:p>
    <w:tbl>
      <w:tblPr>
        <w:tblStyle w:val="a1"/>
        <w:tblW w:w="949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3118"/>
        <w:gridCol w:w="1985"/>
        <w:gridCol w:w="2835"/>
      </w:tblGrid>
      <w:tr w:rsidR="002D06AD" w14:paraId="4A6CFB61" w14:textId="77777777">
        <w:trPr>
          <w:trHeight w:val="283"/>
        </w:trPr>
        <w:tc>
          <w:tcPr>
            <w:tcW w:w="1560" w:type="dxa"/>
            <w:shd w:val="clear" w:color="auto" w:fill="auto"/>
            <w:vAlign w:val="center"/>
          </w:tcPr>
          <w:p w14:paraId="19E28FB2" w14:textId="77777777" w:rsidR="002D06AD" w:rsidRDefault="009B7D54">
            <w:pPr>
              <w:jc w:val="left"/>
            </w:pPr>
            <w:r>
              <w:t xml:space="preserve">Nombre / </w:t>
            </w:r>
            <w:proofErr w:type="spellStart"/>
            <w:r>
              <w:rPr>
                <w:i/>
                <w:color w:val="2F5496"/>
              </w:rPr>
              <w:t>Name</w:t>
            </w:r>
            <w:proofErr w:type="spellEnd"/>
          </w:p>
        </w:tc>
        <w:tc>
          <w:tcPr>
            <w:tcW w:w="3118" w:type="dxa"/>
            <w:shd w:val="clear" w:color="auto" w:fill="auto"/>
            <w:vAlign w:val="center"/>
          </w:tcPr>
          <w:p w14:paraId="23AF6AD2" w14:textId="44CF4F85" w:rsidR="002D06AD" w:rsidRDefault="002D06AD">
            <w:pPr>
              <w:jc w:val="left"/>
              <w:rPr>
                <w:b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1BA1B4E3" w14:textId="77777777" w:rsidR="002D06AD" w:rsidRPr="00DE6006" w:rsidRDefault="009B7D54">
            <w:pPr>
              <w:jc w:val="left"/>
              <w:rPr>
                <w:highlight w:val="yellow"/>
              </w:rPr>
            </w:pPr>
            <w:r w:rsidRPr="000350E4">
              <w:t xml:space="preserve">Cargo / </w:t>
            </w:r>
            <w:r w:rsidRPr="000350E4">
              <w:rPr>
                <w:i/>
                <w:color w:val="2F5496"/>
              </w:rPr>
              <w:t>Position</w:t>
            </w:r>
            <w:r w:rsidRPr="000350E4">
              <w:t>: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25A51D97" w14:textId="55E9600D" w:rsidR="002D06AD" w:rsidRDefault="002D06AD">
            <w:pPr>
              <w:jc w:val="left"/>
            </w:pPr>
          </w:p>
        </w:tc>
      </w:tr>
      <w:tr w:rsidR="002D06AD" w14:paraId="23A4162E" w14:textId="77777777">
        <w:trPr>
          <w:trHeight w:val="283"/>
        </w:trPr>
        <w:tc>
          <w:tcPr>
            <w:tcW w:w="1560" w:type="dxa"/>
            <w:shd w:val="clear" w:color="auto" w:fill="auto"/>
            <w:vAlign w:val="center"/>
          </w:tcPr>
          <w:p w14:paraId="51F483B1" w14:textId="77777777" w:rsidR="002D06AD" w:rsidRDefault="009B7D54">
            <w:pPr>
              <w:jc w:val="left"/>
            </w:pPr>
            <w:r>
              <w:t>Email: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2C6CF3C5" w14:textId="602A681F" w:rsidR="002D06AD" w:rsidRDefault="002D06AD">
            <w:pPr>
              <w:jc w:val="left"/>
              <w:rPr>
                <w:b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AD09791" w14:textId="77777777" w:rsidR="002D06AD" w:rsidRDefault="009B7D54">
            <w:pPr>
              <w:jc w:val="left"/>
            </w:pPr>
            <w:r>
              <w:t xml:space="preserve">Teléfono / </w:t>
            </w:r>
            <w:proofErr w:type="spellStart"/>
            <w:r>
              <w:rPr>
                <w:i/>
                <w:color w:val="2F5496"/>
              </w:rPr>
              <w:t>Telephone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5F538F0F" w14:textId="7516B70C" w:rsidR="002D06AD" w:rsidRDefault="002D06AD">
            <w:pPr>
              <w:jc w:val="left"/>
            </w:pPr>
          </w:p>
        </w:tc>
      </w:tr>
    </w:tbl>
    <w:p w14:paraId="68F3B37B" w14:textId="77777777" w:rsidR="002D06AD" w:rsidRDefault="009B7D54">
      <w:pPr>
        <w:rPr>
          <w:b/>
          <w:i/>
          <w:color w:val="2F5496"/>
          <w:sz w:val="22"/>
          <w:szCs w:val="22"/>
        </w:rPr>
      </w:pPr>
      <w:r>
        <w:rPr>
          <w:sz w:val="22"/>
          <w:szCs w:val="22"/>
        </w:rPr>
        <w:t>En adelante</w:t>
      </w:r>
      <w:r>
        <w:rPr>
          <w:b/>
          <w:sz w:val="22"/>
          <w:szCs w:val="22"/>
        </w:rPr>
        <w:t xml:space="preserve"> la organización de acogida</w:t>
      </w:r>
      <w:r>
        <w:rPr>
          <w:sz w:val="22"/>
          <w:szCs w:val="22"/>
        </w:rPr>
        <w:t xml:space="preserve"> / </w:t>
      </w:r>
      <w:proofErr w:type="spellStart"/>
      <w:r>
        <w:rPr>
          <w:i/>
          <w:color w:val="2F5496"/>
          <w:sz w:val="22"/>
          <w:szCs w:val="22"/>
        </w:rPr>
        <w:t>from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proofErr w:type="spellStart"/>
      <w:r>
        <w:rPr>
          <w:i/>
          <w:color w:val="2F5496"/>
          <w:sz w:val="22"/>
          <w:szCs w:val="22"/>
        </w:rPr>
        <w:t>here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proofErr w:type="spellStart"/>
      <w:r>
        <w:rPr>
          <w:i/>
          <w:color w:val="2F5496"/>
          <w:sz w:val="22"/>
          <w:szCs w:val="22"/>
        </w:rPr>
        <w:t>on</w:t>
      </w:r>
      <w:proofErr w:type="spellEnd"/>
      <w:r>
        <w:rPr>
          <w:i/>
          <w:color w:val="2F5496"/>
          <w:sz w:val="22"/>
          <w:szCs w:val="22"/>
        </w:rPr>
        <w:t xml:space="preserve"> </w:t>
      </w:r>
      <w:r>
        <w:rPr>
          <w:b/>
          <w:i/>
          <w:color w:val="2F5496"/>
          <w:sz w:val="22"/>
          <w:szCs w:val="22"/>
        </w:rPr>
        <w:t xml:space="preserve">host </w:t>
      </w:r>
      <w:proofErr w:type="spellStart"/>
      <w:r>
        <w:rPr>
          <w:b/>
          <w:i/>
          <w:color w:val="2F5496"/>
          <w:sz w:val="22"/>
          <w:szCs w:val="22"/>
        </w:rPr>
        <w:t>organization</w:t>
      </w:r>
      <w:proofErr w:type="spellEnd"/>
    </w:p>
    <w:p w14:paraId="68396E8A" w14:textId="77777777" w:rsidR="002D06AD" w:rsidRDefault="002D06AD">
      <w:pPr>
        <w:rPr>
          <w:b/>
        </w:rPr>
      </w:pPr>
    </w:p>
    <w:p w14:paraId="7E52A3CF" w14:textId="77777777" w:rsidR="002D06AD" w:rsidRDefault="009B7D54">
      <w:pPr>
        <w:spacing w:after="10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Y POR OTRO / </w:t>
      </w:r>
      <w:r>
        <w:rPr>
          <w:b/>
          <w:i/>
          <w:color w:val="2F5496"/>
          <w:sz w:val="22"/>
          <w:szCs w:val="22"/>
        </w:rPr>
        <w:t>AND</w:t>
      </w:r>
    </w:p>
    <w:tbl>
      <w:tblPr>
        <w:tblStyle w:val="a2"/>
        <w:tblW w:w="9493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851"/>
        <w:gridCol w:w="283"/>
        <w:gridCol w:w="1134"/>
        <w:gridCol w:w="1701"/>
        <w:gridCol w:w="1985"/>
        <w:gridCol w:w="2835"/>
      </w:tblGrid>
      <w:tr w:rsidR="002D06AD" w14:paraId="41FC4FBB" w14:textId="77777777">
        <w:trPr>
          <w:trHeight w:val="283"/>
        </w:trPr>
        <w:tc>
          <w:tcPr>
            <w:tcW w:w="1555" w:type="dxa"/>
            <w:gridSpan w:val="2"/>
            <w:shd w:val="clear" w:color="auto" w:fill="auto"/>
            <w:vAlign w:val="center"/>
          </w:tcPr>
          <w:p w14:paraId="436329D2" w14:textId="4E6554FD" w:rsidR="002D06AD" w:rsidRDefault="009B7D54">
            <w:r>
              <w:t>Nombre /</w:t>
            </w:r>
            <w:r w:rsidR="00A776D8">
              <w:t xml:space="preserve"> </w:t>
            </w:r>
            <w:proofErr w:type="spellStart"/>
            <w:r>
              <w:rPr>
                <w:i/>
                <w:color w:val="2F5496"/>
              </w:rPr>
              <w:t>Name</w:t>
            </w:r>
            <w:proofErr w:type="spellEnd"/>
          </w:p>
        </w:tc>
        <w:tc>
          <w:tcPr>
            <w:tcW w:w="7938" w:type="dxa"/>
            <w:gridSpan w:val="5"/>
            <w:shd w:val="clear" w:color="auto" w:fill="auto"/>
            <w:vAlign w:val="center"/>
          </w:tcPr>
          <w:p w14:paraId="4E482D3D" w14:textId="2938553B" w:rsidR="002D06AD" w:rsidRDefault="002D06AD"/>
        </w:tc>
      </w:tr>
      <w:tr w:rsidR="002D06AD" w14:paraId="771D2614" w14:textId="77777777">
        <w:trPr>
          <w:trHeight w:val="283"/>
        </w:trPr>
        <w:tc>
          <w:tcPr>
            <w:tcW w:w="704" w:type="dxa"/>
            <w:shd w:val="clear" w:color="auto" w:fill="auto"/>
            <w:vAlign w:val="center"/>
          </w:tcPr>
          <w:p w14:paraId="078B9938" w14:textId="77777777" w:rsidR="002D06AD" w:rsidRDefault="009B7D54">
            <w:r>
              <w:t>Email</w:t>
            </w:r>
          </w:p>
        </w:tc>
        <w:tc>
          <w:tcPr>
            <w:tcW w:w="3969" w:type="dxa"/>
            <w:gridSpan w:val="4"/>
            <w:shd w:val="clear" w:color="auto" w:fill="auto"/>
            <w:vAlign w:val="center"/>
          </w:tcPr>
          <w:p w14:paraId="1181BC7C" w14:textId="6F9C8F3B" w:rsidR="002D06AD" w:rsidRPr="002B5F99" w:rsidRDefault="002D06AD"/>
        </w:tc>
        <w:tc>
          <w:tcPr>
            <w:tcW w:w="1985" w:type="dxa"/>
            <w:shd w:val="clear" w:color="auto" w:fill="auto"/>
            <w:vAlign w:val="center"/>
          </w:tcPr>
          <w:p w14:paraId="39288AEF" w14:textId="77777777" w:rsidR="002D06AD" w:rsidRDefault="009B7D54">
            <w:pPr>
              <w:jc w:val="left"/>
            </w:pPr>
            <w:r>
              <w:t xml:space="preserve">Teléfono / </w:t>
            </w:r>
            <w:proofErr w:type="spellStart"/>
            <w:r>
              <w:rPr>
                <w:i/>
                <w:color w:val="2F5496"/>
              </w:rPr>
              <w:t>Telephone</w:t>
            </w:r>
            <w:proofErr w:type="spellEnd"/>
          </w:p>
        </w:tc>
        <w:tc>
          <w:tcPr>
            <w:tcW w:w="2835" w:type="dxa"/>
            <w:shd w:val="clear" w:color="auto" w:fill="auto"/>
            <w:vAlign w:val="center"/>
          </w:tcPr>
          <w:p w14:paraId="6366BAE7" w14:textId="642FBB93" w:rsidR="002D06AD" w:rsidRPr="002B5F99" w:rsidRDefault="002D06AD"/>
        </w:tc>
      </w:tr>
      <w:tr w:rsidR="002D06AD" w14:paraId="5AF26909" w14:textId="77777777">
        <w:trPr>
          <w:trHeight w:val="283"/>
        </w:trPr>
        <w:tc>
          <w:tcPr>
            <w:tcW w:w="1838" w:type="dxa"/>
            <w:gridSpan w:val="3"/>
            <w:shd w:val="clear" w:color="auto" w:fill="auto"/>
            <w:vAlign w:val="center"/>
          </w:tcPr>
          <w:p w14:paraId="344AB844" w14:textId="77777777" w:rsidR="002D06AD" w:rsidRDefault="009B7D54">
            <w:r>
              <w:t xml:space="preserve">Titulación / </w:t>
            </w:r>
            <w:proofErr w:type="spellStart"/>
            <w:r>
              <w:rPr>
                <w:i/>
                <w:color w:val="2F5496"/>
              </w:rPr>
              <w:t>Degree</w:t>
            </w:r>
            <w:proofErr w:type="spellEnd"/>
          </w:p>
        </w:tc>
        <w:tc>
          <w:tcPr>
            <w:tcW w:w="7655" w:type="dxa"/>
            <w:gridSpan w:val="4"/>
            <w:shd w:val="clear" w:color="auto" w:fill="auto"/>
            <w:vAlign w:val="center"/>
          </w:tcPr>
          <w:p w14:paraId="318BCADE" w14:textId="163BDB09" w:rsidR="002D06AD" w:rsidRPr="002B5F99" w:rsidRDefault="002D06AD"/>
        </w:tc>
      </w:tr>
      <w:tr w:rsidR="002D06AD" w14:paraId="4C045693" w14:textId="77777777">
        <w:trPr>
          <w:trHeight w:val="283"/>
        </w:trPr>
        <w:tc>
          <w:tcPr>
            <w:tcW w:w="2972" w:type="dxa"/>
            <w:gridSpan w:val="4"/>
            <w:shd w:val="clear" w:color="auto" w:fill="auto"/>
            <w:vAlign w:val="center"/>
          </w:tcPr>
          <w:p w14:paraId="20B45590" w14:textId="6491F4B3" w:rsidR="002D06AD" w:rsidRDefault="009B7D54">
            <w:r>
              <w:t>Facultad/</w:t>
            </w:r>
            <w:r w:rsidR="00A776D8">
              <w:t xml:space="preserve"> </w:t>
            </w:r>
            <w:r>
              <w:t xml:space="preserve">Escuela / </w:t>
            </w:r>
            <w:proofErr w:type="spellStart"/>
            <w:r>
              <w:rPr>
                <w:i/>
                <w:color w:val="2F5496"/>
              </w:rPr>
              <w:t>Faculty</w:t>
            </w:r>
            <w:proofErr w:type="spellEnd"/>
            <w:r>
              <w:rPr>
                <w:i/>
                <w:color w:val="2F5496"/>
              </w:rPr>
              <w:t>/</w:t>
            </w:r>
            <w:proofErr w:type="spellStart"/>
            <w:r>
              <w:rPr>
                <w:i/>
                <w:color w:val="2F5496"/>
              </w:rPr>
              <w:t>School</w:t>
            </w:r>
            <w:proofErr w:type="spellEnd"/>
          </w:p>
        </w:tc>
        <w:tc>
          <w:tcPr>
            <w:tcW w:w="6521" w:type="dxa"/>
            <w:gridSpan w:val="3"/>
            <w:shd w:val="clear" w:color="auto" w:fill="auto"/>
            <w:vAlign w:val="center"/>
          </w:tcPr>
          <w:p w14:paraId="4143403E" w14:textId="114E9993" w:rsidR="002D06AD" w:rsidRPr="002B5F99" w:rsidRDefault="002D06AD" w:rsidP="002B5F99"/>
        </w:tc>
      </w:tr>
    </w:tbl>
    <w:p w14:paraId="5D7A2D40" w14:textId="77777777" w:rsidR="002D06AD" w:rsidRPr="004D6DC1" w:rsidRDefault="009B7D54">
      <w:pPr>
        <w:rPr>
          <w:i/>
          <w:color w:val="2F5496"/>
          <w:sz w:val="22"/>
          <w:szCs w:val="22"/>
          <w:lang w:val="en-US"/>
        </w:rPr>
      </w:pPr>
      <w:r w:rsidRPr="004D6DC1">
        <w:rPr>
          <w:sz w:val="22"/>
          <w:szCs w:val="22"/>
          <w:lang w:val="en-US"/>
        </w:rPr>
        <w:t xml:space="preserve">En </w:t>
      </w:r>
      <w:proofErr w:type="spellStart"/>
      <w:r w:rsidRPr="004D6DC1">
        <w:rPr>
          <w:sz w:val="22"/>
          <w:szCs w:val="22"/>
          <w:lang w:val="en-US"/>
        </w:rPr>
        <w:t>adelante</w:t>
      </w:r>
      <w:proofErr w:type="spellEnd"/>
      <w:r w:rsidRPr="004D6DC1">
        <w:rPr>
          <w:b/>
          <w:sz w:val="22"/>
          <w:szCs w:val="22"/>
          <w:lang w:val="en-US"/>
        </w:rPr>
        <w:t xml:space="preserve"> el/la </w:t>
      </w:r>
      <w:proofErr w:type="spellStart"/>
      <w:r w:rsidRPr="004D6DC1">
        <w:rPr>
          <w:b/>
          <w:sz w:val="22"/>
          <w:szCs w:val="22"/>
          <w:lang w:val="en-US"/>
        </w:rPr>
        <w:t>estudiante</w:t>
      </w:r>
      <w:proofErr w:type="spellEnd"/>
      <w:r w:rsidRPr="004D6DC1">
        <w:rPr>
          <w:sz w:val="22"/>
          <w:szCs w:val="22"/>
          <w:lang w:val="en-US"/>
        </w:rPr>
        <w:t xml:space="preserve"> / </w:t>
      </w:r>
      <w:r w:rsidRPr="004D6DC1">
        <w:rPr>
          <w:i/>
          <w:color w:val="2F5496"/>
          <w:sz w:val="22"/>
          <w:szCs w:val="22"/>
          <w:lang w:val="en-US"/>
        </w:rPr>
        <w:t xml:space="preserve">from here on </w:t>
      </w:r>
      <w:r w:rsidRPr="004D6DC1">
        <w:rPr>
          <w:b/>
          <w:i/>
          <w:color w:val="2F5496"/>
          <w:sz w:val="22"/>
          <w:szCs w:val="22"/>
          <w:lang w:val="en-US"/>
        </w:rPr>
        <w:t>the student</w:t>
      </w:r>
    </w:p>
    <w:p w14:paraId="3326E703" w14:textId="77777777" w:rsidR="002D06AD" w:rsidRPr="004D6DC1" w:rsidRDefault="002D06AD">
      <w:pPr>
        <w:rPr>
          <w:b/>
          <w:sz w:val="20"/>
          <w:szCs w:val="20"/>
          <w:lang w:val="en-US"/>
        </w:rPr>
      </w:pPr>
    </w:p>
    <w:p w14:paraId="7679341B" w14:textId="77777777" w:rsidR="002D06AD" w:rsidRPr="004D6DC1" w:rsidRDefault="009B7D54">
      <w:pPr>
        <w:spacing w:after="100"/>
        <w:jc w:val="center"/>
        <w:rPr>
          <w:b/>
          <w:sz w:val="22"/>
          <w:szCs w:val="22"/>
          <w:lang w:val="en-US"/>
        </w:rPr>
      </w:pPr>
      <w:r w:rsidRPr="004D6DC1">
        <w:rPr>
          <w:b/>
          <w:sz w:val="22"/>
          <w:szCs w:val="22"/>
          <w:lang w:val="en-US"/>
        </w:rPr>
        <w:t xml:space="preserve">ACUERDAN / </w:t>
      </w:r>
      <w:r w:rsidRPr="004D6DC1">
        <w:rPr>
          <w:b/>
          <w:i/>
          <w:color w:val="2F5496"/>
          <w:sz w:val="22"/>
          <w:szCs w:val="22"/>
          <w:lang w:val="en-US"/>
        </w:rPr>
        <w:t>IT HAS BEEN AGREED AS FOLLOWS</w:t>
      </w:r>
    </w:p>
    <w:p w14:paraId="22D0DDBB" w14:textId="77777777" w:rsidR="002D06AD" w:rsidRDefault="009B7D54">
      <w:pPr>
        <w:pStyle w:val="Ttulo2"/>
        <w:spacing w:after="120"/>
        <w:ind w:right="141"/>
        <w:rPr>
          <w:i/>
          <w:color w:val="2F5496"/>
        </w:rPr>
      </w:pPr>
      <w:r>
        <w:t xml:space="preserve">Proyecto formativo / </w:t>
      </w:r>
      <w:r>
        <w:rPr>
          <w:i/>
          <w:color w:val="2F5496"/>
        </w:rPr>
        <w:t xml:space="preserve">Training </w:t>
      </w:r>
      <w:proofErr w:type="spellStart"/>
      <w:r>
        <w:rPr>
          <w:i/>
          <w:color w:val="2F5496"/>
        </w:rPr>
        <w:t>programme</w:t>
      </w:r>
      <w:proofErr w:type="spellEnd"/>
    </w:p>
    <w:tbl>
      <w:tblPr>
        <w:tblStyle w:val="a3"/>
        <w:tblW w:w="949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7"/>
        <w:gridCol w:w="284"/>
        <w:gridCol w:w="425"/>
        <w:gridCol w:w="850"/>
        <w:gridCol w:w="284"/>
        <w:gridCol w:w="2835"/>
        <w:gridCol w:w="1843"/>
      </w:tblGrid>
      <w:tr w:rsidR="002D06AD" w14:paraId="733628C6" w14:textId="77777777">
        <w:trPr>
          <w:trHeight w:val="283"/>
        </w:trPr>
        <w:tc>
          <w:tcPr>
            <w:tcW w:w="9498" w:type="dxa"/>
            <w:gridSpan w:val="7"/>
            <w:shd w:val="clear" w:color="auto" w:fill="auto"/>
            <w:vAlign w:val="center"/>
          </w:tcPr>
          <w:p w14:paraId="41D71464" w14:textId="77777777" w:rsidR="002D06AD" w:rsidRDefault="009B7D54" w:rsidP="00A776D8">
            <w:pPr>
              <w:rPr>
                <w:highlight w:val="yellow"/>
              </w:rPr>
            </w:pPr>
            <w:r>
              <w:t>Modo de realización presencial. El acuerdo contiene una propuesta de prácticas telemáticas alternativa a la modalidad presencial, en caso de que las condiciones derivadas de la pandemia de la COVID 19 no permitan el desplazamiento internacional</w:t>
            </w:r>
            <w:r>
              <w:rPr>
                <w:rFonts w:ascii="MS Gothic" w:eastAsia="MS Gothic" w:hAnsi="MS Gothic" w:cs="MS Gothic"/>
              </w:rPr>
              <w:t xml:space="preserve"> /</w:t>
            </w:r>
            <w:proofErr w:type="spellStart"/>
            <w:r>
              <w:rPr>
                <w:i/>
                <w:color w:val="2F5496"/>
              </w:rPr>
              <w:t>The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agreement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includes</w:t>
            </w:r>
            <w:proofErr w:type="spellEnd"/>
            <w:r>
              <w:rPr>
                <w:i/>
                <w:color w:val="2F5496"/>
              </w:rPr>
              <w:t xml:space="preserve"> a </w:t>
            </w:r>
            <w:proofErr w:type="spellStart"/>
            <w:r>
              <w:rPr>
                <w:i/>
                <w:color w:val="2F5496"/>
              </w:rPr>
              <w:t>proposal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of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alternative</w:t>
            </w:r>
            <w:proofErr w:type="spellEnd"/>
            <w:r>
              <w:rPr>
                <w:i/>
                <w:color w:val="2F5496"/>
              </w:rPr>
              <w:t xml:space="preserve"> virtual </w:t>
            </w:r>
            <w:proofErr w:type="spellStart"/>
            <w:r>
              <w:rPr>
                <w:i/>
                <w:color w:val="2F5496"/>
              </w:rPr>
              <w:t>internships</w:t>
            </w:r>
            <w:proofErr w:type="spellEnd"/>
            <w:r>
              <w:rPr>
                <w:i/>
                <w:color w:val="2F5496"/>
              </w:rPr>
              <w:t xml:space="preserve"> as </w:t>
            </w:r>
            <w:proofErr w:type="spellStart"/>
            <w:r>
              <w:rPr>
                <w:i/>
                <w:color w:val="2F5496"/>
              </w:rPr>
              <w:t>an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alternative</w:t>
            </w:r>
            <w:proofErr w:type="spellEnd"/>
            <w:r>
              <w:rPr>
                <w:i/>
                <w:color w:val="2F5496"/>
              </w:rPr>
              <w:t xml:space="preserve"> in cases </w:t>
            </w:r>
            <w:proofErr w:type="spellStart"/>
            <w:r>
              <w:rPr>
                <w:i/>
                <w:color w:val="2F5496"/>
              </w:rPr>
              <w:t>where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international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mobility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is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not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allowed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due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to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the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pandemic</w:t>
            </w:r>
            <w:proofErr w:type="spellEnd"/>
            <w:r>
              <w:rPr>
                <w:i/>
                <w:color w:val="2F5496"/>
              </w:rPr>
              <w:t>.</w:t>
            </w:r>
          </w:p>
        </w:tc>
      </w:tr>
      <w:tr w:rsidR="002D06AD" w14:paraId="19588064" w14:textId="77777777">
        <w:trPr>
          <w:trHeight w:val="283"/>
        </w:trPr>
        <w:tc>
          <w:tcPr>
            <w:tcW w:w="9498" w:type="dxa"/>
            <w:gridSpan w:val="7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FC73C12" w14:textId="7AE33BDF" w:rsidR="002D06AD" w:rsidRPr="00024990" w:rsidRDefault="00A776D8" w:rsidP="00CE0AA4">
            <w:pPr>
              <w:jc w:val="center"/>
            </w:pP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begin">
                <w:ffData>
                  <w:name w:val="Marc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Marcar2"/>
            <w:r>
              <w:rPr>
                <w:rFonts w:ascii="MS Gothic" w:eastAsia="MS Gothic" w:hAnsi="MS Gothic" w:cs="MS Gothic"/>
                <w:sz w:val="22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MS Gothic"/>
                <w:sz w:val="22"/>
                <w:szCs w:val="22"/>
              </w:rPr>
            </w: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end"/>
            </w:r>
            <w:bookmarkEnd w:id="0"/>
            <w:r w:rsidR="009B7D54" w:rsidRPr="00024990">
              <w:rPr>
                <w:sz w:val="22"/>
                <w:szCs w:val="22"/>
              </w:rPr>
              <w:t xml:space="preserve"> SI </w:t>
            </w:r>
            <w:r w:rsidR="009B7D54" w:rsidRPr="00024990">
              <w:rPr>
                <w:sz w:val="28"/>
                <w:szCs w:val="28"/>
              </w:rPr>
              <w:t>/</w:t>
            </w:r>
            <w:r>
              <w:rPr>
                <w:i/>
                <w:color w:val="2F5496"/>
                <w:sz w:val="20"/>
                <w:szCs w:val="20"/>
              </w:rPr>
              <w:t>Ye</w:t>
            </w:r>
            <w:r w:rsidR="009B7D54" w:rsidRPr="00024990">
              <w:rPr>
                <w:i/>
                <w:color w:val="2F5496"/>
                <w:sz w:val="20"/>
                <w:szCs w:val="20"/>
              </w:rPr>
              <w:t>s</w:t>
            </w:r>
            <w:r w:rsidR="009B7D54" w:rsidRPr="00024990">
              <w:rPr>
                <w:sz w:val="28"/>
                <w:szCs w:val="28"/>
              </w:rPr>
              <w:t xml:space="preserve"> </w:t>
            </w:r>
            <w:r w:rsidR="007C66F0">
              <w:rPr>
                <w:rFonts w:ascii="MS Gothic" w:eastAsia="MS Gothic" w:hAnsi="MS Gothic" w:cs="MS Gothic"/>
                <w:sz w:val="22"/>
                <w:szCs w:val="22"/>
              </w:rPr>
              <w:fldChar w:fldCharType="begin">
                <w:ffData>
                  <w:name w:val="Marc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Marcar1"/>
            <w:r w:rsidR="007C66F0">
              <w:rPr>
                <w:rFonts w:ascii="MS Gothic" w:eastAsia="MS Gothic" w:hAnsi="MS Gothic" w:cs="MS Gothic"/>
                <w:sz w:val="22"/>
                <w:szCs w:val="22"/>
              </w:rPr>
              <w:instrText xml:space="preserve"> FORMCHECKBOX </w:instrText>
            </w:r>
            <w:r w:rsidR="007D012D">
              <w:rPr>
                <w:rFonts w:ascii="MS Gothic" w:eastAsia="MS Gothic" w:hAnsi="MS Gothic" w:cs="MS Gothic"/>
                <w:sz w:val="22"/>
                <w:szCs w:val="22"/>
              </w:rPr>
            </w:r>
            <w:r w:rsidR="007D012D">
              <w:rPr>
                <w:rFonts w:ascii="MS Gothic" w:eastAsia="MS Gothic" w:hAnsi="MS Gothic" w:cs="MS Gothic"/>
                <w:sz w:val="22"/>
                <w:szCs w:val="22"/>
              </w:rPr>
              <w:fldChar w:fldCharType="separate"/>
            </w:r>
            <w:r w:rsidR="007C66F0">
              <w:rPr>
                <w:rFonts w:ascii="MS Gothic" w:eastAsia="MS Gothic" w:hAnsi="MS Gothic" w:cs="MS Gothic"/>
                <w:sz w:val="22"/>
                <w:szCs w:val="22"/>
              </w:rPr>
              <w:fldChar w:fldCharType="end"/>
            </w:r>
            <w:bookmarkEnd w:id="1"/>
            <w:r w:rsidR="009B7D54" w:rsidRPr="00024990">
              <w:rPr>
                <w:sz w:val="22"/>
                <w:szCs w:val="22"/>
              </w:rPr>
              <w:t xml:space="preserve"> NO</w:t>
            </w:r>
            <w:r w:rsidRPr="00024990">
              <w:rPr>
                <w:sz w:val="22"/>
                <w:szCs w:val="22"/>
              </w:rPr>
              <w:t xml:space="preserve"> </w:t>
            </w:r>
            <w:r w:rsidRPr="00024990">
              <w:rPr>
                <w:sz w:val="28"/>
                <w:szCs w:val="28"/>
              </w:rPr>
              <w:t>/</w:t>
            </w:r>
            <w:r>
              <w:rPr>
                <w:i/>
                <w:color w:val="2F5496"/>
                <w:sz w:val="20"/>
                <w:szCs w:val="20"/>
              </w:rPr>
              <w:t>No</w:t>
            </w:r>
            <w:r w:rsidR="009B7D54" w:rsidRPr="00024990">
              <w:rPr>
                <w:sz w:val="22"/>
                <w:szCs w:val="22"/>
              </w:rPr>
              <w:t xml:space="preserve"> </w:t>
            </w:r>
          </w:p>
        </w:tc>
      </w:tr>
      <w:tr w:rsidR="002D06AD" w14:paraId="0D5B73AB" w14:textId="77777777">
        <w:trPr>
          <w:trHeight w:val="283"/>
        </w:trPr>
        <w:tc>
          <w:tcPr>
            <w:tcW w:w="3686" w:type="dxa"/>
            <w:gridSpan w:val="3"/>
            <w:shd w:val="clear" w:color="auto" w:fill="auto"/>
            <w:vAlign w:val="center"/>
          </w:tcPr>
          <w:p w14:paraId="73424DEC" w14:textId="77777777" w:rsidR="002D06AD" w:rsidRPr="00024990" w:rsidRDefault="009B7D54">
            <w:pPr>
              <w:jc w:val="left"/>
            </w:pPr>
            <w:r w:rsidRPr="00024990">
              <w:t xml:space="preserve">Dirección en la que se realizan las prácticas </w:t>
            </w:r>
            <w:proofErr w:type="spellStart"/>
            <w:r w:rsidRPr="00024990">
              <w:rPr>
                <w:i/>
                <w:color w:val="2F5496"/>
              </w:rPr>
              <w:t>Address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where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the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internship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takes</w:t>
            </w:r>
            <w:proofErr w:type="spellEnd"/>
            <w:r w:rsidRPr="00024990">
              <w:rPr>
                <w:i/>
                <w:color w:val="2F5496"/>
              </w:rPr>
              <w:t xml:space="preserve"> place</w:t>
            </w:r>
          </w:p>
        </w:tc>
        <w:tc>
          <w:tcPr>
            <w:tcW w:w="5812" w:type="dxa"/>
            <w:gridSpan w:val="4"/>
            <w:shd w:val="clear" w:color="auto" w:fill="auto"/>
            <w:vAlign w:val="center"/>
          </w:tcPr>
          <w:p w14:paraId="51B44F85" w14:textId="1111A764" w:rsidR="002D06AD" w:rsidRPr="002B5F99" w:rsidRDefault="002D06AD" w:rsidP="002B5F99">
            <w:pPr>
              <w:jc w:val="left"/>
            </w:pPr>
          </w:p>
        </w:tc>
      </w:tr>
      <w:tr w:rsidR="002D06AD" w14:paraId="7EBC3663" w14:textId="77777777">
        <w:trPr>
          <w:trHeight w:val="283"/>
        </w:trPr>
        <w:tc>
          <w:tcPr>
            <w:tcW w:w="2977" w:type="dxa"/>
            <w:shd w:val="clear" w:color="auto" w:fill="auto"/>
            <w:vAlign w:val="center"/>
          </w:tcPr>
          <w:p w14:paraId="08710C24" w14:textId="77777777" w:rsidR="002D06AD" w:rsidRPr="00024990" w:rsidRDefault="009B7D54">
            <w:pPr>
              <w:jc w:val="left"/>
            </w:pPr>
            <w:r w:rsidRPr="000350E4">
              <w:t>Fecha</w:t>
            </w:r>
            <w:r w:rsidRPr="00024990">
              <w:t xml:space="preserve"> de inicio / </w:t>
            </w:r>
            <w:proofErr w:type="spellStart"/>
            <w:r w:rsidRPr="00024990">
              <w:rPr>
                <w:i/>
                <w:color w:val="2F5496"/>
              </w:rPr>
              <w:t>Start</w:t>
            </w:r>
            <w:proofErr w:type="spellEnd"/>
            <w:r w:rsidRPr="00024990">
              <w:rPr>
                <w:i/>
                <w:color w:val="2F5496"/>
              </w:rPr>
              <w:t xml:space="preserve"> date</w:t>
            </w:r>
          </w:p>
        </w:tc>
        <w:tc>
          <w:tcPr>
            <w:tcW w:w="1843" w:type="dxa"/>
            <w:gridSpan w:val="4"/>
            <w:shd w:val="clear" w:color="auto" w:fill="auto"/>
            <w:vAlign w:val="center"/>
          </w:tcPr>
          <w:p w14:paraId="73EB6A36" w14:textId="6D4F5D80" w:rsidR="002D06AD" w:rsidRPr="00024990" w:rsidRDefault="002D06AD">
            <w:pPr>
              <w:jc w:val="left"/>
            </w:pPr>
          </w:p>
        </w:tc>
        <w:tc>
          <w:tcPr>
            <w:tcW w:w="2835" w:type="dxa"/>
            <w:shd w:val="clear" w:color="auto" w:fill="auto"/>
            <w:vAlign w:val="center"/>
          </w:tcPr>
          <w:p w14:paraId="29568F1B" w14:textId="77777777" w:rsidR="002D06AD" w:rsidRPr="00024990" w:rsidRDefault="009B7D54">
            <w:pPr>
              <w:jc w:val="left"/>
            </w:pPr>
            <w:r w:rsidRPr="000350E4">
              <w:t>Fecha</w:t>
            </w:r>
            <w:r w:rsidRPr="00024990">
              <w:t xml:space="preserve"> de finalización / </w:t>
            </w:r>
            <w:proofErr w:type="spellStart"/>
            <w:r w:rsidRPr="00024990">
              <w:rPr>
                <w:color w:val="2F5496"/>
              </w:rPr>
              <w:t>End</w:t>
            </w:r>
            <w:proofErr w:type="spellEnd"/>
            <w:r w:rsidRPr="00024990">
              <w:rPr>
                <w:color w:val="2F5496"/>
              </w:rPr>
              <w:t xml:space="preserve"> dat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BCD174" w14:textId="06C5D2D5" w:rsidR="002D06AD" w:rsidRPr="002B5F99" w:rsidRDefault="002D06AD">
            <w:pPr>
              <w:jc w:val="left"/>
            </w:pPr>
          </w:p>
        </w:tc>
      </w:tr>
      <w:tr w:rsidR="002D06AD" w14:paraId="254F0092" w14:textId="77777777">
        <w:trPr>
          <w:trHeight w:val="283"/>
        </w:trPr>
        <w:tc>
          <w:tcPr>
            <w:tcW w:w="297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57F7FDC" w14:textId="77777777" w:rsidR="002D06AD" w:rsidRPr="00024990" w:rsidRDefault="009B7D54">
            <w:pPr>
              <w:jc w:val="left"/>
            </w:pPr>
            <w:r w:rsidRPr="00024990">
              <w:t xml:space="preserve">Horas semanales / </w:t>
            </w:r>
            <w:proofErr w:type="spellStart"/>
            <w:r w:rsidRPr="00024990">
              <w:rPr>
                <w:i/>
                <w:color w:val="2F5496"/>
              </w:rPr>
              <w:t>Weekly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hours</w:t>
            </w:r>
            <w:proofErr w:type="spellEnd"/>
          </w:p>
        </w:tc>
        <w:tc>
          <w:tcPr>
            <w:tcW w:w="1843" w:type="dxa"/>
            <w:gridSpan w:val="4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758D331" w14:textId="18C2DDDB" w:rsidR="002D06AD" w:rsidRPr="00024990" w:rsidRDefault="002D06AD">
            <w:pPr>
              <w:jc w:val="left"/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5AAE874" w14:textId="77777777" w:rsidR="002D06AD" w:rsidRPr="00024990" w:rsidRDefault="009B7D54">
            <w:pPr>
              <w:jc w:val="left"/>
            </w:pPr>
            <w:r w:rsidRPr="00024990">
              <w:t xml:space="preserve">Horas en total / </w:t>
            </w:r>
            <w:r w:rsidRPr="00024990">
              <w:rPr>
                <w:i/>
                <w:color w:val="2F5496"/>
              </w:rPr>
              <w:t xml:space="preserve">Total </w:t>
            </w:r>
            <w:proofErr w:type="spellStart"/>
            <w:r w:rsidRPr="00024990">
              <w:rPr>
                <w:i/>
                <w:color w:val="2F5496"/>
              </w:rPr>
              <w:t>hours</w:t>
            </w:r>
            <w:proofErr w:type="spellEnd"/>
          </w:p>
        </w:tc>
        <w:tc>
          <w:tcPr>
            <w:tcW w:w="1843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8A461F7" w14:textId="6E35F8A9" w:rsidR="002D06AD" w:rsidRPr="00024990" w:rsidRDefault="002D06AD">
            <w:pPr>
              <w:jc w:val="left"/>
            </w:pPr>
          </w:p>
        </w:tc>
      </w:tr>
      <w:tr w:rsidR="002D06AD" w14:paraId="23601A18" w14:textId="77777777">
        <w:trPr>
          <w:trHeight w:val="283"/>
        </w:trPr>
        <w:tc>
          <w:tcPr>
            <w:tcW w:w="3261" w:type="dxa"/>
            <w:gridSpan w:val="2"/>
            <w:shd w:val="clear" w:color="auto" w:fill="auto"/>
            <w:vAlign w:val="center"/>
          </w:tcPr>
          <w:p w14:paraId="62D5B196" w14:textId="7B97A04F" w:rsidR="002D06AD" w:rsidRPr="00024990" w:rsidRDefault="009B7D54">
            <w:pPr>
              <w:jc w:val="left"/>
            </w:pPr>
            <w:r w:rsidRPr="00024990">
              <w:t>Tipología de prácticas</w:t>
            </w:r>
            <w:r w:rsidR="00A776D8">
              <w:t xml:space="preserve"> /</w:t>
            </w:r>
            <w:r w:rsidRPr="00024990"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Internship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type</w:t>
            </w:r>
            <w:proofErr w:type="spellEnd"/>
          </w:p>
        </w:tc>
        <w:tc>
          <w:tcPr>
            <w:tcW w:w="6237" w:type="dxa"/>
            <w:gridSpan w:val="5"/>
            <w:shd w:val="clear" w:color="auto" w:fill="auto"/>
            <w:vAlign w:val="center"/>
          </w:tcPr>
          <w:p w14:paraId="3B0AAB72" w14:textId="7791365A" w:rsidR="002D06AD" w:rsidRPr="00024990" w:rsidRDefault="00A776D8">
            <w:pPr>
              <w:jc w:val="left"/>
            </w:pP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begin">
                <w:ffData>
                  <w:name w:val="Marcar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Marcar3"/>
            <w:r>
              <w:rPr>
                <w:rFonts w:ascii="MS Gothic" w:eastAsia="MS Gothic" w:hAnsi="MS Gothic" w:cs="MS Gothic"/>
                <w:sz w:val="22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MS Gothic"/>
                <w:sz w:val="22"/>
                <w:szCs w:val="22"/>
              </w:rPr>
            </w: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end"/>
            </w:r>
            <w:bookmarkEnd w:id="2"/>
            <w:r w:rsidR="009B7D54" w:rsidRPr="00024990">
              <w:rPr>
                <w:rFonts w:ascii="MS Gothic" w:eastAsia="MS Gothic" w:hAnsi="MS Gothic" w:cs="MS Gothic"/>
                <w:sz w:val="22"/>
                <w:szCs w:val="22"/>
              </w:rPr>
              <w:t xml:space="preserve"> </w:t>
            </w:r>
            <w:r w:rsidR="009B7D54" w:rsidRPr="00024990">
              <w:rPr>
                <w:b/>
                <w:sz w:val="22"/>
                <w:szCs w:val="22"/>
              </w:rPr>
              <w:t xml:space="preserve">Curricular   </w:t>
            </w:r>
            <w:r w:rsidR="009B7D54" w:rsidRPr="00024990">
              <w:rPr>
                <w:sz w:val="22"/>
                <w:szCs w:val="22"/>
              </w:rPr>
              <w:t xml:space="preserve">     </w:t>
            </w: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begin">
                <w:ffData>
                  <w:name w:val="Marca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Marcar4"/>
            <w:r>
              <w:rPr>
                <w:rFonts w:ascii="MS Gothic" w:eastAsia="MS Gothic" w:hAnsi="MS Gothic" w:cs="MS Gothic"/>
                <w:sz w:val="22"/>
                <w:szCs w:val="22"/>
              </w:rPr>
              <w:instrText xml:space="preserve"> FORMCHECKBOX </w:instrText>
            </w:r>
            <w:r>
              <w:rPr>
                <w:rFonts w:ascii="MS Gothic" w:eastAsia="MS Gothic" w:hAnsi="MS Gothic" w:cs="MS Gothic"/>
                <w:sz w:val="22"/>
                <w:szCs w:val="22"/>
              </w:rPr>
            </w:r>
            <w:r>
              <w:rPr>
                <w:rFonts w:ascii="MS Gothic" w:eastAsia="MS Gothic" w:hAnsi="MS Gothic" w:cs="MS Gothic"/>
                <w:sz w:val="22"/>
                <w:szCs w:val="22"/>
              </w:rPr>
              <w:fldChar w:fldCharType="end"/>
            </w:r>
            <w:bookmarkEnd w:id="3"/>
            <w:r w:rsidR="009B7D54" w:rsidRPr="00024990">
              <w:rPr>
                <w:rFonts w:ascii="MS Gothic" w:eastAsia="MS Gothic" w:hAnsi="MS Gothic" w:cs="MS Gothic"/>
                <w:sz w:val="22"/>
                <w:szCs w:val="22"/>
              </w:rPr>
              <w:t xml:space="preserve"> </w:t>
            </w:r>
            <w:r w:rsidR="009B7D54" w:rsidRPr="00024990">
              <w:rPr>
                <w:sz w:val="22"/>
                <w:szCs w:val="22"/>
              </w:rPr>
              <w:t xml:space="preserve">Extracurricular </w:t>
            </w:r>
          </w:p>
        </w:tc>
      </w:tr>
      <w:tr w:rsidR="002D06AD" w14:paraId="66DCCAE8" w14:textId="77777777">
        <w:trPr>
          <w:trHeight w:val="283"/>
        </w:trPr>
        <w:tc>
          <w:tcPr>
            <w:tcW w:w="297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8D5D0DA" w14:textId="77777777" w:rsidR="002D06AD" w:rsidRPr="00024990" w:rsidRDefault="009B7D54">
            <w:pPr>
              <w:jc w:val="left"/>
            </w:pPr>
            <w:r w:rsidRPr="00024990">
              <w:t xml:space="preserve">Jornada de trabajo / </w:t>
            </w:r>
            <w:proofErr w:type="spellStart"/>
            <w:r w:rsidRPr="00024990">
              <w:rPr>
                <w:i/>
                <w:color w:val="2F5496"/>
              </w:rPr>
              <w:t>Working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days</w:t>
            </w:r>
            <w:proofErr w:type="spellEnd"/>
          </w:p>
        </w:tc>
        <w:tc>
          <w:tcPr>
            <w:tcW w:w="6521" w:type="dxa"/>
            <w:gridSpan w:val="6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DBA15A1" w14:textId="27916FF2" w:rsidR="002D06AD" w:rsidRPr="00024990" w:rsidRDefault="002D06AD">
            <w:pPr>
              <w:jc w:val="left"/>
            </w:pPr>
          </w:p>
        </w:tc>
      </w:tr>
      <w:tr w:rsidR="002D06AD" w14:paraId="32E9A8C8" w14:textId="77777777">
        <w:trPr>
          <w:trHeight w:val="283"/>
        </w:trPr>
        <w:tc>
          <w:tcPr>
            <w:tcW w:w="4536" w:type="dxa"/>
            <w:gridSpan w:val="4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F610537" w14:textId="77777777" w:rsidR="002D06AD" w:rsidRPr="00024990" w:rsidRDefault="009B7D54">
            <w:pPr>
              <w:jc w:val="left"/>
            </w:pPr>
            <w:r w:rsidRPr="00024990">
              <w:t xml:space="preserve">Idioma principal del trabajo / </w:t>
            </w:r>
            <w:proofErr w:type="spellStart"/>
            <w:r w:rsidRPr="00024990">
              <w:rPr>
                <w:i/>
                <w:color w:val="2F5496"/>
              </w:rPr>
              <w:t>Main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language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of</w:t>
            </w:r>
            <w:proofErr w:type="spellEnd"/>
            <w:r w:rsidRPr="00024990">
              <w:rPr>
                <w:i/>
                <w:color w:val="2F5496"/>
              </w:rPr>
              <w:t xml:space="preserve"> </w:t>
            </w:r>
            <w:proofErr w:type="spellStart"/>
            <w:r w:rsidRPr="00024990">
              <w:rPr>
                <w:i/>
                <w:color w:val="2F5496"/>
              </w:rPr>
              <w:t>work</w:t>
            </w:r>
            <w:proofErr w:type="spellEnd"/>
          </w:p>
        </w:tc>
        <w:tc>
          <w:tcPr>
            <w:tcW w:w="4962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811EE25" w14:textId="118056D5" w:rsidR="002D06AD" w:rsidRPr="00024990" w:rsidRDefault="002D06AD">
            <w:pPr>
              <w:jc w:val="left"/>
            </w:pPr>
          </w:p>
        </w:tc>
      </w:tr>
    </w:tbl>
    <w:p w14:paraId="48FCC1FE" w14:textId="77777777" w:rsidR="002D06AD" w:rsidRDefault="002D06AD">
      <w:pPr>
        <w:rPr>
          <w:sz w:val="8"/>
          <w:szCs w:val="8"/>
        </w:rPr>
      </w:pPr>
    </w:p>
    <w:p w14:paraId="23AB161A" w14:textId="77777777" w:rsidR="002D06AD" w:rsidRDefault="002D06AD">
      <w:pPr>
        <w:rPr>
          <w:sz w:val="8"/>
          <w:szCs w:val="8"/>
        </w:rPr>
      </w:pPr>
    </w:p>
    <w:p w14:paraId="757B9B57" w14:textId="77777777" w:rsidR="002D06AD" w:rsidRDefault="002D06AD">
      <w:pPr>
        <w:rPr>
          <w:sz w:val="8"/>
          <w:szCs w:val="8"/>
        </w:rPr>
      </w:pPr>
    </w:p>
    <w:p w14:paraId="220345C7" w14:textId="77777777" w:rsidR="002D06AD" w:rsidRDefault="002D06AD">
      <w:pPr>
        <w:rPr>
          <w:sz w:val="8"/>
          <w:szCs w:val="8"/>
        </w:rPr>
      </w:pPr>
    </w:p>
    <w:tbl>
      <w:tblPr>
        <w:tblStyle w:val="a4"/>
        <w:tblW w:w="949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32"/>
        <w:gridCol w:w="4566"/>
      </w:tblGrid>
      <w:tr w:rsidR="002D06AD" w14:paraId="669CEA0B" w14:textId="77777777">
        <w:trPr>
          <w:trHeight w:val="240"/>
        </w:trPr>
        <w:tc>
          <w:tcPr>
            <w:tcW w:w="9498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298AFCB" w14:textId="77777777" w:rsidR="002D06AD" w:rsidRDefault="009B7D54">
            <w:pPr>
              <w:jc w:val="left"/>
            </w:pPr>
            <w:r>
              <w:lastRenderedPageBreak/>
              <w:t xml:space="preserve">Descripción detallada de las actividades a realizar / </w:t>
            </w:r>
            <w:proofErr w:type="spellStart"/>
            <w:r>
              <w:rPr>
                <w:i/>
                <w:color w:val="2F5496"/>
              </w:rPr>
              <w:t>Detailed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description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of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the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activities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to</w:t>
            </w:r>
            <w:proofErr w:type="spellEnd"/>
            <w:r>
              <w:rPr>
                <w:i/>
                <w:color w:val="2F5496"/>
              </w:rPr>
              <w:t xml:space="preserve"> be </w:t>
            </w:r>
            <w:proofErr w:type="spellStart"/>
            <w:r>
              <w:rPr>
                <w:i/>
                <w:color w:val="2F5496"/>
              </w:rPr>
              <w:t>carried</w:t>
            </w:r>
            <w:proofErr w:type="spellEnd"/>
            <w:r>
              <w:rPr>
                <w:i/>
                <w:color w:val="2F5496"/>
              </w:rPr>
              <w:t xml:space="preserve"> </w:t>
            </w:r>
            <w:proofErr w:type="spellStart"/>
            <w:r>
              <w:rPr>
                <w:i/>
                <w:color w:val="2F5496"/>
              </w:rPr>
              <w:t>out</w:t>
            </w:r>
            <w:proofErr w:type="spellEnd"/>
          </w:p>
        </w:tc>
      </w:tr>
      <w:tr w:rsidR="002D06AD" w:rsidRPr="00A776D8" w14:paraId="77A98022" w14:textId="77777777">
        <w:trPr>
          <w:trHeight w:val="631"/>
        </w:trPr>
        <w:tc>
          <w:tcPr>
            <w:tcW w:w="9498" w:type="dxa"/>
            <w:gridSpan w:val="2"/>
            <w:tcBorders>
              <w:top w:val="single" w:sz="4" w:space="0" w:color="000000"/>
            </w:tcBorders>
            <w:shd w:val="clear" w:color="auto" w:fill="auto"/>
          </w:tcPr>
          <w:p w14:paraId="2CCB8608" w14:textId="77777777" w:rsidR="002D06AD" w:rsidRPr="004D6DC1" w:rsidRDefault="002D06AD">
            <w:pPr>
              <w:rPr>
                <w:lang w:val="en-US"/>
              </w:rPr>
            </w:pPr>
          </w:p>
          <w:p w14:paraId="16E1B92D" w14:textId="5D5CE63A" w:rsidR="002D06AD" w:rsidRPr="004D6DC1" w:rsidRDefault="009B7D54">
            <w:pPr>
              <w:rPr>
                <w:sz w:val="20"/>
                <w:szCs w:val="20"/>
                <w:lang w:val="en-US"/>
              </w:rPr>
            </w:pPr>
            <w:r w:rsidRPr="004D6DC1">
              <w:rPr>
                <w:lang w:val="en-US"/>
              </w:rPr>
              <w:t>Ver Plan de Prácticas adjunto</w:t>
            </w:r>
            <w:r w:rsidR="00A776D8" w:rsidRPr="00A776D8">
              <w:rPr>
                <w:lang w:val="en-US"/>
              </w:rPr>
              <w:t xml:space="preserve"> / </w:t>
            </w:r>
            <w:r w:rsidRPr="00A776D8">
              <w:rPr>
                <w:i/>
                <w:color w:val="2F5496"/>
                <w:lang w:val="en-US"/>
              </w:rPr>
              <w:t>please find attached the Internship Plan</w:t>
            </w:r>
          </w:p>
          <w:p w14:paraId="6C89A5C6" w14:textId="77777777" w:rsidR="002D06AD" w:rsidRPr="004D6DC1" w:rsidRDefault="002D06AD">
            <w:pPr>
              <w:rPr>
                <w:lang w:val="en-US"/>
              </w:rPr>
            </w:pPr>
          </w:p>
        </w:tc>
      </w:tr>
      <w:tr w:rsidR="002D06AD" w:rsidRPr="00A776D8" w14:paraId="56630DF5" w14:textId="77777777">
        <w:trPr>
          <w:trHeight w:val="2081"/>
        </w:trPr>
        <w:tc>
          <w:tcPr>
            <w:tcW w:w="4932" w:type="dxa"/>
            <w:shd w:val="clear" w:color="auto" w:fill="auto"/>
          </w:tcPr>
          <w:p w14:paraId="3CA58513" w14:textId="77777777" w:rsidR="002D06AD" w:rsidRDefault="009B7D54">
            <w:r>
              <w:t>El sistema de seguimiento y evaluación podría consistir en:</w:t>
            </w:r>
          </w:p>
          <w:p w14:paraId="34EEF2F5" w14:textId="77777777" w:rsidR="002D06AD" w:rsidRDefault="009B7D54">
            <w:pPr>
              <w:numPr>
                <w:ilvl w:val="0"/>
                <w:numId w:val="1"/>
              </w:numPr>
              <w:ind w:left="284" w:hanging="284"/>
            </w:pPr>
            <w:r>
              <w:t>Seguimiento periódico de las prácticas por el/la tutor/a académico/a en la UAM.</w:t>
            </w:r>
          </w:p>
          <w:p w14:paraId="4DEB7EAA" w14:textId="77777777" w:rsidR="002D06AD" w:rsidRDefault="009B7D54">
            <w:pPr>
              <w:numPr>
                <w:ilvl w:val="0"/>
                <w:numId w:val="1"/>
              </w:numPr>
              <w:ind w:left="284" w:hanging="284"/>
            </w:pPr>
            <w:r>
              <w:t>Entrega del cuestionario de evaluación cumplimentado por el/la tutor/a en la organización de acogida.</w:t>
            </w:r>
          </w:p>
          <w:p w14:paraId="5E671B8B" w14:textId="77777777" w:rsidR="002D06AD" w:rsidRDefault="009B7D54">
            <w:pPr>
              <w:numPr>
                <w:ilvl w:val="0"/>
                <w:numId w:val="1"/>
              </w:numPr>
              <w:ind w:left="284" w:hanging="284"/>
            </w:pPr>
            <w:r>
              <w:t>Calificación por el/la tutor/a académico/a de la memoria de prácticas externas elaborada por el/la estudiante.</w:t>
            </w:r>
          </w:p>
          <w:p w14:paraId="349890E4" w14:textId="77777777" w:rsidR="002D06AD" w:rsidRDefault="009B7D54">
            <w:pPr>
              <w:numPr>
                <w:ilvl w:val="0"/>
                <w:numId w:val="1"/>
              </w:numPr>
              <w:ind w:left="284" w:hanging="284"/>
            </w:pPr>
            <w:r>
              <w:t>Cualquier otra medida de seguimiento que establezcan las Facultades/Escuelas y la Oficina de Acción Solidaria y Cooperación de la UAM</w:t>
            </w:r>
          </w:p>
        </w:tc>
        <w:tc>
          <w:tcPr>
            <w:tcW w:w="4566" w:type="dxa"/>
            <w:shd w:val="clear" w:color="auto" w:fill="auto"/>
          </w:tcPr>
          <w:p w14:paraId="5BFB5C29" w14:textId="77777777" w:rsidR="002D06AD" w:rsidRPr="004D6DC1" w:rsidRDefault="009B7D54">
            <w:pPr>
              <w:rPr>
                <w:i/>
                <w:color w:val="2F5496"/>
                <w:lang w:val="en-US"/>
              </w:rPr>
            </w:pPr>
            <w:r w:rsidRPr="004D6DC1">
              <w:rPr>
                <w:i/>
                <w:color w:val="2F5496"/>
                <w:lang w:val="en-US"/>
              </w:rPr>
              <w:t>The monitoring and evaluation system may consist in:</w:t>
            </w:r>
          </w:p>
          <w:p w14:paraId="550B68DC" w14:textId="77777777" w:rsidR="002D06AD" w:rsidRPr="004D6DC1" w:rsidRDefault="009B7D54">
            <w:pPr>
              <w:numPr>
                <w:ilvl w:val="0"/>
                <w:numId w:val="1"/>
              </w:numPr>
              <w:ind w:left="284" w:hanging="284"/>
              <w:rPr>
                <w:i/>
                <w:color w:val="2F5496"/>
                <w:lang w:val="en-US"/>
              </w:rPr>
            </w:pPr>
            <w:r w:rsidRPr="004D6DC1">
              <w:rPr>
                <w:i/>
                <w:color w:val="2F5496"/>
                <w:lang w:val="en-US"/>
              </w:rPr>
              <w:t>Regular monitoring of the internship by the academic supervisor at UAM.</w:t>
            </w:r>
          </w:p>
          <w:p w14:paraId="31C2A334" w14:textId="77777777" w:rsidR="002D06AD" w:rsidRPr="004D6DC1" w:rsidRDefault="009B7D54">
            <w:pPr>
              <w:numPr>
                <w:ilvl w:val="0"/>
                <w:numId w:val="1"/>
              </w:numPr>
              <w:ind w:left="284" w:hanging="284"/>
              <w:rPr>
                <w:i/>
                <w:color w:val="2F5496"/>
                <w:lang w:val="en-US"/>
              </w:rPr>
            </w:pPr>
            <w:r w:rsidRPr="004D6DC1">
              <w:rPr>
                <w:i/>
                <w:color w:val="2F5496"/>
                <w:lang w:val="en-US"/>
              </w:rPr>
              <w:t>Submission of the evaluation questionnaire completed by the supervisor at the host organization.</w:t>
            </w:r>
          </w:p>
          <w:p w14:paraId="12FBCF38" w14:textId="77777777" w:rsidR="002D06AD" w:rsidRPr="004D6DC1" w:rsidRDefault="009B7D54">
            <w:pPr>
              <w:numPr>
                <w:ilvl w:val="0"/>
                <w:numId w:val="1"/>
              </w:numPr>
              <w:ind w:left="284" w:hanging="284"/>
              <w:rPr>
                <w:i/>
                <w:color w:val="2F5496"/>
                <w:lang w:val="en-US"/>
              </w:rPr>
            </w:pPr>
            <w:r w:rsidRPr="004D6DC1">
              <w:rPr>
                <w:i/>
                <w:color w:val="2F5496"/>
                <w:lang w:val="en-US"/>
              </w:rPr>
              <w:t>Evaluation of the student’s internship report by the academic supervisor.</w:t>
            </w:r>
          </w:p>
          <w:p w14:paraId="61495C33" w14:textId="77777777" w:rsidR="002D06AD" w:rsidRPr="004D6DC1" w:rsidRDefault="009B7D54">
            <w:pPr>
              <w:numPr>
                <w:ilvl w:val="0"/>
                <w:numId w:val="1"/>
              </w:numPr>
              <w:ind w:left="284" w:hanging="284"/>
              <w:rPr>
                <w:i/>
                <w:color w:val="2F5496"/>
                <w:lang w:val="en-US"/>
              </w:rPr>
            </w:pPr>
            <w:r w:rsidRPr="004D6DC1">
              <w:rPr>
                <w:i/>
                <w:color w:val="2F5496"/>
                <w:lang w:val="en-US"/>
              </w:rPr>
              <w:t>Any other monitoring measures established by UAM’s Faculties/Schools and the Office for Solidarity Action and Cooperation</w:t>
            </w:r>
          </w:p>
        </w:tc>
      </w:tr>
    </w:tbl>
    <w:p w14:paraId="311B4C64" w14:textId="77777777" w:rsidR="002D06AD" w:rsidRPr="004D6DC1" w:rsidRDefault="002D06AD">
      <w:pPr>
        <w:rPr>
          <w:lang w:val="en-US"/>
        </w:rPr>
      </w:pPr>
    </w:p>
    <w:tbl>
      <w:tblPr>
        <w:tblStyle w:val="a5"/>
        <w:tblW w:w="938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2"/>
        <w:gridCol w:w="2798"/>
        <w:gridCol w:w="250"/>
        <w:gridCol w:w="1913"/>
        <w:gridCol w:w="2552"/>
      </w:tblGrid>
      <w:tr w:rsidR="002D06AD" w14:paraId="6B08FDD5" w14:textId="77777777" w:rsidTr="00CE0AA4">
        <w:trPr>
          <w:trHeight w:val="283"/>
        </w:trPr>
        <w:tc>
          <w:tcPr>
            <w:tcW w:w="4670" w:type="dxa"/>
            <w:gridSpan w:val="2"/>
            <w:shd w:val="clear" w:color="auto" w:fill="auto"/>
          </w:tcPr>
          <w:p w14:paraId="7F4E70BD" w14:textId="77777777" w:rsidR="002D06AD" w:rsidRPr="00024990" w:rsidRDefault="009B7D54">
            <w:pPr>
              <w:jc w:val="center"/>
              <w:rPr>
                <w:b/>
              </w:rPr>
            </w:pPr>
            <w:r w:rsidRPr="00024990">
              <w:rPr>
                <w:b/>
              </w:rPr>
              <w:t>Tutor/a en la organización de acogida</w:t>
            </w:r>
          </w:p>
          <w:p w14:paraId="7F480FBF" w14:textId="77777777" w:rsidR="002D06AD" w:rsidRPr="004D6DC1" w:rsidRDefault="009B7D54">
            <w:pPr>
              <w:jc w:val="center"/>
              <w:rPr>
                <w:b/>
                <w:i/>
                <w:lang w:val="en-US"/>
              </w:rPr>
            </w:pPr>
            <w:r w:rsidRPr="004D6DC1">
              <w:rPr>
                <w:b/>
                <w:i/>
                <w:color w:val="2F5496"/>
                <w:lang w:val="en-US"/>
              </w:rPr>
              <w:t>Supervisor at the host organization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0A9113CB" w14:textId="77777777" w:rsidR="002D06AD" w:rsidRPr="004D6DC1" w:rsidRDefault="002D06AD">
            <w:pPr>
              <w:rPr>
                <w:lang w:val="en-US"/>
              </w:rPr>
            </w:pPr>
          </w:p>
        </w:tc>
        <w:tc>
          <w:tcPr>
            <w:tcW w:w="4465" w:type="dxa"/>
            <w:gridSpan w:val="2"/>
            <w:shd w:val="clear" w:color="auto" w:fill="auto"/>
          </w:tcPr>
          <w:p w14:paraId="7AB0FA88" w14:textId="77777777" w:rsidR="002D06AD" w:rsidRPr="00024990" w:rsidRDefault="009B7D54">
            <w:pPr>
              <w:jc w:val="center"/>
              <w:rPr>
                <w:b/>
              </w:rPr>
            </w:pPr>
            <w:r w:rsidRPr="00024990">
              <w:rPr>
                <w:b/>
              </w:rPr>
              <w:t xml:space="preserve">Tutor/a académico/a en la UAM </w:t>
            </w:r>
          </w:p>
          <w:p w14:paraId="72881E8D" w14:textId="77777777" w:rsidR="002D06AD" w:rsidRPr="00024990" w:rsidRDefault="009B7D54">
            <w:pPr>
              <w:jc w:val="center"/>
              <w:rPr>
                <w:b/>
                <w:i/>
              </w:rPr>
            </w:pPr>
            <w:proofErr w:type="spellStart"/>
            <w:r w:rsidRPr="00024990">
              <w:rPr>
                <w:b/>
                <w:i/>
                <w:color w:val="2F5496"/>
              </w:rPr>
              <w:t>Academic</w:t>
            </w:r>
            <w:proofErr w:type="spellEnd"/>
            <w:r w:rsidRPr="00024990">
              <w:rPr>
                <w:b/>
                <w:i/>
                <w:color w:val="2F5496"/>
              </w:rPr>
              <w:t xml:space="preserve"> supervisor at UAM</w:t>
            </w:r>
          </w:p>
        </w:tc>
      </w:tr>
      <w:tr w:rsidR="002D06AD" w:rsidRPr="00024990" w14:paraId="72083843" w14:textId="77777777" w:rsidTr="00A776D8">
        <w:trPr>
          <w:trHeight w:val="283"/>
        </w:trPr>
        <w:tc>
          <w:tcPr>
            <w:tcW w:w="1872" w:type="dxa"/>
            <w:shd w:val="clear" w:color="auto" w:fill="auto"/>
          </w:tcPr>
          <w:p w14:paraId="52FEC2E6" w14:textId="77777777" w:rsidR="002D06AD" w:rsidRPr="00024990" w:rsidRDefault="009B7D54">
            <w:r w:rsidRPr="00024990">
              <w:t xml:space="preserve">Nombre / </w:t>
            </w:r>
            <w:proofErr w:type="spellStart"/>
            <w:r w:rsidRPr="00024990">
              <w:rPr>
                <w:i/>
                <w:color w:val="2F5496"/>
              </w:rPr>
              <w:t>Name</w:t>
            </w:r>
            <w:proofErr w:type="spellEnd"/>
          </w:p>
        </w:tc>
        <w:tc>
          <w:tcPr>
            <w:tcW w:w="2798" w:type="dxa"/>
            <w:shd w:val="clear" w:color="auto" w:fill="auto"/>
          </w:tcPr>
          <w:p w14:paraId="1287C866" w14:textId="47A385F9" w:rsidR="002D06AD" w:rsidRPr="00024990" w:rsidRDefault="002D06AD" w:rsidP="00DE6006"/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7E1FB888" w14:textId="77777777" w:rsidR="002D06AD" w:rsidRPr="00024990" w:rsidRDefault="002D06AD"/>
        </w:tc>
        <w:tc>
          <w:tcPr>
            <w:tcW w:w="1913" w:type="dxa"/>
            <w:shd w:val="clear" w:color="auto" w:fill="auto"/>
          </w:tcPr>
          <w:p w14:paraId="21F7448D" w14:textId="77777777" w:rsidR="002D06AD" w:rsidRPr="00024990" w:rsidRDefault="009B7D54">
            <w:r w:rsidRPr="00024990">
              <w:t xml:space="preserve">Nombre / </w:t>
            </w:r>
            <w:proofErr w:type="spellStart"/>
            <w:r w:rsidRPr="00024990">
              <w:rPr>
                <w:i/>
                <w:color w:val="2F5496"/>
              </w:rPr>
              <w:t>Name</w:t>
            </w:r>
            <w:proofErr w:type="spellEnd"/>
          </w:p>
        </w:tc>
        <w:tc>
          <w:tcPr>
            <w:tcW w:w="2552" w:type="dxa"/>
            <w:shd w:val="clear" w:color="auto" w:fill="auto"/>
          </w:tcPr>
          <w:p w14:paraId="260D948A" w14:textId="3E64F4C5" w:rsidR="002D06AD" w:rsidRPr="00024990" w:rsidRDefault="002D06AD"/>
        </w:tc>
      </w:tr>
      <w:tr w:rsidR="002D06AD" w:rsidRPr="00024990" w14:paraId="050C1230" w14:textId="77777777" w:rsidTr="00A776D8">
        <w:trPr>
          <w:trHeight w:val="330"/>
        </w:trPr>
        <w:tc>
          <w:tcPr>
            <w:tcW w:w="1872" w:type="dxa"/>
            <w:shd w:val="clear" w:color="auto" w:fill="auto"/>
          </w:tcPr>
          <w:p w14:paraId="40636324" w14:textId="77777777" w:rsidR="002D06AD" w:rsidRPr="00024990" w:rsidRDefault="009B7D54">
            <w:r w:rsidRPr="00024990">
              <w:t>Email</w:t>
            </w:r>
          </w:p>
        </w:tc>
        <w:tc>
          <w:tcPr>
            <w:tcW w:w="2798" w:type="dxa"/>
            <w:shd w:val="clear" w:color="auto" w:fill="auto"/>
          </w:tcPr>
          <w:p w14:paraId="3FDF3F35" w14:textId="67576DE2" w:rsidR="002D06AD" w:rsidRPr="00024990" w:rsidRDefault="002D06AD"/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7288BA01" w14:textId="77777777" w:rsidR="002D06AD" w:rsidRPr="00024990" w:rsidRDefault="002D06AD"/>
        </w:tc>
        <w:tc>
          <w:tcPr>
            <w:tcW w:w="1913" w:type="dxa"/>
            <w:shd w:val="clear" w:color="auto" w:fill="auto"/>
          </w:tcPr>
          <w:p w14:paraId="0254ABD5" w14:textId="77777777" w:rsidR="002D06AD" w:rsidRPr="00024990" w:rsidRDefault="009B7D54">
            <w:r w:rsidRPr="00024990">
              <w:t>Email</w:t>
            </w:r>
          </w:p>
        </w:tc>
        <w:tc>
          <w:tcPr>
            <w:tcW w:w="2552" w:type="dxa"/>
            <w:shd w:val="clear" w:color="auto" w:fill="auto"/>
          </w:tcPr>
          <w:p w14:paraId="0550BA69" w14:textId="420F01FB" w:rsidR="002D06AD" w:rsidRPr="00024990" w:rsidRDefault="002D06AD"/>
        </w:tc>
      </w:tr>
      <w:tr w:rsidR="002D06AD" w14:paraId="31D440D9" w14:textId="77777777" w:rsidTr="00A776D8">
        <w:trPr>
          <w:trHeight w:val="283"/>
        </w:trPr>
        <w:tc>
          <w:tcPr>
            <w:tcW w:w="1872" w:type="dxa"/>
            <w:shd w:val="clear" w:color="auto" w:fill="auto"/>
            <w:vAlign w:val="center"/>
          </w:tcPr>
          <w:p w14:paraId="3B225CD9" w14:textId="77777777" w:rsidR="002D06AD" w:rsidRPr="00024990" w:rsidRDefault="009B7D54">
            <w:r w:rsidRPr="00024990">
              <w:t xml:space="preserve">Teléfono / </w:t>
            </w:r>
            <w:proofErr w:type="spellStart"/>
            <w:r w:rsidRPr="00024990">
              <w:rPr>
                <w:i/>
                <w:color w:val="2F5496"/>
              </w:rPr>
              <w:t>Telephone</w:t>
            </w:r>
            <w:proofErr w:type="spellEnd"/>
          </w:p>
        </w:tc>
        <w:tc>
          <w:tcPr>
            <w:tcW w:w="2798" w:type="dxa"/>
            <w:shd w:val="clear" w:color="auto" w:fill="auto"/>
          </w:tcPr>
          <w:p w14:paraId="3050BBDD" w14:textId="147DEFCB" w:rsidR="002D06AD" w:rsidRPr="00024990" w:rsidRDefault="002D06AD"/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2443E7BA" w14:textId="77777777" w:rsidR="002D06AD" w:rsidRPr="00024990" w:rsidRDefault="002D06AD"/>
        </w:tc>
        <w:tc>
          <w:tcPr>
            <w:tcW w:w="1913" w:type="dxa"/>
            <w:shd w:val="clear" w:color="auto" w:fill="auto"/>
            <w:vAlign w:val="center"/>
          </w:tcPr>
          <w:p w14:paraId="5C1D8743" w14:textId="47E62C6A" w:rsidR="002D06AD" w:rsidRPr="00024990" w:rsidRDefault="009B7D54" w:rsidP="007D45B1">
            <w:r w:rsidRPr="00A727B8">
              <w:t>Teléfono</w:t>
            </w:r>
            <w:r w:rsidR="00A776D8" w:rsidRPr="00024990">
              <w:t xml:space="preserve"> / </w:t>
            </w:r>
            <w:proofErr w:type="spellStart"/>
            <w:r w:rsidR="00A776D8" w:rsidRPr="00024990">
              <w:rPr>
                <w:i/>
                <w:color w:val="2F5496"/>
              </w:rPr>
              <w:t>Telephone</w:t>
            </w:r>
            <w:proofErr w:type="spellEnd"/>
            <w:r w:rsidRPr="00024990">
              <w:t xml:space="preserve"> </w:t>
            </w:r>
          </w:p>
        </w:tc>
        <w:tc>
          <w:tcPr>
            <w:tcW w:w="2552" w:type="dxa"/>
            <w:shd w:val="clear" w:color="auto" w:fill="auto"/>
          </w:tcPr>
          <w:p w14:paraId="73DAF41F" w14:textId="54CBE0E9" w:rsidR="002D06AD" w:rsidRPr="00024990" w:rsidRDefault="002D06AD"/>
        </w:tc>
      </w:tr>
    </w:tbl>
    <w:p w14:paraId="36C89AC7" w14:textId="77777777" w:rsidR="002D06AD" w:rsidRDefault="002D06AD">
      <w:pPr>
        <w:jc w:val="left"/>
      </w:pPr>
      <w:bookmarkStart w:id="4" w:name="_heading=h.gjdgxs" w:colFirst="0" w:colLast="0"/>
      <w:bookmarkEnd w:id="4"/>
    </w:p>
    <w:p w14:paraId="48E684E2" w14:textId="77777777" w:rsidR="002D06AD" w:rsidRDefault="009B7D54">
      <w:pPr>
        <w:ind w:left="142"/>
        <w:rPr>
          <w:b/>
        </w:rPr>
      </w:pPr>
      <w:r>
        <w:rPr>
          <w:b/>
        </w:rPr>
        <w:t>Oficina de Prácticas de la Universidad para ser contactado en caso de accidentes o enfermedad</w:t>
      </w:r>
    </w:p>
    <w:p w14:paraId="4E849B9B" w14:textId="77777777" w:rsidR="002D06AD" w:rsidRPr="004D6DC1" w:rsidRDefault="009B7D54">
      <w:pPr>
        <w:ind w:left="142"/>
        <w:rPr>
          <w:b/>
          <w:i/>
          <w:color w:val="2F5496"/>
          <w:lang w:val="en-US"/>
        </w:rPr>
      </w:pPr>
      <w:r w:rsidRPr="004D6DC1">
        <w:rPr>
          <w:b/>
          <w:i/>
          <w:color w:val="2F5496"/>
          <w:lang w:val="en-US"/>
        </w:rPr>
        <w:t>School’s Placement Department to be contacted in case of accidents or sickness</w:t>
      </w:r>
    </w:p>
    <w:p w14:paraId="50526A6A" w14:textId="77777777" w:rsidR="002D06AD" w:rsidRPr="004D6DC1" w:rsidRDefault="002D06AD">
      <w:pPr>
        <w:ind w:left="142"/>
        <w:rPr>
          <w:b/>
          <w:i/>
          <w:color w:val="2F5496"/>
          <w:lang w:val="en-US"/>
        </w:rPr>
      </w:pPr>
    </w:p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3461"/>
        <w:gridCol w:w="2077"/>
        <w:gridCol w:w="2268"/>
      </w:tblGrid>
      <w:tr w:rsidR="007D45B1" w:rsidRPr="00844A86" w:rsidDel="00AE28F7" w14:paraId="639C6D18" w14:textId="77777777" w:rsidTr="00E64EC3">
        <w:trPr>
          <w:trHeight w:val="283"/>
        </w:trPr>
        <w:tc>
          <w:tcPr>
            <w:tcW w:w="1550" w:type="dxa"/>
            <w:shd w:val="clear" w:color="auto" w:fill="auto"/>
            <w:vAlign w:val="center"/>
          </w:tcPr>
          <w:p w14:paraId="6ECD8851" w14:textId="77777777" w:rsidR="007D45B1" w:rsidRPr="00844A86" w:rsidRDefault="007D45B1" w:rsidP="00E64EC3">
            <w:pPr>
              <w:jc w:val="left"/>
            </w:pPr>
            <w:r>
              <w:t xml:space="preserve">Nombre / </w:t>
            </w:r>
            <w:proofErr w:type="spellStart"/>
            <w:r w:rsidRPr="00D451EC">
              <w:rPr>
                <w:i/>
                <w:iCs/>
                <w:color w:val="2F5496" w:themeColor="accent1" w:themeShade="BF"/>
              </w:rPr>
              <w:t>Name</w:t>
            </w:r>
            <w:proofErr w:type="spellEnd"/>
            <w:r>
              <w:t>:</w:t>
            </w:r>
          </w:p>
        </w:tc>
        <w:tc>
          <w:tcPr>
            <w:tcW w:w="7806" w:type="dxa"/>
            <w:gridSpan w:val="3"/>
            <w:shd w:val="clear" w:color="auto" w:fill="auto"/>
            <w:vAlign w:val="center"/>
          </w:tcPr>
          <w:p w14:paraId="5DF38E06" w14:textId="548C9A8B" w:rsidR="007D45B1" w:rsidRPr="00D44C4C" w:rsidDel="00AE28F7" w:rsidRDefault="007D45B1" w:rsidP="00E64EC3">
            <w:pPr>
              <w:jc w:val="left"/>
            </w:pPr>
          </w:p>
        </w:tc>
      </w:tr>
      <w:tr w:rsidR="007D45B1" w:rsidRPr="00844A86" w:rsidDel="00AE28F7" w14:paraId="3F243B1D" w14:textId="77777777" w:rsidTr="00E64EC3">
        <w:trPr>
          <w:trHeight w:val="283"/>
        </w:trPr>
        <w:tc>
          <w:tcPr>
            <w:tcW w:w="1550" w:type="dxa"/>
            <w:shd w:val="clear" w:color="auto" w:fill="auto"/>
            <w:vAlign w:val="center"/>
          </w:tcPr>
          <w:p w14:paraId="031227A9" w14:textId="77777777" w:rsidR="007D45B1" w:rsidRPr="00844A86" w:rsidRDefault="007D45B1" w:rsidP="00E64EC3">
            <w:pPr>
              <w:jc w:val="left"/>
            </w:pPr>
            <w:r>
              <w:t>Email:</w:t>
            </w:r>
          </w:p>
        </w:tc>
        <w:tc>
          <w:tcPr>
            <w:tcW w:w="3461" w:type="dxa"/>
            <w:shd w:val="clear" w:color="auto" w:fill="auto"/>
            <w:vAlign w:val="center"/>
          </w:tcPr>
          <w:p w14:paraId="6A882E1F" w14:textId="64DB8510" w:rsidR="007D45B1" w:rsidRPr="00D44C4C" w:rsidRDefault="007D45B1" w:rsidP="00E64EC3">
            <w:pPr>
              <w:jc w:val="left"/>
            </w:pPr>
          </w:p>
        </w:tc>
        <w:tc>
          <w:tcPr>
            <w:tcW w:w="2077" w:type="dxa"/>
            <w:shd w:val="clear" w:color="auto" w:fill="auto"/>
            <w:vAlign w:val="center"/>
          </w:tcPr>
          <w:p w14:paraId="055E5028" w14:textId="77777777" w:rsidR="007D45B1" w:rsidRPr="00844A86" w:rsidRDefault="007D45B1" w:rsidP="00E64EC3">
            <w:pPr>
              <w:jc w:val="left"/>
            </w:pPr>
            <w:r w:rsidRPr="00844A86">
              <w:t>Tel</w:t>
            </w:r>
            <w:r>
              <w:t xml:space="preserve">éfono / </w:t>
            </w:r>
            <w:proofErr w:type="spellStart"/>
            <w:r w:rsidRPr="00D451EC">
              <w:rPr>
                <w:i/>
                <w:iCs/>
                <w:color w:val="2F5496" w:themeColor="accent1" w:themeShade="BF"/>
              </w:rPr>
              <w:t>Telephone</w:t>
            </w:r>
            <w:proofErr w:type="spellEnd"/>
            <w:r w:rsidRPr="00844A86">
              <w:t>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E35C070" w14:textId="7C04F297" w:rsidR="00A727B8" w:rsidRPr="00D44C4C" w:rsidDel="00AE28F7" w:rsidRDefault="00A727B8" w:rsidP="00E64EC3">
            <w:pPr>
              <w:jc w:val="left"/>
            </w:pPr>
          </w:p>
        </w:tc>
      </w:tr>
    </w:tbl>
    <w:p w14:paraId="7CA1C858" w14:textId="6004F9C1" w:rsidR="002D06AD" w:rsidRPr="00DE6006" w:rsidRDefault="007D45B1">
      <w:pPr>
        <w:jc w:val="left"/>
      </w:pPr>
      <w:r>
        <w:br w:type="page"/>
      </w:r>
    </w:p>
    <w:p w14:paraId="658FC104" w14:textId="77777777" w:rsidR="002D06AD" w:rsidRDefault="009B7D54">
      <w:pPr>
        <w:pStyle w:val="Ttulo2"/>
        <w:sectPr w:rsidR="002D06AD">
          <w:headerReference w:type="default" r:id="rId8"/>
          <w:footerReference w:type="default" r:id="rId9"/>
          <w:pgSz w:w="11906" w:h="16838"/>
          <w:pgMar w:top="1135" w:right="1133" w:bottom="709" w:left="1134" w:header="567" w:footer="340" w:gutter="0"/>
          <w:pgNumType w:start="1"/>
          <w:cols w:space="720"/>
        </w:sectPr>
      </w:pPr>
      <w:r>
        <w:lastRenderedPageBreak/>
        <w:t xml:space="preserve">Condiciones generales </w:t>
      </w:r>
    </w:p>
    <w:p w14:paraId="56ECA9C4" w14:textId="77777777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Objeto del convenio</w:t>
      </w:r>
    </w:p>
    <w:p w14:paraId="5039B2F2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El objeto del presente Convenio es la realización de prácticas del / de la estudiante en la organización de acogida, integrada en su formación académica, con el fin de apoyar su formación profesional, fomentar el emprendimiento y su empleabilidad, facilitar el conocimiento de la metodología de trabajo para un mejor desempeño de su trabajo profesional, así como favorecer el desarrollo de competencias en este ámbito.</w:t>
      </w:r>
    </w:p>
    <w:p w14:paraId="5092D996" w14:textId="77777777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Régimen jurídico</w:t>
      </w:r>
    </w:p>
    <w:p w14:paraId="2CB22A02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El presente convenio es de naturaleza jurídica-administrativa. Son de aplicación la legislación española vigente y la legislación del país de realización de las prácticas.</w:t>
      </w:r>
    </w:p>
    <w:p w14:paraId="4A025263" w14:textId="77777777" w:rsidR="002D06AD" w:rsidRDefault="002D06AD">
      <w:pPr>
        <w:rPr>
          <w:sz w:val="6"/>
          <w:szCs w:val="6"/>
        </w:rPr>
      </w:pPr>
    </w:p>
    <w:p w14:paraId="561F7AA1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No se adquirirán para la UAM ni para la organización de acogida otras obligaciones ni compromisos que los contenidos en dichas normas y en el presente documento. En particular, no derivará para la organización de acogida obligación alguna de carácter laboral, ya que los servicios que el/la estudiante</w:t>
      </w:r>
      <w:r>
        <w:t xml:space="preserve"> </w:t>
      </w:r>
      <w:r>
        <w:rPr>
          <w:sz w:val="18"/>
          <w:szCs w:val="18"/>
        </w:rPr>
        <w:t xml:space="preserve">preste lo serán con la consideración de prácticas externas para una mejor consolidación de su formación. </w:t>
      </w:r>
    </w:p>
    <w:p w14:paraId="10B04417" w14:textId="4583BB81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Obligaciones y </w:t>
      </w:r>
      <w:r w:rsidR="00FF28BF">
        <w:rPr>
          <w:sz w:val="22"/>
          <w:szCs w:val="22"/>
        </w:rPr>
        <w:t>responsabilidades</w:t>
      </w:r>
      <w:r>
        <w:rPr>
          <w:sz w:val="22"/>
          <w:szCs w:val="22"/>
        </w:rPr>
        <w:t xml:space="preserve"> de la organización de acogida </w:t>
      </w:r>
    </w:p>
    <w:p w14:paraId="5530D26A" w14:textId="77777777" w:rsidR="002D06AD" w:rsidRDefault="009B7D54">
      <w:pPr>
        <w:numPr>
          <w:ilvl w:val="0"/>
          <w:numId w:val="2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Establecer un plan de trabajo para el/la estudiante que sea acorde al proyecto formativo y emitir un informe al finalizar el período de prácticas externas y, en su caso, el de seguimiento intermedio.</w:t>
      </w:r>
    </w:p>
    <w:p w14:paraId="4D04FEDB" w14:textId="77777777" w:rsidR="002D06AD" w:rsidRDefault="009B7D54">
      <w:pPr>
        <w:numPr>
          <w:ilvl w:val="0"/>
          <w:numId w:val="2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Nombrar un/a tutor/a en la organización de acogida que coordine con el/la tutor/a académico/a en la UAM el desarrollo del proyecto formativo y que se responsabilice de la supervisión y ejecución del proyecto formativo y de la formación práctica que necesite el/la estudiante con una relación basada en el respeto mutuo y el compromiso con el aprendizaje.</w:t>
      </w:r>
    </w:p>
    <w:p w14:paraId="53B1E2F0" w14:textId="77777777" w:rsidR="002D06AD" w:rsidRDefault="009B7D54">
      <w:pPr>
        <w:numPr>
          <w:ilvl w:val="0"/>
          <w:numId w:val="2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Informar al estudiante de la organización y funcionamiento de la entidad y de la normativa de interés, especialmente la relativa a la seguridad y riesgos laborales, así como facilitarle los equipos y medios de protección adecuados.</w:t>
      </w:r>
    </w:p>
    <w:p w14:paraId="6A5BE0AF" w14:textId="77777777" w:rsidR="002D06AD" w:rsidRDefault="009B7D54">
      <w:pPr>
        <w:numPr>
          <w:ilvl w:val="0"/>
          <w:numId w:val="2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Proporcionar al estudiante los medios materiales indispensables para el desarrollo del proyecto formativo y estimular el emprendimiento del mismo.</w:t>
      </w:r>
    </w:p>
    <w:p w14:paraId="61C78F0F" w14:textId="2B2A716A" w:rsidR="002D06AD" w:rsidRDefault="009B7D54">
      <w:pPr>
        <w:numPr>
          <w:ilvl w:val="0"/>
          <w:numId w:val="2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Adoptar las actuaciones necesarias para garantizar el buen desarrollo de la práctica ajustándose a la legislación del país y a los requisitos sanitarios establecidos.</w:t>
      </w:r>
    </w:p>
    <w:p w14:paraId="3FC82B75" w14:textId="7722C42B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Obligaciones y </w:t>
      </w:r>
      <w:r w:rsidR="00FF28BF">
        <w:rPr>
          <w:sz w:val="22"/>
          <w:szCs w:val="22"/>
        </w:rPr>
        <w:t>responsabilidades</w:t>
      </w:r>
      <w:r>
        <w:rPr>
          <w:sz w:val="22"/>
          <w:szCs w:val="22"/>
        </w:rPr>
        <w:t xml:space="preserve"> de la UAM</w:t>
      </w:r>
    </w:p>
    <w:p w14:paraId="7D380EC0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Supervisar las prácticas externas con mecanismos adecuados para su seguimiento y evaluación.</w:t>
      </w:r>
    </w:p>
    <w:p w14:paraId="6A9AE77D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Nombrar de entre su profesorado a un/a tutor/a académico/a, que tendrá como función el asesoramiento metodológico y técnico del / de la estudiante, así como el proceso de evaluación de las prácticas.</w:t>
      </w:r>
    </w:p>
    <w:p w14:paraId="53AF9D78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 xml:space="preserve">Informar al/ a la estudiante que participe en este Convenio de los compromisos que adquiere por ello. </w:t>
      </w:r>
    </w:p>
    <w:p w14:paraId="1338F67D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Contratar un seguro de asistencia en viajes y/o un seguro médico vigente durante la estancia del estudiante de acuerdo a las fechas especificadas en el presente convenio.</w:t>
      </w:r>
    </w:p>
    <w:p w14:paraId="0B54D07C" w14:textId="77777777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Derechos, obligaciones y responsabilidades del / de la estudiante</w:t>
      </w:r>
    </w:p>
    <w:p w14:paraId="4FCEEBEE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El/La estudiante tendrá los siguientes derechos:</w:t>
      </w:r>
    </w:p>
    <w:p w14:paraId="503DDCDB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A la tutela por parte de la UAM y la organización de acogida, así como a la evaluación de acuerdo con los criterios establecidos en la UAM.</w:t>
      </w:r>
    </w:p>
    <w:p w14:paraId="704E9DC4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A recibir por parte de la organización de acogida, información de la normativa de seguridad y prevención de riesgos laborales.</w:t>
      </w:r>
    </w:p>
    <w:p w14:paraId="13074ABD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A la propiedad intelectual e industrial en los términos establecidos en la legislación reguladora de la materia y, en su caso, con la organización de acogida.</w:t>
      </w:r>
    </w:p>
    <w:p w14:paraId="19CAE2BE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A aquellos otros derechos previstos en la normativa vigente en España y/o en el país donde se realizan las prácticas.</w:t>
      </w:r>
    </w:p>
    <w:p w14:paraId="176961B3" w14:textId="77777777" w:rsidR="002D06AD" w:rsidRDefault="002D06AD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ind w:left="720"/>
        <w:rPr>
          <w:rFonts w:eastAsia="Calibri"/>
          <w:b/>
          <w:color w:val="000000"/>
          <w:sz w:val="6"/>
          <w:szCs w:val="6"/>
        </w:rPr>
      </w:pPr>
    </w:p>
    <w:p w14:paraId="40D5DF3A" w14:textId="77777777" w:rsidR="002D06AD" w:rsidRDefault="009B7D5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  <w:r>
        <w:rPr>
          <w:rFonts w:eastAsia="Calibri"/>
          <w:color w:val="000000"/>
          <w:sz w:val="18"/>
          <w:szCs w:val="18"/>
        </w:rPr>
        <w:t>El/La estudiante se compromete a:</w:t>
      </w:r>
    </w:p>
    <w:p w14:paraId="67E18DAF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Conocer y cumplir con diligencia este convenio y el proyecto formativo. Especialmente, debe incorporarse a la organización de acogida de que se trate en la fecha acordada, cumplir el horario previsto en el proyecto educativo y respetar las normas de funcionamiento, seguridad y prevención de riesgos laborales de la misma.</w:t>
      </w:r>
    </w:p>
    <w:p w14:paraId="530555B4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 xml:space="preserve">Presentar ante la UAM, en tiempo y forma, toda la documentación requerida para la gestión académica y administrativa de la práctica. </w:t>
      </w:r>
    </w:p>
    <w:p w14:paraId="0EB5C026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Guardar secreto, durante y después de la finalización de las prácticas, sobre los datos de carácter personal o cualquier otro tipo de información a los que el/la estudiante tuviera acceso durante su realización.</w:t>
      </w:r>
    </w:p>
    <w:p w14:paraId="6D99188A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 xml:space="preserve">Avisar a la organización de acogida y a su tutor/a académico/a en caso de ausencia y/o incidencia relevante en el desarrollo de las prácticas en el momento que se produzca. </w:t>
      </w:r>
    </w:p>
    <w:p w14:paraId="254F62D1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Realizar, antes de la partida al país de la realización de las prácticas, los trámites necesarios para la obtención de los visados que se requieran para la entrada y/o estancia, así como cualquier otro trámite administrativo requerido para la permanencia en dicho país.</w:t>
      </w:r>
    </w:p>
    <w:p w14:paraId="718EA8FD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Realizar las prácticas únicamente si su estado de salud físico y mental le permite la realización sin impedimento de ningún tipo.</w:t>
      </w:r>
    </w:p>
    <w:p w14:paraId="08F5F38A" w14:textId="77777777" w:rsidR="002D06AD" w:rsidRDefault="009B7D54">
      <w:pPr>
        <w:numPr>
          <w:ilvl w:val="0"/>
          <w:numId w:val="4"/>
        </w:numPr>
        <w:ind w:left="142" w:hanging="142"/>
        <w:rPr>
          <w:sz w:val="18"/>
          <w:szCs w:val="18"/>
        </w:rPr>
      </w:pPr>
      <w:r>
        <w:rPr>
          <w:sz w:val="18"/>
          <w:szCs w:val="18"/>
        </w:rPr>
        <w:t>Disponer de una cobertura de seguro de cancelación adecuada.</w:t>
      </w:r>
    </w:p>
    <w:p w14:paraId="5E8CB1E6" w14:textId="77777777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Cobertura de seguro</w:t>
      </w:r>
    </w:p>
    <w:p w14:paraId="5691AA4E" w14:textId="77777777" w:rsidR="002D06AD" w:rsidRDefault="009B7D54">
      <w:pPr>
        <w:rPr>
          <w:sz w:val="6"/>
          <w:szCs w:val="6"/>
        </w:rPr>
      </w:pPr>
      <w:r>
        <w:rPr>
          <w:sz w:val="18"/>
          <w:szCs w:val="18"/>
        </w:rPr>
        <w:t>La organización de acogida declara estar cubierta por un seguro de responsabilidad civil.</w:t>
      </w:r>
    </w:p>
    <w:p w14:paraId="2D3F65CD" w14:textId="7546C65B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El/La estudiante</w:t>
      </w:r>
      <w:r>
        <w:t xml:space="preserve"> </w:t>
      </w:r>
      <w:r>
        <w:rPr>
          <w:sz w:val="18"/>
          <w:szCs w:val="18"/>
        </w:rPr>
        <w:t xml:space="preserve">deberá contratar un seguro de asistencia en viajes cuya cobertura deberá incluir asistencia médica, accidentes, </w:t>
      </w:r>
      <w:r w:rsidR="00FF28BF">
        <w:rPr>
          <w:sz w:val="18"/>
          <w:szCs w:val="18"/>
        </w:rPr>
        <w:t>responsabilidad</w:t>
      </w:r>
      <w:r>
        <w:rPr>
          <w:sz w:val="18"/>
          <w:szCs w:val="18"/>
        </w:rPr>
        <w:t xml:space="preserve"> civil, traslado sanitario y repatriación de heridos o fallecidos, con la siguiente excepción: si las prácticas se realizan de manera no presencial. Si las prácticas se realizan en el país de origen del/ de la estudiante, deberá estar cubierto por un seguro médico público o privado.</w:t>
      </w:r>
    </w:p>
    <w:p w14:paraId="74313FCA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La póliza del seguro de responsabilidad civil suscrita por la UAM proporciona cubertura para la responsabilidad directa y/o subsidiaria en que pueda incurrir el/la estudiante por los daños causados a terceros durante la realización de las prácticas. La UAM no asumirá más responsabilidad que la que se deriva de las obligaciones cubiertas a través de la póliza correspondiente, cuya cobertura es mundial excepto para Estados Unidos y Canadá.</w:t>
      </w:r>
    </w:p>
    <w:p w14:paraId="78F705E6" w14:textId="77777777" w:rsidR="002D06AD" w:rsidRDefault="009B7D54">
      <w:pPr>
        <w:pStyle w:val="Ttulo1"/>
        <w:numPr>
          <w:ilvl w:val="0"/>
          <w:numId w:val="3"/>
        </w:numPr>
        <w:rPr>
          <w:sz w:val="18"/>
          <w:szCs w:val="18"/>
        </w:rPr>
      </w:pPr>
      <w:r>
        <w:t>Protección de datos</w:t>
      </w:r>
    </w:p>
    <w:p w14:paraId="37AA3281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Las partes se comprometen a tratar los datos personales a los que puedan tener acceso con la finalidad indicada en el presente Convenio conforme a las disposiciones legales aplicables en materia de protección de datos personales y, en concreto, a lo establecido en el Reglamento (UE) 2016/679, General de Protección de Datos.</w:t>
      </w:r>
    </w:p>
    <w:p w14:paraId="176052B6" w14:textId="77777777" w:rsidR="002D06AD" w:rsidRDefault="002D06AD">
      <w:pPr>
        <w:rPr>
          <w:sz w:val="6"/>
          <w:szCs w:val="6"/>
        </w:rPr>
      </w:pPr>
    </w:p>
    <w:p w14:paraId="6551CD68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 xml:space="preserve">Los datos de carácter personal no se utilizarán para fines distintos de los previstos en este convenio y no serán cedidos ni </w:t>
      </w:r>
      <w:r>
        <w:rPr>
          <w:sz w:val="18"/>
          <w:szCs w:val="18"/>
        </w:rPr>
        <w:lastRenderedPageBreak/>
        <w:t>comunicados a terceros, salvo consentimiento expreso del interesado o que exista una obligación legal al respecto.</w:t>
      </w:r>
    </w:p>
    <w:p w14:paraId="0E41FEF4" w14:textId="77777777" w:rsidR="002D06AD" w:rsidRDefault="002D06AD">
      <w:pPr>
        <w:rPr>
          <w:sz w:val="6"/>
          <w:szCs w:val="6"/>
        </w:rPr>
      </w:pPr>
    </w:p>
    <w:p w14:paraId="14DE86E6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Los titulares de los datos podrán ejercer sus derechos de acceso, rectificación, supresión, limitación y oposición en la dirección indicada por ambas partes en el presente documento, a efectos de notificaciones.</w:t>
      </w:r>
    </w:p>
    <w:p w14:paraId="37E9D822" w14:textId="77777777" w:rsidR="002D06AD" w:rsidRDefault="002D06AD">
      <w:pPr>
        <w:rPr>
          <w:sz w:val="6"/>
          <w:szCs w:val="6"/>
        </w:rPr>
      </w:pPr>
    </w:p>
    <w:p w14:paraId="21155B22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En el caso de que una de las partes esté ubicada en un país que no pueda ofrecer, conforme a su legislación, un nivel de protección equiparable, las partes se obligan a respetar en todo momento la normativa europea en esta materia y se aplicarán en todo momento las medidas de seguridad correspondientes para garantizar la seguridad de sus datos.</w:t>
      </w:r>
    </w:p>
    <w:p w14:paraId="4B55E577" w14:textId="77777777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Resolución de conflictos </w:t>
      </w:r>
    </w:p>
    <w:p w14:paraId="3950F653" w14:textId="77777777" w:rsidR="002D06AD" w:rsidRDefault="009B7D5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spacing w:before="120"/>
        <w:rPr>
          <w:rFonts w:eastAsia="Calibri"/>
          <w:color w:val="000000"/>
          <w:sz w:val="18"/>
          <w:szCs w:val="18"/>
        </w:rPr>
      </w:pPr>
      <w:r>
        <w:rPr>
          <w:rFonts w:eastAsia="Calibri"/>
          <w:color w:val="000000"/>
          <w:sz w:val="18"/>
          <w:szCs w:val="18"/>
        </w:rPr>
        <w:t>Las partes se consultarán inmediatamente para la solución de las dificultades que pudieran surgir en la aplicación del presente convenio.</w:t>
      </w:r>
    </w:p>
    <w:p w14:paraId="72069DCC" w14:textId="77777777" w:rsidR="002D06AD" w:rsidRPr="00EC1F7C" w:rsidRDefault="002D06AD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</w:p>
    <w:p w14:paraId="02E09E8A" w14:textId="77777777" w:rsidR="002D06AD" w:rsidRDefault="009B7D5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  <w:r>
        <w:rPr>
          <w:rFonts w:eastAsia="Calibri"/>
          <w:color w:val="000000"/>
          <w:sz w:val="18"/>
          <w:szCs w:val="18"/>
        </w:rPr>
        <w:t>Toda controversia surgida de la interpretación, desarrollo, modificación, resolución y ejecución del presente convenio deberá solventarse de común acuerdo y mediante consulta o negociación entre las partes.</w:t>
      </w:r>
    </w:p>
    <w:p w14:paraId="7E2EB852" w14:textId="77777777" w:rsidR="002D06AD" w:rsidRPr="00EC1F7C" w:rsidRDefault="002D06AD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</w:p>
    <w:p w14:paraId="616217BA" w14:textId="186B3820" w:rsidR="002D06AD" w:rsidRDefault="009B7D54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  <w:r>
        <w:rPr>
          <w:rFonts w:eastAsia="Calibri"/>
          <w:color w:val="000000"/>
          <w:sz w:val="18"/>
          <w:szCs w:val="18"/>
        </w:rPr>
        <w:t xml:space="preserve">Si no fuera posible alcanzar una solución por esta vía, o por cualquier otro mecanismo acordado entre las partes, éstas se comprometen a someterse a un arbitraje internacional que será determinado de común acuerdo entre las partes. </w:t>
      </w:r>
    </w:p>
    <w:p w14:paraId="6454D347" w14:textId="253A38B7" w:rsidR="00EC1F7C" w:rsidRDefault="00EC1F7C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134"/>
        </w:tabs>
        <w:rPr>
          <w:rFonts w:eastAsia="Calibri"/>
          <w:color w:val="000000"/>
          <w:sz w:val="18"/>
          <w:szCs w:val="18"/>
        </w:rPr>
      </w:pPr>
    </w:p>
    <w:p w14:paraId="106B1799" w14:textId="5F18BA19" w:rsidR="00EC1F7C" w:rsidRPr="00EC1F7C" w:rsidRDefault="00EC1F7C" w:rsidP="00EC1F7C">
      <w:pPr>
        <w:rPr>
          <w:rFonts w:eastAsia="Calibri"/>
          <w:color w:val="000000"/>
          <w:sz w:val="18"/>
          <w:szCs w:val="18"/>
        </w:rPr>
      </w:pPr>
      <w:r w:rsidRPr="00EC1F7C">
        <w:rPr>
          <w:rFonts w:eastAsia="Calibri"/>
          <w:color w:val="000000"/>
          <w:sz w:val="18"/>
          <w:szCs w:val="18"/>
        </w:rPr>
        <w:t xml:space="preserve">Las partes se comprometen a prevenir, detectar e intervenir ante cualesquiera situaciones de violencia, acoso o discriminación por razón de sexo, orientación sexual, expresión o identidad de género, nacimiento, origen racial o étnico, religión, convicción </w:t>
      </w:r>
      <w:proofErr w:type="spellStart"/>
      <w:r w:rsidRPr="00EC1F7C">
        <w:rPr>
          <w:rFonts w:eastAsia="Calibri"/>
          <w:color w:val="000000"/>
          <w:sz w:val="18"/>
          <w:szCs w:val="18"/>
        </w:rPr>
        <w:t>u</w:t>
      </w:r>
      <w:proofErr w:type="spellEnd"/>
      <w:r w:rsidRPr="00EC1F7C">
        <w:rPr>
          <w:rFonts w:eastAsia="Calibri"/>
          <w:color w:val="000000"/>
          <w:sz w:val="18"/>
          <w:szCs w:val="18"/>
        </w:rPr>
        <w:t xml:space="preserve"> opinión, edad, discapacidad, nacionalidad, enfermedad, condición socioeconómica, lingüística, afinidad política y sindical, por razón de su apariencia, o por cualquier otra condición o circunstancia personal o social, que puedan producirse en el marco del Programa de prácticas en Cooperación al Desarrollo Las partes actuarán con agilidad, diligencia e imparcialidad y respetando siempre los derechos de las víctimas, el deber de confidencialidad y la presunción de inocencia</w:t>
      </w:r>
      <w:r>
        <w:rPr>
          <w:rFonts w:eastAsia="Calibri"/>
          <w:color w:val="000000"/>
          <w:sz w:val="18"/>
          <w:szCs w:val="18"/>
        </w:rPr>
        <w:t>.</w:t>
      </w:r>
    </w:p>
    <w:p w14:paraId="0B3527BF" w14:textId="0AB498A1" w:rsidR="002D06AD" w:rsidRDefault="009B7D54">
      <w:pPr>
        <w:pStyle w:val="Ttulo1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Vigencia, modificación y terminación</w:t>
      </w:r>
    </w:p>
    <w:p w14:paraId="11427074" w14:textId="01587B08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 xml:space="preserve">El presente convenio se firma en español o en inglés siendo ambas versiones igualmente válidas, y por triplicado en el caso de firma manuscrita. Es la voluntad de las partes que todas las versiones sean iguales en cuanto a su contenido, </w:t>
      </w:r>
      <w:r w:rsidR="00FF28BF">
        <w:rPr>
          <w:sz w:val="18"/>
          <w:szCs w:val="18"/>
        </w:rPr>
        <w:t>espíritu</w:t>
      </w:r>
      <w:r>
        <w:rPr>
          <w:sz w:val="18"/>
          <w:szCs w:val="18"/>
        </w:rPr>
        <w:t xml:space="preserve"> e </w:t>
      </w:r>
      <w:r w:rsidR="00FF28BF">
        <w:rPr>
          <w:sz w:val="18"/>
          <w:szCs w:val="18"/>
        </w:rPr>
        <w:t>interpretación. Entrará</w:t>
      </w:r>
      <w:r>
        <w:rPr>
          <w:sz w:val="18"/>
          <w:szCs w:val="18"/>
        </w:rPr>
        <w:t xml:space="preserve"> en vigor en la fecha de su firma y permanecerá vigente hasta la finalización de la práctica del / de la estudiante con el cumplimiento de las obligaciones de las partes derivadas de ella. </w:t>
      </w:r>
    </w:p>
    <w:p w14:paraId="3CE0D01B" w14:textId="77777777" w:rsidR="002D06AD" w:rsidRDefault="002D06AD">
      <w:pPr>
        <w:rPr>
          <w:sz w:val="8"/>
          <w:szCs w:val="8"/>
        </w:rPr>
      </w:pPr>
    </w:p>
    <w:p w14:paraId="179C7DF8" w14:textId="77777777" w:rsidR="002D06AD" w:rsidRDefault="009B7D54">
      <w:pPr>
        <w:rPr>
          <w:sz w:val="18"/>
          <w:szCs w:val="18"/>
        </w:rPr>
      </w:pPr>
      <w:r>
        <w:rPr>
          <w:sz w:val="18"/>
          <w:szCs w:val="18"/>
        </w:rPr>
        <w:t>Los términos del presente convenio podrán ser modificados de mutuo acuerdo y por escrito, mediante adendas.</w:t>
      </w:r>
    </w:p>
    <w:p w14:paraId="6999449F" w14:textId="77777777" w:rsidR="002D06AD" w:rsidRDefault="002D06AD">
      <w:pPr>
        <w:rPr>
          <w:sz w:val="6"/>
          <w:szCs w:val="6"/>
        </w:rPr>
      </w:pPr>
    </w:p>
    <w:p w14:paraId="37EA6413" w14:textId="77777777" w:rsidR="002D06AD" w:rsidRDefault="009B7D54">
      <w:pPr>
        <w:rPr>
          <w:sz w:val="18"/>
          <w:szCs w:val="18"/>
        </w:rPr>
        <w:sectPr w:rsidR="002D06AD">
          <w:type w:val="continuous"/>
          <w:pgSz w:w="11906" w:h="16838"/>
          <w:pgMar w:top="1276" w:right="1134" w:bottom="709" w:left="1134" w:header="567" w:footer="340" w:gutter="0"/>
          <w:cols w:num="2" w:sep="1" w:space="720" w:equalWidth="0">
            <w:col w:w="4676" w:space="284"/>
            <w:col w:w="4676" w:space="0"/>
          </w:cols>
        </w:sectPr>
      </w:pPr>
      <w:r>
        <w:rPr>
          <w:sz w:val="18"/>
          <w:szCs w:val="18"/>
        </w:rPr>
        <w:t>Las partes se reservan la facultad de rescindir unilateralmente este convenio en cualquier momento si media causa justificada y suficiente.</w:t>
      </w:r>
    </w:p>
    <w:p w14:paraId="360DFE5A" w14:textId="77777777" w:rsidR="002D06AD" w:rsidRDefault="002D06AD"/>
    <w:p w14:paraId="51E3872E" w14:textId="77777777" w:rsidR="002D06AD" w:rsidRDefault="002D06AD"/>
    <w:tbl>
      <w:tblPr>
        <w:tblStyle w:val="a7"/>
        <w:tblW w:w="9921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3118"/>
        <w:gridCol w:w="283"/>
        <w:gridCol w:w="3118"/>
        <w:gridCol w:w="284"/>
        <w:gridCol w:w="3118"/>
      </w:tblGrid>
      <w:tr w:rsidR="002D06AD" w:rsidRPr="000E276F" w14:paraId="675A1A82" w14:textId="77777777">
        <w:trPr>
          <w:trHeight w:val="1760"/>
          <w:jc w:val="center"/>
        </w:trPr>
        <w:tc>
          <w:tcPr>
            <w:tcW w:w="3118" w:type="dxa"/>
            <w:tcBorders>
              <w:bottom w:val="single" w:sz="4" w:space="0" w:color="000000"/>
            </w:tcBorders>
            <w:shd w:val="clear" w:color="auto" w:fill="auto"/>
          </w:tcPr>
          <w:p w14:paraId="20C5CA4D" w14:textId="77777777" w:rsidR="002D06AD" w:rsidRPr="000E276F" w:rsidRDefault="009B7D54">
            <w:pPr>
              <w:jc w:val="center"/>
              <w:rPr>
                <w:b/>
              </w:rPr>
            </w:pPr>
            <w:r w:rsidRPr="000E276F">
              <w:rPr>
                <w:b/>
              </w:rPr>
              <w:t xml:space="preserve">Universidad Autónoma de Madrid </w:t>
            </w:r>
          </w:p>
          <w:p w14:paraId="5EEEB69A" w14:textId="77777777" w:rsidR="002D06AD" w:rsidRPr="000E276F" w:rsidRDefault="002D06AD">
            <w:pPr>
              <w:jc w:val="center"/>
              <w:rPr>
                <w:b/>
              </w:rPr>
            </w:pPr>
          </w:p>
        </w:tc>
        <w:tc>
          <w:tcPr>
            <w:tcW w:w="283" w:type="dxa"/>
          </w:tcPr>
          <w:p w14:paraId="06E0087E" w14:textId="77777777" w:rsidR="002D06AD" w:rsidRPr="000E276F" w:rsidRDefault="002D06AD">
            <w:pPr>
              <w:jc w:val="center"/>
              <w:rPr>
                <w:b/>
              </w:rPr>
            </w:pPr>
          </w:p>
        </w:tc>
        <w:tc>
          <w:tcPr>
            <w:tcW w:w="3118" w:type="dxa"/>
            <w:tcBorders>
              <w:bottom w:val="single" w:sz="4" w:space="0" w:color="000000"/>
            </w:tcBorders>
            <w:shd w:val="clear" w:color="auto" w:fill="auto"/>
          </w:tcPr>
          <w:p w14:paraId="5BB27561" w14:textId="73DEFA3C" w:rsidR="002D06AD" w:rsidRPr="000E276F" w:rsidRDefault="007D45B1">
            <w:pPr>
              <w:jc w:val="center"/>
              <w:rPr>
                <w:b/>
              </w:rPr>
            </w:pPr>
            <w:r>
              <w:rPr>
                <w:b/>
              </w:rPr>
              <w:t>L</w:t>
            </w:r>
            <w:r w:rsidR="009B7D54" w:rsidRPr="000E276F">
              <w:rPr>
                <w:b/>
              </w:rPr>
              <w:t>a</w:t>
            </w:r>
            <w:r w:rsidR="007C66F0">
              <w:rPr>
                <w:b/>
              </w:rPr>
              <w:t>/el</w:t>
            </w:r>
            <w:r w:rsidR="009B7D54" w:rsidRPr="000E276F">
              <w:rPr>
                <w:b/>
              </w:rPr>
              <w:t xml:space="preserve"> estudiante</w:t>
            </w:r>
          </w:p>
          <w:p w14:paraId="684DFF80" w14:textId="38151DC0" w:rsidR="002D06AD" w:rsidRPr="000E276F" w:rsidRDefault="002D06AD"/>
        </w:tc>
        <w:tc>
          <w:tcPr>
            <w:tcW w:w="284" w:type="dxa"/>
          </w:tcPr>
          <w:p w14:paraId="134FB59B" w14:textId="77777777" w:rsidR="002D06AD" w:rsidRPr="000E276F" w:rsidRDefault="002D06AD">
            <w:pPr>
              <w:jc w:val="center"/>
              <w:rPr>
                <w:b/>
              </w:rPr>
            </w:pPr>
          </w:p>
        </w:tc>
        <w:tc>
          <w:tcPr>
            <w:tcW w:w="3118" w:type="dxa"/>
            <w:tcBorders>
              <w:bottom w:val="single" w:sz="4" w:space="0" w:color="000000"/>
            </w:tcBorders>
          </w:tcPr>
          <w:p w14:paraId="2A5681F3" w14:textId="5C7D2996" w:rsidR="002D06AD" w:rsidRDefault="007C66F0" w:rsidP="00B74037">
            <w:pPr>
              <w:jc w:val="center"/>
              <w:rPr>
                <w:b/>
              </w:rPr>
            </w:pPr>
            <w:r>
              <w:rPr>
                <w:b/>
              </w:rPr>
              <w:t>(Nombre entidad)</w:t>
            </w:r>
          </w:p>
          <w:p w14:paraId="53C4070A" w14:textId="77777777" w:rsidR="00B74037" w:rsidRDefault="00B74037" w:rsidP="00B74037">
            <w:pPr>
              <w:jc w:val="center"/>
              <w:rPr>
                <w:b/>
              </w:rPr>
            </w:pPr>
          </w:p>
          <w:p w14:paraId="3CC83305" w14:textId="31119745" w:rsidR="00B74037" w:rsidRPr="00DE6006" w:rsidRDefault="00B74037" w:rsidP="00B74037">
            <w:pPr>
              <w:jc w:val="center"/>
              <w:rPr>
                <w:b/>
              </w:rPr>
            </w:pPr>
          </w:p>
        </w:tc>
      </w:tr>
      <w:tr w:rsidR="002D06AD" w14:paraId="2A25029C" w14:textId="77777777">
        <w:trPr>
          <w:trHeight w:val="1119"/>
          <w:jc w:val="center"/>
        </w:trPr>
        <w:tc>
          <w:tcPr>
            <w:tcW w:w="3118" w:type="dxa"/>
            <w:tcBorders>
              <w:top w:val="single" w:sz="4" w:space="0" w:color="000000"/>
            </w:tcBorders>
            <w:shd w:val="clear" w:color="auto" w:fill="auto"/>
          </w:tcPr>
          <w:p w14:paraId="348B9FEA" w14:textId="77777777" w:rsidR="0071574A" w:rsidRDefault="0071574A" w:rsidP="0071574A">
            <w:pPr>
              <w:jc w:val="center"/>
            </w:pPr>
            <w:r>
              <w:t>Nombre y apellidos</w:t>
            </w:r>
          </w:p>
          <w:p w14:paraId="0CAF6285" w14:textId="29BD3E12" w:rsidR="007D45B1" w:rsidRDefault="007D45B1" w:rsidP="007D45B1">
            <w:pPr>
              <w:jc w:val="center"/>
              <w:rPr>
                <w:noProof/>
              </w:rPr>
            </w:pPr>
            <w:r w:rsidRPr="004C5646">
              <w:rPr>
                <w:noProof/>
              </w:rPr>
              <w:t>Vicedecan</w:t>
            </w:r>
            <w:r w:rsidR="0071574A">
              <w:rPr>
                <w:noProof/>
              </w:rPr>
              <w:t>o/-a</w:t>
            </w:r>
            <w:r w:rsidRPr="004C5646">
              <w:rPr>
                <w:noProof/>
              </w:rPr>
              <w:t xml:space="preserve"> de </w:t>
            </w:r>
          </w:p>
          <w:p w14:paraId="00796E42" w14:textId="77777777" w:rsidR="002D06AD" w:rsidRPr="000E276F" w:rsidRDefault="002D06AD">
            <w:pPr>
              <w:jc w:val="center"/>
            </w:pPr>
          </w:p>
          <w:p w14:paraId="65362235" w14:textId="77777777" w:rsidR="002D06AD" w:rsidRPr="000E276F" w:rsidRDefault="002D06AD">
            <w:pPr>
              <w:jc w:val="center"/>
              <w:rPr>
                <w:i/>
                <w:sz w:val="6"/>
                <w:szCs w:val="6"/>
              </w:rPr>
            </w:pPr>
          </w:p>
          <w:p w14:paraId="68CB3773" w14:textId="77777777" w:rsidR="002D06AD" w:rsidRPr="000E276F" w:rsidRDefault="009B7D54">
            <w:pPr>
              <w:jc w:val="left"/>
            </w:pPr>
            <w:r w:rsidRPr="000E276F">
              <w:t>Fecha:</w:t>
            </w:r>
          </w:p>
        </w:tc>
        <w:tc>
          <w:tcPr>
            <w:tcW w:w="283" w:type="dxa"/>
          </w:tcPr>
          <w:p w14:paraId="571B1BB4" w14:textId="77777777" w:rsidR="002D06AD" w:rsidRPr="000E276F" w:rsidRDefault="002D06AD"/>
        </w:tc>
        <w:tc>
          <w:tcPr>
            <w:tcW w:w="3118" w:type="dxa"/>
            <w:tcBorders>
              <w:top w:val="single" w:sz="4" w:space="0" w:color="000000"/>
            </w:tcBorders>
            <w:shd w:val="clear" w:color="auto" w:fill="auto"/>
          </w:tcPr>
          <w:p w14:paraId="409C4464" w14:textId="77777777" w:rsidR="00395ECA" w:rsidRDefault="00395ECA" w:rsidP="00395ECA">
            <w:pPr>
              <w:jc w:val="center"/>
            </w:pPr>
            <w:r>
              <w:t>Nombre y apellidos</w:t>
            </w:r>
          </w:p>
          <w:p w14:paraId="31085CB2" w14:textId="77777777" w:rsidR="002D06AD" w:rsidRPr="000E276F" w:rsidRDefault="002D06AD"/>
          <w:p w14:paraId="28D8F44E" w14:textId="77777777" w:rsidR="002D06AD" w:rsidRPr="000E276F" w:rsidRDefault="002D06AD"/>
          <w:p w14:paraId="26210D6F" w14:textId="77777777" w:rsidR="002D06AD" w:rsidRPr="000E276F" w:rsidRDefault="002D06AD">
            <w:pPr>
              <w:rPr>
                <w:sz w:val="6"/>
                <w:szCs w:val="6"/>
              </w:rPr>
            </w:pPr>
          </w:p>
          <w:p w14:paraId="0ED76783" w14:textId="77777777" w:rsidR="00B656F0" w:rsidRDefault="00B656F0"/>
          <w:p w14:paraId="4E70F057" w14:textId="77777777" w:rsidR="00395ECA" w:rsidRDefault="00395ECA" w:rsidP="007D45B1"/>
          <w:p w14:paraId="5D0D1E89" w14:textId="6BCDBA4C" w:rsidR="002D06AD" w:rsidRPr="000E276F" w:rsidRDefault="009B7D54" w:rsidP="007D45B1">
            <w:r w:rsidRPr="000E276F">
              <w:t>Fecha:</w:t>
            </w:r>
            <w:r w:rsidR="007D45B1">
              <w:t xml:space="preserve"> </w:t>
            </w:r>
          </w:p>
        </w:tc>
        <w:tc>
          <w:tcPr>
            <w:tcW w:w="284" w:type="dxa"/>
          </w:tcPr>
          <w:p w14:paraId="5B5944FC" w14:textId="77777777" w:rsidR="002D06AD" w:rsidRPr="000E276F" w:rsidRDefault="002D06AD"/>
        </w:tc>
        <w:tc>
          <w:tcPr>
            <w:tcW w:w="3118" w:type="dxa"/>
            <w:tcBorders>
              <w:top w:val="single" w:sz="4" w:space="0" w:color="000000"/>
            </w:tcBorders>
          </w:tcPr>
          <w:p w14:paraId="597C0163" w14:textId="741EC7B1" w:rsidR="007D45B1" w:rsidRDefault="00E60ED7">
            <w:pPr>
              <w:jc w:val="center"/>
            </w:pPr>
            <w:r>
              <w:t xml:space="preserve">Nombre </w:t>
            </w:r>
            <w:r w:rsidR="00395ECA">
              <w:t>y apellidos</w:t>
            </w:r>
          </w:p>
          <w:p w14:paraId="5E8F782F" w14:textId="087DB456" w:rsidR="002D06AD" w:rsidRPr="000E276F" w:rsidRDefault="009B7D54">
            <w:pPr>
              <w:jc w:val="center"/>
            </w:pPr>
            <w:r w:rsidRPr="000E276F">
              <w:t>Representante legal</w:t>
            </w:r>
          </w:p>
          <w:p w14:paraId="41028A8D" w14:textId="77777777" w:rsidR="002D06AD" w:rsidRPr="000E276F" w:rsidRDefault="002D06AD"/>
          <w:p w14:paraId="198A1725" w14:textId="77777777" w:rsidR="002D06AD" w:rsidRPr="000E276F" w:rsidRDefault="002D06AD"/>
          <w:p w14:paraId="5621AAE9" w14:textId="77777777" w:rsidR="00395ECA" w:rsidRDefault="00395ECA" w:rsidP="007D45B1"/>
          <w:p w14:paraId="6C378CE4" w14:textId="64A67DA4" w:rsidR="002D06AD" w:rsidRPr="000E276F" w:rsidRDefault="009B7D54" w:rsidP="007D45B1">
            <w:r w:rsidRPr="000E276F">
              <w:t xml:space="preserve">Fecha: </w:t>
            </w:r>
          </w:p>
        </w:tc>
      </w:tr>
    </w:tbl>
    <w:p w14:paraId="68E1F735" w14:textId="77777777" w:rsidR="002D06AD" w:rsidRDefault="002D06AD"/>
    <w:p w14:paraId="3FD5929B" w14:textId="77777777" w:rsidR="002D06AD" w:rsidRDefault="009B7D54">
      <w:pPr>
        <w:pBdr>
          <w:top w:val="nil"/>
          <w:left w:val="nil"/>
          <w:bottom w:val="nil"/>
          <w:right w:val="nil"/>
          <w:between w:val="nil"/>
        </w:pBdr>
        <w:tabs>
          <w:tab w:val="left" w:pos="2511"/>
        </w:tabs>
        <w:ind w:left="720"/>
        <w:rPr>
          <w:rFonts w:eastAsia="Calibri"/>
          <w:color w:val="000000"/>
        </w:rPr>
      </w:pPr>
      <w:r>
        <w:rPr>
          <w:rFonts w:eastAsia="Calibri"/>
          <w:color w:val="000000"/>
        </w:rPr>
        <w:tab/>
      </w:r>
    </w:p>
    <w:p w14:paraId="7F6622CA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0C51A176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32ABEBEF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0886EEEB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3B885E99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79A1FA61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560F6388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276A41D5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326C51A9" w14:textId="77777777" w:rsidR="002D06AD" w:rsidRDefault="002D06AD">
      <w:pPr>
        <w:ind w:left="-426" w:right="709"/>
        <w:rPr>
          <w:b/>
          <w:sz w:val="18"/>
          <w:szCs w:val="18"/>
        </w:rPr>
      </w:pPr>
    </w:p>
    <w:p w14:paraId="00858C9A" w14:textId="77777777" w:rsidR="002D06AD" w:rsidRDefault="002D06AD">
      <w:pPr>
        <w:ind w:left="-567"/>
        <w:rPr>
          <w:b/>
          <w:sz w:val="18"/>
          <w:szCs w:val="18"/>
        </w:rPr>
      </w:pPr>
    </w:p>
    <w:p w14:paraId="1E6F9902" w14:textId="77777777" w:rsidR="002D06AD" w:rsidRDefault="002D06AD">
      <w:pPr>
        <w:ind w:left="-567"/>
        <w:rPr>
          <w:b/>
          <w:sz w:val="18"/>
          <w:szCs w:val="18"/>
        </w:rPr>
      </w:pPr>
    </w:p>
    <w:p w14:paraId="3A4DA9E2" w14:textId="304E5182" w:rsidR="002D06AD" w:rsidRDefault="009B7D54">
      <w:pPr>
        <w:ind w:left="-567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NOTA: </w:t>
      </w:r>
      <w:r>
        <w:rPr>
          <w:sz w:val="20"/>
          <w:szCs w:val="20"/>
        </w:rPr>
        <w:t xml:space="preserve">Se enviará una copia firmada y escaneada a </w:t>
      </w:r>
      <w:hyperlink r:id="rId10">
        <w:r>
          <w:rPr>
            <w:i/>
            <w:sz w:val="20"/>
            <w:szCs w:val="20"/>
            <w:u w:val="single"/>
          </w:rPr>
          <w:t>practicas.cooperacion@uam.es</w:t>
        </w:r>
      </w:hyperlink>
      <w:r>
        <w:rPr>
          <w:i/>
          <w:sz w:val="20"/>
          <w:szCs w:val="20"/>
          <w:u w:val="single"/>
        </w:rPr>
        <w:t xml:space="preserve"> </w:t>
      </w:r>
      <w:r>
        <w:rPr>
          <w:i/>
          <w:sz w:val="20"/>
          <w:szCs w:val="20"/>
        </w:rPr>
        <w:t xml:space="preserve"> </w:t>
      </w:r>
    </w:p>
    <w:p w14:paraId="507B255F" w14:textId="77777777" w:rsidR="002D06AD" w:rsidRDefault="002D06AD">
      <w:pPr>
        <w:ind w:left="-567"/>
        <w:rPr>
          <w:b/>
          <w:sz w:val="20"/>
          <w:szCs w:val="20"/>
        </w:rPr>
      </w:pPr>
    </w:p>
    <w:p w14:paraId="1F557CA3" w14:textId="5A271DD1" w:rsidR="002D06AD" w:rsidRDefault="009B7D54">
      <w:pPr>
        <w:ind w:left="-567"/>
        <w:rPr>
          <w:i/>
          <w:sz w:val="20"/>
          <w:szCs w:val="20"/>
          <w:u w:val="single"/>
        </w:rPr>
      </w:pPr>
      <w:r>
        <w:rPr>
          <w:b/>
          <w:sz w:val="20"/>
          <w:szCs w:val="20"/>
        </w:rPr>
        <w:t xml:space="preserve">ANEXO. </w:t>
      </w:r>
      <w:r>
        <w:rPr>
          <w:sz w:val="20"/>
          <w:szCs w:val="20"/>
        </w:rPr>
        <w:t>Plan de Prácticas</w:t>
      </w:r>
    </w:p>
    <w:p w14:paraId="2D9B4BDD" w14:textId="77777777" w:rsidR="002D06AD" w:rsidRDefault="002D06AD">
      <w:pPr>
        <w:jc w:val="right"/>
        <w:rPr>
          <w:b/>
          <w:sz w:val="20"/>
          <w:szCs w:val="20"/>
        </w:rPr>
      </w:pPr>
    </w:p>
    <w:p w14:paraId="39BA1E2C" w14:textId="77777777" w:rsidR="002D06AD" w:rsidRDefault="002D06AD">
      <w:pPr>
        <w:jc w:val="right"/>
        <w:rPr>
          <w:b/>
          <w:sz w:val="20"/>
          <w:szCs w:val="20"/>
        </w:rPr>
        <w:sectPr w:rsidR="002D06AD">
          <w:headerReference w:type="default" r:id="rId11"/>
          <w:type w:val="continuous"/>
          <w:pgSz w:w="11906" w:h="16838"/>
          <w:pgMar w:top="1701" w:right="991" w:bottom="1417" w:left="1701" w:header="708" w:footer="708" w:gutter="0"/>
          <w:cols w:space="720"/>
        </w:sectPr>
      </w:pPr>
    </w:p>
    <w:p w14:paraId="3424635D" w14:textId="28C193ED" w:rsidR="002D06AD" w:rsidRDefault="002D06AD">
      <w:pPr>
        <w:tabs>
          <w:tab w:val="left" w:pos="3260"/>
        </w:tabs>
        <w:rPr>
          <w:b/>
        </w:rPr>
        <w:sectPr w:rsidR="002D06AD">
          <w:type w:val="continuous"/>
          <w:pgSz w:w="11906" w:h="16838"/>
          <w:pgMar w:top="1560" w:right="1701" w:bottom="709" w:left="1701" w:header="567" w:footer="340" w:gutter="0"/>
          <w:cols w:space="720"/>
        </w:sectPr>
      </w:pPr>
    </w:p>
    <w:p w14:paraId="7304B768" w14:textId="77777777" w:rsidR="002D06AD" w:rsidRDefault="009B7D54">
      <w:pPr>
        <w:pStyle w:val="Ttulo"/>
        <w:spacing w:after="0"/>
        <w:jc w:val="center"/>
        <w:rPr>
          <w:rFonts w:ascii="Calibri" w:eastAsia="Calibri" w:hAnsi="Calibri"/>
          <w:b/>
          <w:color w:val="000000"/>
          <w:sz w:val="24"/>
          <w:szCs w:val="24"/>
        </w:rPr>
      </w:pPr>
      <w:r>
        <w:rPr>
          <w:rFonts w:ascii="Calibri" w:eastAsia="Calibri" w:hAnsi="Calibri"/>
          <w:b/>
          <w:color w:val="000000"/>
          <w:sz w:val="24"/>
          <w:szCs w:val="24"/>
        </w:rPr>
        <w:lastRenderedPageBreak/>
        <w:t>ANEXO.</w:t>
      </w:r>
      <w:r>
        <w:rPr>
          <w:rFonts w:ascii="Calibri" w:eastAsia="Calibri" w:hAnsi="Calibri"/>
          <w:b/>
          <w:color w:val="000000"/>
          <w:sz w:val="28"/>
          <w:szCs w:val="28"/>
        </w:rPr>
        <w:t xml:space="preserve"> </w:t>
      </w:r>
      <w:r>
        <w:rPr>
          <w:rFonts w:ascii="Calibri" w:eastAsia="Calibri" w:hAnsi="Calibri"/>
          <w:b/>
          <w:color w:val="000000"/>
          <w:sz w:val="24"/>
          <w:szCs w:val="24"/>
        </w:rPr>
        <w:t>PLAN DE PRÁCTICAS</w:t>
      </w:r>
    </w:p>
    <w:p w14:paraId="16FCFBB5" w14:textId="3DC99B8A" w:rsidR="002D06AD" w:rsidRDefault="009B7D54">
      <w:pPr>
        <w:pStyle w:val="Ttulo"/>
        <w:pBdr>
          <w:bottom w:val="none" w:sz="0" w:space="0" w:color="000000"/>
        </w:pBdr>
        <w:spacing w:after="120" w:line="360" w:lineRule="auto"/>
        <w:jc w:val="center"/>
        <w:rPr>
          <w:rFonts w:ascii="Calibri" w:eastAsia="Calibri" w:hAnsi="Calibri"/>
          <w:color w:val="000000"/>
          <w:sz w:val="24"/>
          <w:szCs w:val="24"/>
        </w:rPr>
      </w:pPr>
      <w:r>
        <w:rPr>
          <w:rFonts w:ascii="Calibri" w:eastAsia="Calibri" w:hAnsi="Calibri"/>
          <w:color w:val="000000"/>
          <w:sz w:val="24"/>
          <w:szCs w:val="24"/>
        </w:rPr>
        <w:t xml:space="preserve"> PROGRAMA DE PRÁCTICAS EN COOPERACIÓN AL DESARROLLO – UAM 202</w:t>
      </w:r>
      <w:r w:rsidR="007C66F0">
        <w:rPr>
          <w:rFonts w:ascii="Calibri" w:eastAsia="Calibri" w:hAnsi="Calibri"/>
          <w:color w:val="000000"/>
          <w:sz w:val="24"/>
          <w:szCs w:val="24"/>
        </w:rPr>
        <w:t>3</w:t>
      </w:r>
      <w:r>
        <w:rPr>
          <w:rFonts w:ascii="Calibri" w:eastAsia="Calibri" w:hAnsi="Calibri"/>
          <w:color w:val="000000"/>
          <w:sz w:val="24"/>
          <w:szCs w:val="24"/>
        </w:rPr>
        <w:t>/202</w:t>
      </w:r>
      <w:r w:rsidR="007C66F0">
        <w:rPr>
          <w:rFonts w:ascii="Calibri" w:eastAsia="Calibri" w:hAnsi="Calibri"/>
          <w:color w:val="000000"/>
          <w:sz w:val="24"/>
          <w:szCs w:val="24"/>
        </w:rPr>
        <w:t>4</w:t>
      </w:r>
    </w:p>
    <w:p w14:paraId="79FA55A7" w14:textId="4D50115C" w:rsidR="002D06AD" w:rsidRDefault="009B7D54">
      <w:pPr>
        <w:rPr>
          <w:i/>
          <w:smallCaps/>
        </w:rPr>
      </w:pPr>
      <w:r>
        <w:rPr>
          <w:b/>
          <w:smallCaps/>
        </w:rPr>
        <w:t xml:space="preserve">1. DATOS GENERALES </w:t>
      </w:r>
      <w:r w:rsidRPr="00DE6006">
        <w:rPr>
          <w:i/>
        </w:rPr>
        <w:t>(a completar por la Organización</w:t>
      </w:r>
      <w:r>
        <w:rPr>
          <w:i/>
        </w:rPr>
        <w:t>)</w:t>
      </w:r>
    </w:p>
    <w:tbl>
      <w:tblPr>
        <w:tblStyle w:val="a8"/>
        <w:tblW w:w="9357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254"/>
        <w:gridCol w:w="5103"/>
      </w:tblGrid>
      <w:tr w:rsidR="002D06AD" w14:paraId="3E06D48A" w14:textId="77777777" w:rsidTr="00DE6006">
        <w:trPr>
          <w:trHeight w:val="422"/>
        </w:trPr>
        <w:tc>
          <w:tcPr>
            <w:tcW w:w="4254" w:type="dxa"/>
            <w:shd w:val="clear" w:color="auto" w:fill="F2F2F2"/>
          </w:tcPr>
          <w:p w14:paraId="13B4E0D5" w14:textId="77777777" w:rsidR="002D06AD" w:rsidRDefault="009B7D54">
            <w:pPr>
              <w:rPr>
                <w:b/>
              </w:rPr>
            </w:pPr>
            <w:r>
              <w:rPr>
                <w:b/>
              </w:rPr>
              <w:t>Nombre del/la Estudiante:</w:t>
            </w:r>
          </w:p>
        </w:tc>
        <w:tc>
          <w:tcPr>
            <w:tcW w:w="5103" w:type="dxa"/>
          </w:tcPr>
          <w:p w14:paraId="1D220AD8" w14:textId="3AE1B426" w:rsidR="002D06AD" w:rsidRPr="00CE0AA4" w:rsidRDefault="002D06AD">
            <w:pPr>
              <w:rPr>
                <w:b/>
                <w:bCs/>
              </w:rPr>
            </w:pPr>
          </w:p>
        </w:tc>
      </w:tr>
      <w:tr w:rsidR="002D06AD" w14:paraId="0C061789" w14:textId="77777777" w:rsidTr="00DE6006">
        <w:trPr>
          <w:trHeight w:val="422"/>
        </w:trPr>
        <w:tc>
          <w:tcPr>
            <w:tcW w:w="4254" w:type="dxa"/>
            <w:shd w:val="clear" w:color="auto" w:fill="F2F2F2"/>
          </w:tcPr>
          <w:p w14:paraId="27148455" w14:textId="77777777" w:rsidR="002D06AD" w:rsidRPr="00DE6006" w:rsidRDefault="009B7D54">
            <w:pPr>
              <w:rPr>
                <w:b/>
              </w:rPr>
            </w:pPr>
            <w:r w:rsidRPr="00DE6006">
              <w:rPr>
                <w:b/>
              </w:rPr>
              <w:t>Nombre y CIF de la Organización de destino</w:t>
            </w:r>
            <w:r w:rsidRPr="00DE6006">
              <w:rPr>
                <w:b/>
                <w:vertAlign w:val="superscript"/>
              </w:rPr>
              <w:footnoteReference w:id="1"/>
            </w:r>
            <w:r w:rsidRPr="00DE6006">
              <w:rPr>
                <w:b/>
              </w:rPr>
              <w:t>:</w:t>
            </w:r>
          </w:p>
        </w:tc>
        <w:tc>
          <w:tcPr>
            <w:tcW w:w="5103" w:type="dxa"/>
          </w:tcPr>
          <w:p w14:paraId="59256E52" w14:textId="11E7B9A4" w:rsidR="002D06AD" w:rsidRPr="00D37363" w:rsidRDefault="002D06AD">
            <w:pPr>
              <w:rPr>
                <w:bCs/>
              </w:rPr>
            </w:pPr>
          </w:p>
        </w:tc>
      </w:tr>
      <w:tr w:rsidR="002D06AD" w14:paraId="48A773CF" w14:textId="77777777" w:rsidTr="00DE6006">
        <w:trPr>
          <w:trHeight w:val="422"/>
        </w:trPr>
        <w:tc>
          <w:tcPr>
            <w:tcW w:w="4254" w:type="dxa"/>
            <w:shd w:val="clear" w:color="auto" w:fill="F2F2F2"/>
          </w:tcPr>
          <w:p w14:paraId="60C18AC8" w14:textId="77777777" w:rsidR="002D06AD" w:rsidRPr="000E276F" w:rsidRDefault="009B7D54">
            <w:pPr>
              <w:rPr>
                <w:b/>
              </w:rPr>
            </w:pPr>
            <w:r w:rsidRPr="000E276F">
              <w:rPr>
                <w:b/>
              </w:rPr>
              <w:t>Nombre del Tutor/a en la Organización:</w:t>
            </w:r>
          </w:p>
          <w:p w14:paraId="7BF5F458" w14:textId="77777777" w:rsidR="002D06AD" w:rsidRPr="000E276F" w:rsidRDefault="009B7D54">
            <w:pPr>
              <w:rPr>
                <w:b/>
              </w:rPr>
            </w:pPr>
            <w:r w:rsidRPr="000E276F">
              <w:rPr>
                <w:i/>
                <w:color w:val="7F7F7F"/>
              </w:rPr>
              <w:t>(e-mail y teléfono en destino)</w:t>
            </w:r>
          </w:p>
        </w:tc>
        <w:tc>
          <w:tcPr>
            <w:tcW w:w="5103" w:type="dxa"/>
          </w:tcPr>
          <w:p w14:paraId="25ABBE12" w14:textId="49B90AF9" w:rsidR="002D06AD" w:rsidRDefault="002D06AD"/>
        </w:tc>
      </w:tr>
      <w:tr w:rsidR="002D06AD" w14:paraId="1C220CC5" w14:textId="77777777" w:rsidTr="00DE6006">
        <w:trPr>
          <w:trHeight w:val="422"/>
        </w:trPr>
        <w:tc>
          <w:tcPr>
            <w:tcW w:w="4254" w:type="dxa"/>
            <w:shd w:val="clear" w:color="auto" w:fill="F2F2F2"/>
          </w:tcPr>
          <w:p w14:paraId="5B1299AC" w14:textId="77777777" w:rsidR="002D06AD" w:rsidRPr="000E276F" w:rsidRDefault="009B7D54">
            <w:pPr>
              <w:rPr>
                <w:b/>
              </w:rPr>
            </w:pPr>
            <w:r w:rsidRPr="000E276F">
              <w:rPr>
                <w:b/>
              </w:rPr>
              <w:t>Ciudad, región, país:</w:t>
            </w:r>
          </w:p>
        </w:tc>
        <w:tc>
          <w:tcPr>
            <w:tcW w:w="5103" w:type="dxa"/>
          </w:tcPr>
          <w:p w14:paraId="739E54A4" w14:textId="5AE6C0C1" w:rsidR="002D06AD" w:rsidRDefault="002D06AD"/>
        </w:tc>
      </w:tr>
      <w:tr w:rsidR="002D06AD" w14:paraId="1E5F85D0" w14:textId="77777777" w:rsidTr="00DE6006">
        <w:trPr>
          <w:trHeight w:val="422"/>
        </w:trPr>
        <w:tc>
          <w:tcPr>
            <w:tcW w:w="4254" w:type="dxa"/>
            <w:shd w:val="clear" w:color="auto" w:fill="F2F2F2"/>
          </w:tcPr>
          <w:p w14:paraId="61509856" w14:textId="77777777" w:rsidR="002D06AD" w:rsidRPr="000E276F" w:rsidRDefault="009B7D54">
            <w:r w:rsidRPr="000E276F">
              <w:rPr>
                <w:b/>
              </w:rPr>
              <w:t>Datos de contacto de la organización</w:t>
            </w:r>
            <w:r w:rsidRPr="000E276F">
              <w:t xml:space="preserve">: </w:t>
            </w:r>
          </w:p>
          <w:p w14:paraId="6BF112FA" w14:textId="77777777" w:rsidR="002D06AD" w:rsidRPr="000E276F" w:rsidRDefault="009B7D54">
            <w:pPr>
              <w:jc w:val="left"/>
              <w:rPr>
                <w:b/>
              </w:rPr>
            </w:pPr>
            <w:r w:rsidRPr="000E276F">
              <w:rPr>
                <w:i/>
                <w:color w:val="7F7F7F"/>
              </w:rPr>
              <w:t>(web y teléfono - incluir prefijos internacionales)</w:t>
            </w:r>
          </w:p>
        </w:tc>
        <w:tc>
          <w:tcPr>
            <w:tcW w:w="5103" w:type="dxa"/>
          </w:tcPr>
          <w:p w14:paraId="1A71E4B4" w14:textId="617DA532" w:rsidR="002D06AD" w:rsidRDefault="002D06AD"/>
        </w:tc>
      </w:tr>
    </w:tbl>
    <w:p w14:paraId="519D4DC9" w14:textId="77777777" w:rsidR="002D06AD" w:rsidRDefault="002D06AD">
      <w:pPr>
        <w:rPr>
          <w:b/>
          <w:smallCaps/>
          <w:color w:val="365F91"/>
        </w:rPr>
      </w:pPr>
    </w:p>
    <w:p w14:paraId="035EDD53" w14:textId="77777777" w:rsidR="002D06AD" w:rsidRDefault="009B7D54">
      <w:pPr>
        <w:rPr>
          <w:i/>
        </w:rPr>
      </w:pPr>
      <w:r>
        <w:rPr>
          <w:b/>
          <w:smallCaps/>
        </w:rPr>
        <w:t xml:space="preserve">2. DATOS ACADÉMICOS </w:t>
      </w:r>
      <w:r>
        <w:rPr>
          <w:i/>
        </w:rPr>
        <w:t>(a completar por la Oficina de Prácticas y el alumno/-a)</w:t>
      </w:r>
    </w:p>
    <w:tbl>
      <w:tblPr>
        <w:tblStyle w:val="a9"/>
        <w:tblW w:w="9357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4957"/>
        <w:gridCol w:w="2132"/>
        <w:gridCol w:w="2268"/>
      </w:tblGrid>
      <w:tr w:rsidR="002D06AD" w14:paraId="2794D68B" w14:textId="77777777" w:rsidTr="00CE0AA4">
        <w:trPr>
          <w:trHeight w:val="422"/>
        </w:trPr>
        <w:tc>
          <w:tcPr>
            <w:tcW w:w="4957" w:type="dxa"/>
            <w:shd w:val="clear" w:color="auto" w:fill="F2F2F2"/>
          </w:tcPr>
          <w:p w14:paraId="3DAA8A5B" w14:textId="77777777" w:rsidR="002D06AD" w:rsidRDefault="009B7D54">
            <w:pPr>
              <w:rPr>
                <w:b/>
              </w:rPr>
            </w:pPr>
            <w:r>
              <w:rPr>
                <w:b/>
              </w:rPr>
              <w:t>Nombre de la Facultad:</w:t>
            </w:r>
          </w:p>
        </w:tc>
        <w:tc>
          <w:tcPr>
            <w:tcW w:w="4400" w:type="dxa"/>
            <w:gridSpan w:val="2"/>
          </w:tcPr>
          <w:p w14:paraId="528A881E" w14:textId="2C375D63" w:rsidR="002D06AD" w:rsidRDefault="002D06AD"/>
        </w:tc>
      </w:tr>
      <w:tr w:rsidR="002D06AD" w:rsidRPr="00DE6006" w14:paraId="01468461" w14:textId="77777777" w:rsidTr="00CE0AA4">
        <w:trPr>
          <w:trHeight w:val="422"/>
        </w:trPr>
        <w:tc>
          <w:tcPr>
            <w:tcW w:w="4957" w:type="dxa"/>
            <w:shd w:val="clear" w:color="auto" w:fill="F2F2F2"/>
          </w:tcPr>
          <w:p w14:paraId="13F75EB4" w14:textId="77777777" w:rsidR="002D06AD" w:rsidRPr="00303FC2" w:rsidRDefault="009B7D54">
            <w:pPr>
              <w:rPr>
                <w:b/>
              </w:rPr>
            </w:pPr>
            <w:r w:rsidRPr="00303FC2">
              <w:rPr>
                <w:b/>
              </w:rPr>
              <w:t>Nombre del Tutor/-a Académico:</w:t>
            </w:r>
          </w:p>
          <w:p w14:paraId="13F8C874" w14:textId="77777777" w:rsidR="002D06AD" w:rsidRDefault="009B7D54">
            <w:pPr>
              <w:rPr>
                <w:b/>
              </w:rPr>
            </w:pPr>
            <w:r w:rsidRPr="00303FC2">
              <w:rPr>
                <w:i/>
                <w:color w:val="7F7F7F"/>
              </w:rPr>
              <w:t xml:space="preserve"> (e-mail y </w:t>
            </w:r>
            <w:r w:rsidRPr="00D37363">
              <w:rPr>
                <w:i/>
                <w:color w:val="7F7F7F"/>
              </w:rPr>
              <w:t>teléfono</w:t>
            </w:r>
            <w:r w:rsidRPr="000F537C">
              <w:rPr>
                <w:i/>
                <w:color w:val="7F7F7F"/>
              </w:rPr>
              <w:t>)</w:t>
            </w:r>
          </w:p>
        </w:tc>
        <w:tc>
          <w:tcPr>
            <w:tcW w:w="4400" w:type="dxa"/>
            <w:gridSpan w:val="2"/>
          </w:tcPr>
          <w:p w14:paraId="4A2ED24C" w14:textId="1D32A7C6" w:rsidR="00303FC2" w:rsidRPr="00DE6006" w:rsidRDefault="00303FC2" w:rsidP="00DE6006"/>
        </w:tc>
      </w:tr>
      <w:tr w:rsidR="002D06AD" w14:paraId="76EFEC08" w14:textId="77777777" w:rsidTr="00CE0AA4">
        <w:trPr>
          <w:trHeight w:val="311"/>
        </w:trPr>
        <w:tc>
          <w:tcPr>
            <w:tcW w:w="4957" w:type="dxa"/>
            <w:shd w:val="clear" w:color="auto" w:fill="F2F2F2"/>
          </w:tcPr>
          <w:p w14:paraId="09513DC1" w14:textId="77777777" w:rsidR="002D06AD" w:rsidRDefault="009B7D54">
            <w:pPr>
              <w:rPr>
                <w:b/>
              </w:rPr>
            </w:pPr>
            <w:r>
              <w:rPr>
                <w:b/>
              </w:rPr>
              <w:t>Número de créditos en los que se matrícula y asignatura:</w:t>
            </w:r>
          </w:p>
        </w:tc>
        <w:tc>
          <w:tcPr>
            <w:tcW w:w="4400" w:type="dxa"/>
            <w:gridSpan w:val="2"/>
          </w:tcPr>
          <w:p w14:paraId="0CBAD7A7" w14:textId="3B5B23E2" w:rsidR="002D06AD" w:rsidRDefault="002D06AD" w:rsidP="00DE6006"/>
        </w:tc>
      </w:tr>
      <w:tr w:rsidR="002D06AD" w14:paraId="081A4CF4" w14:textId="77777777" w:rsidTr="00CE0AA4">
        <w:trPr>
          <w:trHeight w:val="306"/>
        </w:trPr>
        <w:tc>
          <w:tcPr>
            <w:tcW w:w="4957" w:type="dxa"/>
            <w:shd w:val="clear" w:color="auto" w:fill="F2F2F2"/>
          </w:tcPr>
          <w:p w14:paraId="6D3EE69A" w14:textId="77777777" w:rsidR="002D06AD" w:rsidRDefault="009B7D54">
            <w:pPr>
              <w:rPr>
                <w:b/>
              </w:rPr>
            </w:pPr>
            <w:r w:rsidRPr="00D37363">
              <w:rPr>
                <w:b/>
              </w:rPr>
              <w:t>Fechas</w:t>
            </w:r>
            <w:r>
              <w:rPr>
                <w:b/>
              </w:rPr>
              <w:t xml:space="preserve"> de la práctica </w:t>
            </w:r>
            <w:r>
              <w:rPr>
                <w:i/>
                <w:color w:val="7F7F7F"/>
              </w:rPr>
              <w:t>(de 1 a 3 meses)</w:t>
            </w:r>
          </w:p>
        </w:tc>
        <w:tc>
          <w:tcPr>
            <w:tcW w:w="2132" w:type="dxa"/>
          </w:tcPr>
          <w:p w14:paraId="21219590" w14:textId="327C5D7C" w:rsidR="002D06AD" w:rsidRDefault="009B7D54" w:rsidP="00C83149">
            <w:r>
              <w:rPr>
                <w:b/>
              </w:rPr>
              <w:t xml:space="preserve">De: </w:t>
            </w:r>
          </w:p>
        </w:tc>
        <w:tc>
          <w:tcPr>
            <w:tcW w:w="2268" w:type="dxa"/>
          </w:tcPr>
          <w:p w14:paraId="20737348" w14:textId="681B235A" w:rsidR="002D06AD" w:rsidRDefault="009B7D54" w:rsidP="00C83149">
            <w:r>
              <w:rPr>
                <w:b/>
              </w:rPr>
              <w:t xml:space="preserve">Hasta: </w:t>
            </w:r>
          </w:p>
        </w:tc>
      </w:tr>
      <w:tr w:rsidR="002D06AD" w14:paraId="1BEBE946" w14:textId="77777777" w:rsidTr="00CE0AA4">
        <w:trPr>
          <w:trHeight w:val="306"/>
        </w:trPr>
        <w:tc>
          <w:tcPr>
            <w:tcW w:w="4957" w:type="dxa"/>
            <w:shd w:val="clear" w:color="auto" w:fill="F2F2F2"/>
          </w:tcPr>
          <w:p w14:paraId="7406DE2A" w14:textId="47A121BF" w:rsidR="002D06AD" w:rsidRDefault="009B7D54">
            <w:pPr>
              <w:rPr>
                <w:b/>
              </w:rPr>
            </w:pPr>
            <w:r w:rsidRPr="00FF28BF">
              <w:rPr>
                <w:b/>
              </w:rPr>
              <w:t>Horario (</w:t>
            </w:r>
            <w:r>
              <w:rPr>
                <w:b/>
              </w:rPr>
              <w:t>horas/día)</w:t>
            </w:r>
            <w:r>
              <w:t xml:space="preserve">: </w:t>
            </w:r>
            <w:r w:rsidR="00FF28BF">
              <w:t>4 horas</w:t>
            </w:r>
          </w:p>
        </w:tc>
        <w:tc>
          <w:tcPr>
            <w:tcW w:w="4400" w:type="dxa"/>
            <w:gridSpan w:val="2"/>
          </w:tcPr>
          <w:p w14:paraId="4685F3EF" w14:textId="74283492" w:rsidR="002D06AD" w:rsidRDefault="009B7D54">
            <w:pPr>
              <w:rPr>
                <w:b/>
              </w:rPr>
            </w:pPr>
            <w:proofErr w:type="gramStart"/>
            <w:r>
              <w:rPr>
                <w:b/>
              </w:rPr>
              <w:t>Total</w:t>
            </w:r>
            <w:proofErr w:type="gramEnd"/>
            <w:r>
              <w:rPr>
                <w:b/>
              </w:rPr>
              <w:t xml:space="preserve"> de horas</w:t>
            </w:r>
            <w:r>
              <w:t>:</w:t>
            </w:r>
            <w:r w:rsidR="00DA6881">
              <w:t xml:space="preserve"> </w:t>
            </w:r>
          </w:p>
        </w:tc>
      </w:tr>
    </w:tbl>
    <w:p w14:paraId="4460E6EA" w14:textId="77777777" w:rsidR="002D06AD" w:rsidRDefault="002D06AD">
      <w:pPr>
        <w:rPr>
          <w:b/>
          <w:smallCaps/>
          <w:color w:val="365F91"/>
        </w:rPr>
      </w:pPr>
    </w:p>
    <w:p w14:paraId="6C50AD35" w14:textId="62AE6F61" w:rsidR="002D06AD" w:rsidRDefault="009B7D54">
      <w:pPr>
        <w:rPr>
          <w:i/>
          <w:color w:val="7F7F7F"/>
        </w:rPr>
      </w:pPr>
      <w:r>
        <w:rPr>
          <w:b/>
          <w:smallCaps/>
        </w:rPr>
        <w:t xml:space="preserve">3. DATOS DEL PROYECTO DE PRÁCTICAS </w:t>
      </w:r>
    </w:p>
    <w:tbl>
      <w:tblPr>
        <w:tblStyle w:val="aa"/>
        <w:tblW w:w="9357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357"/>
      </w:tblGrid>
      <w:tr w:rsidR="002D06AD" w14:paraId="4678907E" w14:textId="77777777">
        <w:trPr>
          <w:trHeight w:val="264"/>
        </w:trPr>
        <w:tc>
          <w:tcPr>
            <w:tcW w:w="9357" w:type="dxa"/>
          </w:tcPr>
          <w:p w14:paraId="3B1241F1" w14:textId="4575AF10" w:rsidR="002D06AD" w:rsidRPr="00DE6006" w:rsidRDefault="009B7D54" w:rsidP="00DE6006">
            <w:pPr>
              <w:rPr>
                <w:b/>
              </w:rPr>
            </w:pPr>
            <w:r w:rsidRPr="00DE6006">
              <w:rPr>
                <w:b/>
              </w:rPr>
              <w:t xml:space="preserve">Nombre/ tema del Proyecto: </w:t>
            </w:r>
            <w:r w:rsidR="00DE6006" w:rsidRPr="00DE6006">
              <w:rPr>
                <w:b/>
              </w:rPr>
              <w:t xml:space="preserve">  </w:t>
            </w:r>
          </w:p>
        </w:tc>
      </w:tr>
      <w:tr w:rsidR="002D06AD" w14:paraId="43652EE0" w14:textId="77777777">
        <w:tc>
          <w:tcPr>
            <w:tcW w:w="9357" w:type="dxa"/>
          </w:tcPr>
          <w:p w14:paraId="1A4C18BA" w14:textId="2B107814" w:rsidR="002D06AD" w:rsidRPr="000E276F" w:rsidRDefault="009B7D54">
            <w:pPr>
              <w:rPr>
                <w:i/>
                <w:color w:val="808080"/>
              </w:rPr>
            </w:pPr>
            <w:r w:rsidRPr="000E276F">
              <w:rPr>
                <w:b/>
              </w:rPr>
              <w:t>Resumen de</w:t>
            </w:r>
            <w:r w:rsidR="004D6DC1">
              <w:rPr>
                <w:b/>
              </w:rPr>
              <w:t xml:space="preserve"> </w:t>
            </w:r>
            <w:r w:rsidRPr="000E276F">
              <w:rPr>
                <w:b/>
              </w:rPr>
              <w:t xml:space="preserve">la Organización y del Proyecto </w:t>
            </w:r>
            <w:r w:rsidRPr="000E276F">
              <w:rPr>
                <w:i/>
                <w:color w:val="808080"/>
              </w:rPr>
              <w:t>(ámbito de acción de la entidad, e información sobre el proyecto en el que participará el o la estudiante):</w:t>
            </w:r>
          </w:p>
          <w:p w14:paraId="745D6112" w14:textId="77777777" w:rsidR="002D06AD" w:rsidRPr="000E276F" w:rsidRDefault="002D06AD">
            <w:pPr>
              <w:rPr>
                <w:i/>
                <w:color w:val="808080"/>
              </w:rPr>
            </w:pPr>
          </w:p>
          <w:p w14:paraId="51F8731E" w14:textId="77777777" w:rsidR="002D06AD" w:rsidRPr="000E276F" w:rsidRDefault="002D06AD" w:rsidP="0078526C"/>
        </w:tc>
      </w:tr>
    </w:tbl>
    <w:p w14:paraId="1BC40D36" w14:textId="13B21785" w:rsidR="002D06AD" w:rsidRDefault="002D06AD">
      <w:pPr>
        <w:spacing w:line="360" w:lineRule="auto"/>
        <w:rPr>
          <w:b/>
          <w:smallCaps/>
        </w:rPr>
      </w:pPr>
    </w:p>
    <w:p w14:paraId="4B3B8F2F" w14:textId="185817A8" w:rsidR="002D06AD" w:rsidRDefault="009B7D54">
      <w:pPr>
        <w:spacing w:line="360" w:lineRule="auto"/>
        <w:rPr>
          <w:i/>
        </w:rPr>
      </w:pPr>
      <w:r>
        <w:rPr>
          <w:b/>
          <w:smallCaps/>
        </w:rPr>
        <w:t xml:space="preserve">4. TAREAS DEL/LA ESTUDIANTE </w:t>
      </w:r>
    </w:p>
    <w:p w14:paraId="46F0CB40" w14:textId="669A14EF" w:rsidR="002D06AD" w:rsidRDefault="009B7D54">
      <w:pPr>
        <w:rPr>
          <w:i/>
        </w:rPr>
      </w:pPr>
      <w:r>
        <w:rPr>
          <w:i/>
        </w:rPr>
        <w:t xml:space="preserve">Por favor detalle a continuación las Actividades y Tareas en las que se desglosa el proyecto de prácticas del alumnado participante: (a) </w:t>
      </w:r>
      <w:r>
        <w:rPr>
          <w:i/>
          <w:u w:val="single"/>
        </w:rPr>
        <w:t>Actividad:</w:t>
      </w:r>
      <w:r>
        <w:rPr>
          <w:i/>
        </w:rPr>
        <w:t xml:space="preserve"> acción que se realiza para conseguir un Objetivo determinado del proyecto. Ejemplo: “sensibilización ambiental de la comunidad local”. (b) </w:t>
      </w:r>
      <w:r>
        <w:rPr>
          <w:i/>
          <w:u w:val="single"/>
        </w:rPr>
        <w:t>Tareas</w:t>
      </w:r>
      <w:r>
        <w:rPr>
          <w:i/>
        </w:rPr>
        <w:t>: acciones que desarrollan una actividad. Ejemplo: 1. Diseño de talleres mensuales de educación ambiental dirigidos a maestros de primaria; 2. Reuniones con líderes comunitarios y empresas del sector turístico local; ...</w:t>
      </w:r>
    </w:p>
    <w:p w14:paraId="1EB2338A" w14:textId="77777777" w:rsidR="002D06AD" w:rsidRDefault="002D06AD">
      <w:pPr>
        <w:rPr>
          <w:shd w:val="clear" w:color="auto" w:fill="D9D9D9"/>
        </w:rPr>
      </w:pPr>
    </w:p>
    <w:tbl>
      <w:tblPr>
        <w:tblStyle w:val="ab"/>
        <w:tblW w:w="9357" w:type="dxa"/>
        <w:tblInd w:w="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7938"/>
      </w:tblGrid>
      <w:tr w:rsidR="002D06AD" w14:paraId="73E58D60" w14:textId="77777777">
        <w:tc>
          <w:tcPr>
            <w:tcW w:w="1419" w:type="dxa"/>
            <w:tcBorders>
              <w:top w:val="single" w:sz="4" w:space="0" w:color="000000"/>
            </w:tcBorders>
            <w:shd w:val="clear" w:color="auto" w:fill="F2F2F2"/>
          </w:tcPr>
          <w:p w14:paraId="356FEE14" w14:textId="77777777" w:rsidR="002D06AD" w:rsidRPr="000E276F" w:rsidRDefault="009B7D54" w:rsidP="00CE0AA4">
            <w:pPr>
              <w:rPr>
                <w:b/>
              </w:rPr>
            </w:pPr>
            <w:r w:rsidRPr="000E276F">
              <w:rPr>
                <w:b/>
              </w:rPr>
              <w:t>Actividad 1:</w:t>
            </w:r>
          </w:p>
        </w:tc>
        <w:tc>
          <w:tcPr>
            <w:tcW w:w="7938" w:type="dxa"/>
            <w:tcBorders>
              <w:top w:val="single" w:sz="4" w:space="0" w:color="000000"/>
            </w:tcBorders>
          </w:tcPr>
          <w:p w14:paraId="220D50E8" w14:textId="1601ADE2" w:rsidR="002D06AD" w:rsidRPr="000E276F" w:rsidRDefault="002D06AD" w:rsidP="00CE0AA4">
            <w:pPr>
              <w:rPr>
                <w:b/>
              </w:rPr>
            </w:pPr>
          </w:p>
        </w:tc>
      </w:tr>
      <w:tr w:rsidR="002D06AD" w14:paraId="00FCB4A6" w14:textId="77777777">
        <w:tc>
          <w:tcPr>
            <w:tcW w:w="9357" w:type="dxa"/>
            <w:gridSpan w:val="2"/>
            <w:tcBorders>
              <w:bottom w:val="single" w:sz="8" w:space="0" w:color="000000"/>
            </w:tcBorders>
          </w:tcPr>
          <w:p w14:paraId="2CA56412" w14:textId="7DB18855" w:rsidR="002D06AD" w:rsidRPr="000E276F" w:rsidRDefault="009B7D54" w:rsidP="00CE0AA4">
            <w:r w:rsidRPr="000E276F">
              <w:rPr>
                <w:b/>
              </w:rPr>
              <w:t>Tareas:</w:t>
            </w:r>
            <w:r w:rsidR="00CE0AA4">
              <w:rPr>
                <w:b/>
              </w:rPr>
              <w:t xml:space="preserve"> </w:t>
            </w:r>
          </w:p>
          <w:p w14:paraId="5FFCD177" w14:textId="77777777" w:rsidR="002D06AD" w:rsidRPr="000E276F" w:rsidRDefault="002D06AD" w:rsidP="00CE0AA4"/>
        </w:tc>
      </w:tr>
      <w:tr w:rsidR="002D06AD" w14:paraId="69A72612" w14:textId="77777777">
        <w:trPr>
          <w:trHeight w:val="60"/>
        </w:trPr>
        <w:tc>
          <w:tcPr>
            <w:tcW w:w="1419" w:type="dxa"/>
            <w:shd w:val="clear" w:color="auto" w:fill="F2F2F2"/>
          </w:tcPr>
          <w:p w14:paraId="79AB05CA" w14:textId="77777777" w:rsidR="002D06AD" w:rsidRPr="000E276F" w:rsidRDefault="009B7D54" w:rsidP="00CE0AA4">
            <w:pPr>
              <w:rPr>
                <w:b/>
              </w:rPr>
            </w:pPr>
            <w:r w:rsidRPr="000E276F">
              <w:rPr>
                <w:b/>
              </w:rPr>
              <w:t>Actividad 2:</w:t>
            </w:r>
          </w:p>
        </w:tc>
        <w:tc>
          <w:tcPr>
            <w:tcW w:w="7938" w:type="dxa"/>
          </w:tcPr>
          <w:p w14:paraId="310A0D26" w14:textId="1EC81ABE" w:rsidR="002D06AD" w:rsidRPr="000E276F" w:rsidRDefault="002D06AD" w:rsidP="00CE0AA4">
            <w:pPr>
              <w:rPr>
                <w:b/>
              </w:rPr>
            </w:pPr>
          </w:p>
        </w:tc>
      </w:tr>
      <w:tr w:rsidR="002D06AD" w14:paraId="2271A819" w14:textId="77777777">
        <w:tc>
          <w:tcPr>
            <w:tcW w:w="9357" w:type="dxa"/>
            <w:gridSpan w:val="2"/>
            <w:tcBorders>
              <w:bottom w:val="single" w:sz="8" w:space="0" w:color="000000"/>
            </w:tcBorders>
          </w:tcPr>
          <w:p w14:paraId="35185316" w14:textId="7DB6BA38" w:rsidR="002D06AD" w:rsidRDefault="009B7D54" w:rsidP="00CE0AA4">
            <w:r w:rsidRPr="000E276F">
              <w:rPr>
                <w:b/>
              </w:rPr>
              <w:t>Tareas:</w:t>
            </w:r>
            <w:r w:rsidR="00CE0AA4">
              <w:rPr>
                <w:b/>
              </w:rPr>
              <w:t xml:space="preserve"> </w:t>
            </w:r>
          </w:p>
          <w:p w14:paraId="77B98008" w14:textId="50D922C9" w:rsidR="00CE0AA4" w:rsidRPr="000E276F" w:rsidRDefault="00CE0AA4" w:rsidP="00CE0AA4"/>
        </w:tc>
      </w:tr>
      <w:tr w:rsidR="002D06AD" w14:paraId="61958D7D" w14:textId="77777777">
        <w:tc>
          <w:tcPr>
            <w:tcW w:w="1419" w:type="dxa"/>
            <w:shd w:val="clear" w:color="auto" w:fill="F2F2F2"/>
          </w:tcPr>
          <w:p w14:paraId="7D4A7DDA" w14:textId="77777777" w:rsidR="002D06AD" w:rsidRPr="000E276F" w:rsidRDefault="009B7D54" w:rsidP="00CE0AA4">
            <w:pPr>
              <w:rPr>
                <w:b/>
              </w:rPr>
            </w:pPr>
            <w:r w:rsidRPr="000E276F">
              <w:rPr>
                <w:b/>
              </w:rPr>
              <w:t>Actividad 3:</w:t>
            </w:r>
          </w:p>
        </w:tc>
        <w:tc>
          <w:tcPr>
            <w:tcW w:w="7938" w:type="dxa"/>
          </w:tcPr>
          <w:p w14:paraId="2DCB0BEF" w14:textId="6612F652" w:rsidR="002D06AD" w:rsidRPr="000E276F" w:rsidRDefault="002D06AD" w:rsidP="00CE0AA4">
            <w:pPr>
              <w:rPr>
                <w:b/>
              </w:rPr>
            </w:pPr>
          </w:p>
        </w:tc>
      </w:tr>
      <w:tr w:rsidR="002D06AD" w14:paraId="21AE8FAF" w14:textId="77777777">
        <w:tc>
          <w:tcPr>
            <w:tcW w:w="9357" w:type="dxa"/>
            <w:gridSpan w:val="2"/>
            <w:tcBorders>
              <w:bottom w:val="single" w:sz="8" w:space="0" w:color="000000"/>
            </w:tcBorders>
          </w:tcPr>
          <w:p w14:paraId="6BB54E3C" w14:textId="00808AEC" w:rsidR="002D06AD" w:rsidRDefault="009B7D54" w:rsidP="00CE0AA4">
            <w:r w:rsidRPr="000E276F">
              <w:rPr>
                <w:b/>
              </w:rPr>
              <w:t>Tareas:</w:t>
            </w:r>
            <w:r w:rsidR="00CE0AA4">
              <w:rPr>
                <w:b/>
              </w:rPr>
              <w:t xml:space="preserve"> </w:t>
            </w:r>
          </w:p>
          <w:p w14:paraId="6303BE76" w14:textId="236819DF" w:rsidR="00CE0AA4" w:rsidRPr="000E276F" w:rsidRDefault="00CE0AA4" w:rsidP="00CE0AA4"/>
        </w:tc>
      </w:tr>
      <w:tr w:rsidR="002D06AD" w14:paraId="24227FC6" w14:textId="77777777">
        <w:tc>
          <w:tcPr>
            <w:tcW w:w="1419" w:type="dxa"/>
            <w:shd w:val="clear" w:color="auto" w:fill="F2F2F2"/>
          </w:tcPr>
          <w:p w14:paraId="40CAE5BF" w14:textId="77777777" w:rsidR="002D06AD" w:rsidRPr="000E276F" w:rsidRDefault="009B7D54" w:rsidP="00CE0AA4">
            <w:pPr>
              <w:rPr>
                <w:b/>
              </w:rPr>
            </w:pPr>
            <w:r w:rsidRPr="000E276F">
              <w:rPr>
                <w:b/>
              </w:rPr>
              <w:t>Actividad 4:</w:t>
            </w:r>
          </w:p>
        </w:tc>
        <w:tc>
          <w:tcPr>
            <w:tcW w:w="7938" w:type="dxa"/>
          </w:tcPr>
          <w:p w14:paraId="42DC9A91" w14:textId="5E5E3F1F" w:rsidR="002D06AD" w:rsidRPr="000E276F" w:rsidRDefault="002D06AD" w:rsidP="00CE0AA4">
            <w:pPr>
              <w:rPr>
                <w:b/>
              </w:rPr>
            </w:pPr>
          </w:p>
        </w:tc>
      </w:tr>
      <w:tr w:rsidR="002D06AD" w14:paraId="22978542" w14:textId="77777777">
        <w:tc>
          <w:tcPr>
            <w:tcW w:w="9357" w:type="dxa"/>
            <w:gridSpan w:val="2"/>
            <w:tcBorders>
              <w:bottom w:val="single" w:sz="8" w:space="0" w:color="000000"/>
            </w:tcBorders>
          </w:tcPr>
          <w:p w14:paraId="5DFA645A" w14:textId="60A87BBA" w:rsidR="002D06AD" w:rsidRPr="000E276F" w:rsidRDefault="009B7D54" w:rsidP="00CE0AA4">
            <w:r w:rsidRPr="000E276F">
              <w:rPr>
                <w:b/>
              </w:rPr>
              <w:t>Tareas:</w:t>
            </w:r>
            <w:r w:rsidR="00CE0AA4">
              <w:rPr>
                <w:b/>
              </w:rPr>
              <w:t xml:space="preserve"> </w:t>
            </w:r>
          </w:p>
          <w:p w14:paraId="69E8C9ED" w14:textId="77777777" w:rsidR="002D06AD" w:rsidRPr="000E276F" w:rsidRDefault="002D06AD" w:rsidP="00CE0AA4"/>
        </w:tc>
      </w:tr>
    </w:tbl>
    <w:p w14:paraId="62717EE0" w14:textId="77777777" w:rsidR="00DE6006" w:rsidRDefault="00DE6006" w:rsidP="00DE6006">
      <w:pPr>
        <w:spacing w:line="360" w:lineRule="auto"/>
        <w:rPr>
          <w:b/>
          <w:smallCaps/>
        </w:rPr>
      </w:pPr>
    </w:p>
    <w:p w14:paraId="083803A4" w14:textId="5E9C14E6" w:rsidR="002D06AD" w:rsidRDefault="009B7D54" w:rsidP="00DE6006">
      <w:pPr>
        <w:spacing w:line="360" w:lineRule="auto"/>
        <w:rPr>
          <w:b/>
          <w:smallCaps/>
        </w:rPr>
      </w:pPr>
      <w:r>
        <w:rPr>
          <w:b/>
          <w:smallCaps/>
        </w:rPr>
        <w:lastRenderedPageBreak/>
        <w:t>5. PRÁCTICAS TELEMÁTICAS</w:t>
      </w:r>
      <w:r w:rsidR="00DE6006">
        <w:rPr>
          <w:b/>
          <w:smallCaps/>
        </w:rPr>
        <w:t>: NO APLICA</w:t>
      </w:r>
    </w:p>
    <w:p w14:paraId="67F056DC" w14:textId="724B5882" w:rsidR="002D06AD" w:rsidRDefault="009B7D54">
      <w:pPr>
        <w:rPr>
          <w:i/>
        </w:rPr>
      </w:pPr>
      <w:r>
        <w:rPr>
          <w:i/>
        </w:rPr>
        <w:t xml:space="preserve">El proyecto o Plan de Prácticas incluirá, siempre que las condiciones académicas se cumplan y dentro de la posibilidad y necesidad real de la entidad de destino, una propuesta de actividades a desarrollar de manera no presencial como adaptación a una eventual imposibilidad de realizar la movilidad internacional debido a la crisis sanitaria </w:t>
      </w:r>
      <w:r w:rsidR="007C66F0">
        <w:rPr>
          <w:i/>
        </w:rPr>
        <w:t>y/o medioambiental.</w:t>
      </w:r>
    </w:p>
    <w:p w14:paraId="3738DB2B" w14:textId="5DE88CD2" w:rsidR="002D06AD" w:rsidRDefault="002D06AD">
      <w:pPr>
        <w:spacing w:line="360" w:lineRule="auto"/>
        <w:rPr>
          <w:i/>
          <w:color w:val="7F7F7F"/>
        </w:rPr>
      </w:pPr>
    </w:p>
    <w:tbl>
      <w:tblPr>
        <w:tblStyle w:val="ad"/>
        <w:tblW w:w="9356" w:type="dxa"/>
        <w:tblInd w:w="-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356"/>
      </w:tblGrid>
      <w:tr w:rsidR="002D06AD" w14:paraId="047C81BF" w14:textId="77777777">
        <w:trPr>
          <w:trHeight w:val="667"/>
        </w:trPr>
        <w:tc>
          <w:tcPr>
            <w:tcW w:w="9356" w:type="dxa"/>
          </w:tcPr>
          <w:p w14:paraId="1A6AD6FA" w14:textId="6AC3C492" w:rsidR="00DE6006" w:rsidRDefault="009B7D54">
            <w:pPr>
              <w:tabs>
                <w:tab w:val="right" w:pos="8858"/>
              </w:tabs>
              <w:rPr>
                <w:i/>
              </w:rPr>
            </w:pPr>
            <w:r w:rsidRPr="000E276F">
              <w:rPr>
                <w:b/>
              </w:rPr>
              <w:t>Este formulario ha sido completado por</w:t>
            </w:r>
            <w:r>
              <w:rPr>
                <w:i/>
              </w:rPr>
              <w:t xml:space="preserve">: </w:t>
            </w:r>
            <w:r w:rsidR="00777DF2">
              <w:rPr>
                <w:i/>
              </w:rPr>
              <w:t>(nombre, cargo y fecha)</w:t>
            </w:r>
          </w:p>
          <w:p w14:paraId="1B3CBF1D" w14:textId="735903DB" w:rsidR="002D06AD" w:rsidRDefault="002D06AD">
            <w:pPr>
              <w:tabs>
                <w:tab w:val="right" w:pos="8858"/>
              </w:tabs>
              <w:rPr>
                <w:i/>
              </w:rPr>
            </w:pPr>
          </w:p>
        </w:tc>
      </w:tr>
      <w:tr w:rsidR="002D06AD" w14:paraId="4C7D55E5" w14:textId="77777777">
        <w:trPr>
          <w:trHeight w:val="667"/>
        </w:trPr>
        <w:tc>
          <w:tcPr>
            <w:tcW w:w="9356" w:type="dxa"/>
          </w:tcPr>
          <w:p w14:paraId="74E7F119" w14:textId="24FC564E" w:rsidR="00DE6006" w:rsidRDefault="009B7D54">
            <w:pPr>
              <w:tabs>
                <w:tab w:val="right" w:pos="8858"/>
              </w:tabs>
              <w:spacing w:line="360" w:lineRule="auto"/>
            </w:pPr>
            <w:r>
              <w:rPr>
                <w:b/>
              </w:rPr>
              <w:t>Visto Bueno de la Facultad</w:t>
            </w:r>
            <w:r w:rsidR="004D6DC1" w:rsidRPr="00777DF2">
              <w:rPr>
                <w:i/>
                <w:iCs/>
              </w:rPr>
              <w:t xml:space="preserve">: </w:t>
            </w:r>
            <w:r w:rsidR="00777DF2" w:rsidRPr="00777DF2">
              <w:rPr>
                <w:i/>
                <w:iCs/>
              </w:rPr>
              <w:t>(nombre, Vicedecano/-a correspondiente y fecha)</w:t>
            </w:r>
          </w:p>
          <w:p w14:paraId="378A376E" w14:textId="7F87AD1F" w:rsidR="002D06AD" w:rsidRDefault="002D06AD">
            <w:pPr>
              <w:tabs>
                <w:tab w:val="right" w:pos="8858"/>
              </w:tabs>
              <w:spacing w:line="360" w:lineRule="auto"/>
              <w:rPr>
                <w:i/>
              </w:rPr>
            </w:pPr>
          </w:p>
        </w:tc>
      </w:tr>
    </w:tbl>
    <w:p w14:paraId="01BE2792" w14:textId="77777777" w:rsidR="002D06AD" w:rsidRPr="00DE6006" w:rsidRDefault="002D06AD">
      <w:pPr>
        <w:pStyle w:val="Ttulo"/>
        <w:spacing w:after="0"/>
        <w:rPr>
          <w:b/>
          <w:sz w:val="4"/>
          <w:szCs w:val="4"/>
        </w:rPr>
      </w:pPr>
    </w:p>
    <w:sectPr w:rsidR="002D06AD" w:rsidRPr="00DE6006">
      <w:headerReference w:type="default" r:id="rId12"/>
      <w:pgSz w:w="11906" w:h="16838"/>
      <w:pgMar w:top="1843" w:right="1274" w:bottom="851" w:left="1276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897A6" w14:textId="77777777" w:rsidR="007D012D" w:rsidRDefault="007D012D">
      <w:r>
        <w:separator/>
      </w:r>
    </w:p>
  </w:endnote>
  <w:endnote w:type="continuationSeparator" w:id="0">
    <w:p w14:paraId="70F7D3FC" w14:textId="77777777" w:rsidR="007D012D" w:rsidRDefault="007D0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5B586" w14:textId="0A21B83C" w:rsidR="002D06AD" w:rsidRDefault="009B7D5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center"/>
      <w:rPr>
        <w:rFonts w:eastAsia="Calibri"/>
        <w:color w:val="000000"/>
      </w:rPr>
    </w:pPr>
    <w:r>
      <w:rPr>
        <w:rFonts w:eastAsia="Calibri"/>
        <w:color w:val="000000"/>
      </w:rPr>
      <w:fldChar w:fldCharType="begin"/>
    </w:r>
    <w:r>
      <w:rPr>
        <w:rFonts w:eastAsia="Calibri"/>
        <w:color w:val="000000"/>
      </w:rPr>
      <w:instrText>PAGE</w:instrText>
    </w:r>
    <w:r>
      <w:rPr>
        <w:rFonts w:eastAsia="Calibri"/>
        <w:color w:val="000000"/>
      </w:rPr>
      <w:fldChar w:fldCharType="separate"/>
    </w:r>
    <w:r w:rsidR="00B74037">
      <w:rPr>
        <w:rFonts w:eastAsia="Calibri"/>
        <w:noProof/>
        <w:color w:val="000000"/>
      </w:rPr>
      <w:t>4</w:t>
    </w:r>
    <w:r>
      <w:rPr>
        <w:rFonts w:eastAsia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C403A" w14:textId="77777777" w:rsidR="007D012D" w:rsidRDefault="007D012D">
      <w:r>
        <w:separator/>
      </w:r>
    </w:p>
  </w:footnote>
  <w:footnote w:type="continuationSeparator" w:id="0">
    <w:p w14:paraId="17835B80" w14:textId="77777777" w:rsidR="007D012D" w:rsidRDefault="007D012D">
      <w:r>
        <w:continuationSeparator/>
      </w:r>
    </w:p>
  </w:footnote>
  <w:footnote w:id="1">
    <w:p w14:paraId="760D09D1" w14:textId="4916EC16" w:rsidR="002D06AD" w:rsidRDefault="009B7D54" w:rsidP="00387C0B">
      <w:pPr>
        <w:pBdr>
          <w:top w:val="nil"/>
          <w:left w:val="nil"/>
          <w:bottom w:val="nil"/>
          <w:right w:val="nil"/>
          <w:between w:val="nil"/>
        </w:pBdr>
        <w:spacing w:after="160" w:line="288" w:lineRule="auto"/>
        <w:ind w:right="44"/>
        <w:rPr>
          <w:rFonts w:eastAsia="Calibri"/>
          <w:color w:val="000000"/>
        </w:rPr>
      </w:pPr>
      <w:r>
        <w:rPr>
          <w:vertAlign w:val="superscript"/>
        </w:rPr>
        <w:footnoteRef/>
      </w:r>
      <w:r>
        <w:rPr>
          <w:rFonts w:eastAsia="Calibri"/>
          <w:color w:val="000000"/>
          <w:sz w:val="18"/>
          <w:szCs w:val="18"/>
        </w:rPr>
        <w:t>ONGD/Fundación española con proyectos de Cooperación al Des</w:t>
      </w:r>
      <w:bookmarkStart w:id="5" w:name="_GoBack"/>
      <w:bookmarkEnd w:id="5"/>
      <w:r>
        <w:rPr>
          <w:rFonts w:eastAsia="Calibri"/>
          <w:color w:val="000000"/>
          <w:sz w:val="18"/>
          <w:szCs w:val="18"/>
        </w:rPr>
        <w:t>arrollo en países del Sur</w:t>
      </w:r>
      <w:r w:rsidR="00D66718">
        <w:rPr>
          <w:rFonts w:eastAsia="Calibri"/>
          <w:color w:val="000000"/>
          <w:sz w:val="18"/>
          <w:szCs w:val="18"/>
        </w:rPr>
        <w:t xml:space="preserve"> Global</w:t>
      </w:r>
      <w:r>
        <w:rPr>
          <w:rFonts w:eastAsia="Calibri"/>
          <w:color w:val="000000"/>
          <w:sz w:val="18"/>
          <w:szCs w:val="18"/>
        </w:rPr>
        <w:t>; Organización sin ánimo de lucro del país de destino, con fines relacionados con el ámbito de los Objetivos de Desarrollo Sostenible de NN.UU.; y Organización contraparte local de Universidad del Sur con proyectos social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A7550" w14:textId="77777777" w:rsidR="002D06AD" w:rsidRDefault="009B7D5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rFonts w:eastAsia="Calibri"/>
        <w:color w:val="000000"/>
      </w:rPr>
    </w:pPr>
    <w:r>
      <w:rPr>
        <w:noProof/>
        <w:lang w:val="es-UY" w:eastAsia="es-UY"/>
      </w:rPr>
      <w:drawing>
        <wp:anchor distT="0" distB="0" distL="114300" distR="114300" simplePos="0" relativeHeight="251658240" behindDoc="0" locked="0" layoutInCell="1" hidden="0" allowOverlap="1" wp14:anchorId="21119C9F" wp14:editId="3BB24AFE">
          <wp:simplePos x="0" y="0"/>
          <wp:positionH relativeFrom="column">
            <wp:posOffset>1840229</wp:posOffset>
          </wp:positionH>
          <wp:positionV relativeFrom="paragraph">
            <wp:posOffset>-174442</wp:posOffset>
          </wp:positionV>
          <wp:extent cx="2260600" cy="385445"/>
          <wp:effectExtent l="0" t="0" r="0" b="0"/>
          <wp:wrapSquare wrapText="bothSides" distT="0" distB="0" distL="114300" distR="114300"/>
          <wp:docPr id="18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60600" cy="385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767DE" w14:textId="77777777" w:rsidR="002D06AD" w:rsidRDefault="009B7D5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rFonts w:eastAsia="Calibri"/>
        <w:color w:val="000000"/>
      </w:rPr>
    </w:pPr>
    <w:r>
      <w:rPr>
        <w:rFonts w:eastAsia="Calibri"/>
        <w:noProof/>
        <w:color w:val="000000"/>
        <w:lang w:val="es-UY" w:eastAsia="es-UY"/>
      </w:rPr>
      <w:drawing>
        <wp:inline distT="0" distB="0" distL="0" distR="0" wp14:anchorId="41F3B3D6" wp14:editId="3D46F01C">
          <wp:extent cx="2114550" cy="361950"/>
          <wp:effectExtent l="0" t="0" r="0" b="0"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4550" cy="361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B9ED0" w14:textId="77777777" w:rsidR="002D06AD" w:rsidRDefault="009B7D5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rFonts w:eastAsia="Calibri"/>
        <w:color w:val="000000"/>
      </w:rPr>
    </w:pPr>
    <w:r>
      <w:rPr>
        <w:noProof/>
        <w:lang w:val="es-UY" w:eastAsia="es-UY"/>
      </w:rPr>
      <w:drawing>
        <wp:anchor distT="0" distB="0" distL="114300" distR="114300" simplePos="0" relativeHeight="251659264" behindDoc="0" locked="0" layoutInCell="1" hidden="0" allowOverlap="1" wp14:anchorId="65763411" wp14:editId="02B85E79">
          <wp:simplePos x="0" y="0"/>
          <wp:positionH relativeFrom="column">
            <wp:posOffset>-136524</wp:posOffset>
          </wp:positionH>
          <wp:positionV relativeFrom="paragraph">
            <wp:posOffset>91440</wp:posOffset>
          </wp:positionV>
          <wp:extent cx="2114550" cy="361950"/>
          <wp:effectExtent l="0" t="0" r="0" b="0"/>
          <wp:wrapSquare wrapText="bothSides" distT="0" distB="0" distL="114300" distR="114300"/>
          <wp:docPr id="20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14550" cy="361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E3B00"/>
    <w:multiLevelType w:val="multilevel"/>
    <w:tmpl w:val="478C2A34"/>
    <w:lvl w:ilvl="0">
      <w:start w:val="1"/>
      <w:numFmt w:val="bullet"/>
      <w:lvlText w:val="−"/>
      <w:lvlJc w:val="left"/>
      <w:pPr>
        <w:ind w:left="50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5C215D7"/>
    <w:multiLevelType w:val="multilevel"/>
    <w:tmpl w:val="2C201466"/>
    <w:lvl w:ilvl="0">
      <w:start w:val="1"/>
      <w:numFmt w:val="bullet"/>
      <w:pStyle w:val="Ttulo1"/>
      <w:lvlText w:val="−"/>
      <w:lvlJc w:val="left"/>
      <w:pPr>
        <w:ind w:left="50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9C33D36"/>
    <w:multiLevelType w:val="multilevel"/>
    <w:tmpl w:val="0A1ACE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EE1279"/>
    <w:multiLevelType w:val="multilevel"/>
    <w:tmpl w:val="9DB4777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DQzMzW2MLEwMTFS0lEKTi0uzszPAykwrAUAk4jkNCwAAAA="/>
  </w:docVars>
  <w:rsids>
    <w:rsidRoot w:val="002D06AD"/>
    <w:rsid w:val="00024990"/>
    <w:rsid w:val="000350E4"/>
    <w:rsid w:val="000E276F"/>
    <w:rsid w:val="000F537C"/>
    <w:rsid w:val="00114B60"/>
    <w:rsid w:val="00193D3B"/>
    <w:rsid w:val="002906D3"/>
    <w:rsid w:val="002B5F99"/>
    <w:rsid w:val="002D06AD"/>
    <w:rsid w:val="00303FC2"/>
    <w:rsid w:val="00387C0B"/>
    <w:rsid w:val="00395ECA"/>
    <w:rsid w:val="004D6DC1"/>
    <w:rsid w:val="00535383"/>
    <w:rsid w:val="00704B20"/>
    <w:rsid w:val="0071574A"/>
    <w:rsid w:val="00777DF2"/>
    <w:rsid w:val="0078526C"/>
    <w:rsid w:val="00785945"/>
    <w:rsid w:val="007C66F0"/>
    <w:rsid w:val="007D012D"/>
    <w:rsid w:val="007D45B1"/>
    <w:rsid w:val="007D51F6"/>
    <w:rsid w:val="007F2909"/>
    <w:rsid w:val="00894773"/>
    <w:rsid w:val="00912203"/>
    <w:rsid w:val="009B7D54"/>
    <w:rsid w:val="009C3630"/>
    <w:rsid w:val="00A727B8"/>
    <w:rsid w:val="00A776D8"/>
    <w:rsid w:val="00B43318"/>
    <w:rsid w:val="00B656F0"/>
    <w:rsid w:val="00B74037"/>
    <w:rsid w:val="00C83149"/>
    <w:rsid w:val="00CE0AA4"/>
    <w:rsid w:val="00D37363"/>
    <w:rsid w:val="00D66718"/>
    <w:rsid w:val="00DA6142"/>
    <w:rsid w:val="00DA6881"/>
    <w:rsid w:val="00DE6006"/>
    <w:rsid w:val="00E60ED7"/>
    <w:rsid w:val="00EC1F7C"/>
    <w:rsid w:val="00FB68FE"/>
    <w:rsid w:val="00FF2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B5BF1"/>
  <w15:docId w15:val="{7E5D8852-8F2E-4AC6-8E8A-3A097D093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19"/>
        <w:szCs w:val="19"/>
        <w:lang w:val="es-ES" w:eastAsia="es-E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01ED"/>
    <w:rPr>
      <w:rFonts w:eastAsia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686A49"/>
    <w:pPr>
      <w:keepNext/>
      <w:numPr>
        <w:numId w:val="2"/>
      </w:numPr>
      <w:spacing w:before="120" w:after="60"/>
      <w:jc w:val="left"/>
      <w:outlineLvl w:val="0"/>
    </w:pPr>
    <w:rPr>
      <w:rFonts w:ascii="Calibri Light" w:hAnsi="Calibri Light"/>
      <w:b/>
      <w:bCs/>
      <w:kern w:val="32"/>
      <w:sz w:val="24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374B4"/>
    <w:pPr>
      <w:keepNext/>
      <w:pBdr>
        <w:bottom w:val="single" w:sz="4" w:space="1" w:color="auto"/>
      </w:pBdr>
      <w:spacing w:before="240" w:after="60"/>
      <w:outlineLvl w:val="1"/>
    </w:pPr>
    <w:rPr>
      <w:rFonts w:ascii="Calibri Light" w:hAnsi="Calibri Light"/>
      <w:b/>
      <w:bCs/>
      <w:iCs/>
      <w:sz w:val="24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86A49"/>
    <w:pPr>
      <w:keepNext/>
      <w:spacing w:before="240" w:after="60"/>
      <w:ind w:left="709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9361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173C85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customStyle="1" w:styleId="Estilo1">
    <w:name w:val="Estilo1"/>
    <w:basedOn w:val="Normal"/>
    <w:rsid w:val="00F70796"/>
    <w:pPr>
      <w:tabs>
        <w:tab w:val="left" w:pos="567"/>
        <w:tab w:val="left" w:pos="1134"/>
      </w:tabs>
      <w:spacing w:before="120" w:line="360" w:lineRule="auto"/>
      <w:ind w:firstLine="720"/>
    </w:pPr>
    <w:rPr>
      <w:rFonts w:ascii="Arial" w:hAnsi="Arial"/>
      <w:spacing w:val="20"/>
      <w:sz w:val="24"/>
    </w:rPr>
  </w:style>
  <w:style w:type="paragraph" w:styleId="Textonotapie">
    <w:name w:val="footnote text"/>
    <w:basedOn w:val="Normal"/>
    <w:link w:val="TextonotapieCar"/>
    <w:uiPriority w:val="99"/>
    <w:semiHidden/>
    <w:rsid w:val="00F70796"/>
    <w:rPr>
      <w:lang w:val="x-none"/>
    </w:rPr>
  </w:style>
  <w:style w:type="character" w:customStyle="1" w:styleId="TextonotapieCar">
    <w:name w:val="Texto nota pie Car"/>
    <w:link w:val="Textonotapie"/>
    <w:uiPriority w:val="99"/>
    <w:semiHidden/>
    <w:rsid w:val="00F70796"/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styleId="Refdenotaalpie">
    <w:name w:val="footnote reference"/>
    <w:uiPriority w:val="99"/>
    <w:semiHidden/>
    <w:rsid w:val="00F70796"/>
    <w:rPr>
      <w:vertAlign w:val="superscript"/>
    </w:rPr>
  </w:style>
  <w:style w:type="paragraph" w:styleId="Piedepgina">
    <w:name w:val="footer"/>
    <w:basedOn w:val="Normal"/>
    <w:link w:val="PiedepginaCar"/>
    <w:uiPriority w:val="99"/>
    <w:unhideWhenUsed/>
    <w:rsid w:val="00F70796"/>
    <w:pPr>
      <w:tabs>
        <w:tab w:val="center" w:pos="4252"/>
        <w:tab w:val="right" w:pos="8504"/>
      </w:tabs>
    </w:pPr>
    <w:rPr>
      <w:lang w:val="x-none"/>
    </w:rPr>
  </w:style>
  <w:style w:type="character" w:customStyle="1" w:styleId="PiedepginaCar">
    <w:name w:val="Pie de página Car"/>
    <w:link w:val="Piedepgina"/>
    <w:uiPriority w:val="99"/>
    <w:rsid w:val="00F70796"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styleId="Prrafodelista">
    <w:name w:val="List Paragraph"/>
    <w:basedOn w:val="Normal"/>
    <w:uiPriority w:val="1"/>
    <w:qFormat/>
    <w:rsid w:val="00F70796"/>
    <w:pPr>
      <w:ind w:left="708"/>
    </w:pPr>
  </w:style>
  <w:style w:type="paragraph" w:styleId="Encabezado">
    <w:name w:val="header"/>
    <w:basedOn w:val="Normal"/>
    <w:link w:val="EncabezadoCar"/>
    <w:uiPriority w:val="99"/>
    <w:unhideWhenUsed/>
    <w:rsid w:val="005862F7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EncabezadoCar">
    <w:name w:val="Encabezado Car"/>
    <w:link w:val="Encabezado"/>
    <w:uiPriority w:val="99"/>
    <w:rsid w:val="005862F7"/>
    <w:rPr>
      <w:rFonts w:ascii="Times New Roman" w:eastAsia="Times New Roman" w:hAnsi="Times New Roma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919B6"/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F919B6"/>
    <w:rPr>
      <w:rFonts w:ascii="Tahoma" w:eastAsia="Times New Roman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DE041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D51BC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ipervnculo">
    <w:name w:val="Hyperlink"/>
    <w:uiPriority w:val="99"/>
    <w:unhideWhenUsed/>
    <w:rsid w:val="001B4169"/>
    <w:rPr>
      <w:color w:val="0000FF"/>
      <w:u w:val="single"/>
    </w:rPr>
  </w:style>
  <w:style w:type="character" w:customStyle="1" w:styleId="Ttulo1Car">
    <w:name w:val="Título 1 Car"/>
    <w:link w:val="Ttulo1"/>
    <w:uiPriority w:val="9"/>
    <w:rsid w:val="00686A49"/>
    <w:rPr>
      <w:rFonts w:ascii="Calibri Light" w:eastAsia="Times New Roman" w:hAnsi="Calibri Light"/>
      <w:b/>
      <w:bCs/>
      <w:kern w:val="32"/>
      <w:sz w:val="24"/>
      <w:szCs w:val="32"/>
      <w:lang w:val="es-ES" w:eastAsia="es-ES"/>
    </w:rPr>
  </w:style>
  <w:style w:type="character" w:customStyle="1" w:styleId="Ttulo2Car">
    <w:name w:val="Título 2 Car"/>
    <w:link w:val="Ttulo2"/>
    <w:uiPriority w:val="9"/>
    <w:rsid w:val="002374B4"/>
    <w:rPr>
      <w:rFonts w:ascii="Calibri Light" w:eastAsia="Times New Roman" w:hAnsi="Calibri Light"/>
      <w:b/>
      <w:bCs/>
      <w:iCs/>
      <w:sz w:val="24"/>
      <w:szCs w:val="28"/>
      <w:lang w:val="es-ES" w:eastAsia="es-ES"/>
    </w:rPr>
  </w:style>
  <w:style w:type="character" w:styleId="Refdecomentario">
    <w:name w:val="annotation reference"/>
    <w:uiPriority w:val="99"/>
    <w:semiHidden/>
    <w:unhideWhenUsed/>
    <w:rsid w:val="000177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0177E2"/>
    <w:rPr>
      <w:sz w:val="20"/>
    </w:rPr>
  </w:style>
  <w:style w:type="character" w:customStyle="1" w:styleId="TextocomentarioCar">
    <w:name w:val="Texto comentario Car"/>
    <w:link w:val="Textocomentario"/>
    <w:uiPriority w:val="99"/>
    <w:rsid w:val="000177E2"/>
    <w:rPr>
      <w:rFonts w:eastAsia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77E2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177E2"/>
    <w:rPr>
      <w:rFonts w:eastAsia="Times New Roman"/>
      <w:b/>
      <w:bCs/>
    </w:rPr>
  </w:style>
  <w:style w:type="paragraph" w:styleId="Revisin">
    <w:name w:val="Revision"/>
    <w:hidden/>
    <w:uiPriority w:val="99"/>
    <w:semiHidden/>
    <w:rsid w:val="00E41E18"/>
    <w:rPr>
      <w:rFonts w:eastAsia="Times New Roman"/>
    </w:rPr>
  </w:style>
  <w:style w:type="character" w:customStyle="1" w:styleId="Ttulo5Car">
    <w:name w:val="Título 5 Car"/>
    <w:link w:val="Ttulo5"/>
    <w:uiPriority w:val="9"/>
    <w:rsid w:val="00293618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arrafo">
    <w:name w:val="parrafo"/>
    <w:basedOn w:val="Normal"/>
    <w:rsid w:val="00293618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customStyle="1" w:styleId="parrafo2">
    <w:name w:val="parrafo_2"/>
    <w:basedOn w:val="Normal"/>
    <w:rsid w:val="00293618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Ttulo3Car">
    <w:name w:val="Título 3 Car"/>
    <w:link w:val="Ttulo3"/>
    <w:uiPriority w:val="9"/>
    <w:rsid w:val="00686A49"/>
    <w:rPr>
      <w:rFonts w:ascii="Calibri Light" w:eastAsia="Times New Roman" w:hAnsi="Calibri Light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rsid w:val="00173C85"/>
    <w:rPr>
      <w:rFonts w:ascii="Cambria" w:eastAsia="Times New Roman" w:hAnsi="Cambria"/>
      <w:color w:val="17365D"/>
      <w:spacing w:val="5"/>
      <w:kern w:val="28"/>
      <w:sz w:val="52"/>
      <w:szCs w:val="52"/>
      <w:lang w:val="es-ES" w:eastAsia="es-ES"/>
    </w:rPr>
  </w:style>
  <w:style w:type="paragraph" w:styleId="NormalWeb">
    <w:name w:val="Normal (Web)"/>
    <w:basedOn w:val="Normal"/>
    <w:uiPriority w:val="99"/>
    <w:semiHidden/>
    <w:rsid w:val="004F78F1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4F78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F78F1"/>
    <w:rPr>
      <w:rFonts w:ascii="Courier New" w:eastAsia="Times New Roman" w:hAnsi="Courier New" w:cs="Courier New"/>
      <w:lang w:val="es-ES" w:eastAsia="es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4F78F1"/>
    <w:pPr>
      <w:pBdr>
        <w:bottom w:val="single" w:sz="4" w:space="4" w:color="4F81BD"/>
      </w:pBdr>
      <w:spacing w:before="200" w:after="280" w:line="276" w:lineRule="auto"/>
      <w:ind w:left="936" w:right="936"/>
      <w:jc w:val="left"/>
    </w:pPr>
    <w:rPr>
      <w:rFonts w:eastAsia="Calibri"/>
      <w:b/>
      <w:bCs/>
      <w:i/>
      <w:iCs/>
      <w:color w:val="4F81BD"/>
      <w:sz w:val="22"/>
      <w:szCs w:val="22"/>
      <w:lang w:eastAsia="en-US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4F78F1"/>
    <w:rPr>
      <w:b/>
      <w:bCs/>
      <w:i/>
      <w:iCs/>
      <w:color w:val="4F81BD"/>
      <w:sz w:val="22"/>
      <w:szCs w:val="22"/>
      <w:lang w:val="es-E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nfasis">
    <w:name w:val="Emphasis"/>
    <w:basedOn w:val="Fuentedeprrafopredeter"/>
    <w:uiPriority w:val="20"/>
    <w:qFormat/>
    <w:rsid w:val="00A727B8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727B8"/>
    <w:rPr>
      <w:color w:val="605E5C"/>
      <w:shd w:val="clear" w:color="auto" w:fill="E1DFDD"/>
    </w:rPr>
  </w:style>
  <w:style w:type="character" w:customStyle="1" w:styleId="xcontentpasted1">
    <w:name w:val="xcontentpasted1"/>
    <w:basedOn w:val="Fuentedeprrafopredeter"/>
    <w:rsid w:val="00EC1F7C"/>
  </w:style>
  <w:style w:type="character" w:customStyle="1" w:styleId="xcontentpasted3">
    <w:name w:val="xcontentpasted3"/>
    <w:basedOn w:val="Fuentedeprrafopredeter"/>
    <w:rsid w:val="00EC1F7C"/>
  </w:style>
  <w:style w:type="character" w:customStyle="1" w:styleId="xcontentpasted4">
    <w:name w:val="xcontentpasted4"/>
    <w:basedOn w:val="Fuentedeprrafopredeter"/>
    <w:rsid w:val="00EC1F7C"/>
  </w:style>
  <w:style w:type="character" w:customStyle="1" w:styleId="xcontentpasted2">
    <w:name w:val="xcontentpasted2"/>
    <w:basedOn w:val="Fuentedeprrafopredeter"/>
    <w:rsid w:val="00EC1F7C"/>
  </w:style>
  <w:style w:type="character" w:customStyle="1" w:styleId="xapple-converted-space">
    <w:name w:val="xapple-converted-space"/>
    <w:basedOn w:val="Fuentedeprrafopredeter"/>
    <w:rsid w:val="00EC1F7C"/>
  </w:style>
  <w:style w:type="character" w:customStyle="1" w:styleId="xcontentpasted6">
    <w:name w:val="xcontentpasted6"/>
    <w:basedOn w:val="Fuentedeprrafopredeter"/>
    <w:rsid w:val="00EC1F7C"/>
  </w:style>
  <w:style w:type="character" w:customStyle="1" w:styleId="xcontentpasted5">
    <w:name w:val="xcontentpasted5"/>
    <w:basedOn w:val="Fuentedeprrafopredeter"/>
    <w:rsid w:val="00EC1F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yperlink" Target="mailto:practicas.cooperacion@uam.es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/7gQUsTPxNWovCX2jGIQhUyGHg==">AMUW2mWZhnq9F8xQxY6QOj+VZT+ZOOissRrtlQ4UXET3xNqRx9uPnbi/gmtIXwR+5BMntlb59KquwCN8laM7l/BoGRxQqnHpOoTdnAuxn3x/5mhFPP8i6d4cYQj1hsx2/1wGdN3WkfgwiBJKBKNvuRO7uYnGjyRf4CPSH6TxAcfhgT9QrxNihNTMRDH31FPa/p6n16a068T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346</Words>
  <Characters>12907</Characters>
  <Application>Microsoft Office Word</Application>
  <DocSecurity>0</DocSecurity>
  <Lines>107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nologias de la Informacion</dc:creator>
  <cp:lastModifiedBy>Alicia Martín Llanos</cp:lastModifiedBy>
  <cp:revision>2</cp:revision>
  <dcterms:created xsi:type="dcterms:W3CDTF">2023-11-03T06:20:00Z</dcterms:created>
  <dcterms:modified xsi:type="dcterms:W3CDTF">2023-11-0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AE15EB7C91824086BFE80CC3E07ABE</vt:lpwstr>
  </property>
</Properties>
</file>